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A9C6A" w14:textId="77777777" w:rsidR="00022991" w:rsidRPr="0091067E" w:rsidRDefault="7017763D" w:rsidP="7017763D">
      <w:pPr>
        <w:pStyle w:val="Heading1"/>
        <w:rPr>
          <w:rFonts w:ascii="Open Sans" w:hAnsi="Open Sans" w:cs="Open Sans"/>
          <w:color w:val="auto"/>
        </w:rPr>
      </w:pPr>
      <w:r w:rsidRPr="0091067E">
        <w:rPr>
          <w:rFonts w:ascii="Open Sans" w:hAnsi="Open Sans" w:cs="Open Sans"/>
          <w:color w:val="auto"/>
        </w:rPr>
        <w:t xml:space="preserve">Scope &amp; Sequence </w:t>
      </w:r>
    </w:p>
    <w:p w14:paraId="7A7CA35D" w14:textId="77777777" w:rsidR="00022991" w:rsidRPr="0091067E" w:rsidRDefault="00022991" w:rsidP="00022991">
      <w:pPr>
        <w:spacing w:after="0" w:line="240" w:lineRule="auto"/>
        <w:jc w:val="center"/>
        <w:rPr>
          <w:rFonts w:ascii="Open Sans" w:hAnsi="Open Sans" w:cs="Open Sans"/>
          <w:b/>
          <w:bCs/>
        </w:rPr>
      </w:pPr>
    </w:p>
    <w:tbl>
      <w:tblPr>
        <w:tblStyle w:val="TableGrid"/>
        <w:tblW w:w="14490" w:type="dxa"/>
        <w:tblInd w:w="-95" w:type="dxa"/>
        <w:tblLook w:val="04A0" w:firstRow="1" w:lastRow="0" w:firstColumn="1" w:lastColumn="0" w:noHBand="0" w:noVBand="1"/>
        <w:tblCaption w:val=""/>
        <w:tblDescription w:val=""/>
      </w:tblPr>
      <w:tblGrid>
        <w:gridCol w:w="7596"/>
        <w:gridCol w:w="6894"/>
      </w:tblGrid>
      <w:tr w:rsidR="0091067E" w:rsidRPr="0091067E" w14:paraId="6EC2360F" w14:textId="77777777" w:rsidTr="593B6605">
        <w:trPr>
          <w:trHeight w:val="674"/>
        </w:trPr>
        <w:tc>
          <w:tcPr>
            <w:tcW w:w="7596" w:type="dxa"/>
            <w:shd w:val="clear" w:color="auto" w:fill="B4C6E7" w:themeFill="accent1" w:themeFillTint="66"/>
          </w:tcPr>
          <w:p w14:paraId="0A844859" w14:textId="4EA236A4" w:rsidR="00022991" w:rsidRPr="0091067E" w:rsidRDefault="7017763D" w:rsidP="0091067E">
            <w:pPr>
              <w:pStyle w:val="Heading4"/>
              <w:ind w:left="0"/>
              <w:jc w:val="left"/>
              <w:outlineLvl w:val="3"/>
              <w:rPr>
                <w:rFonts w:ascii="Open Sans" w:hAnsi="Open Sans" w:cs="Open Sans"/>
                <w:sz w:val="22"/>
                <w:szCs w:val="22"/>
              </w:rPr>
            </w:pPr>
            <w:r w:rsidRPr="0091067E">
              <w:rPr>
                <w:rFonts w:ascii="Open Sans" w:hAnsi="Open Sans" w:cs="Open Sans"/>
                <w:sz w:val="22"/>
                <w:szCs w:val="22"/>
              </w:rPr>
              <w:t>Course Name</w:t>
            </w:r>
            <w:r w:rsidR="00526F9C" w:rsidRPr="0091067E">
              <w:rPr>
                <w:rFonts w:ascii="Open Sans" w:hAnsi="Open Sans" w:cs="Open Sans"/>
                <w:sz w:val="22"/>
                <w:szCs w:val="22"/>
              </w:rPr>
              <w:t xml:space="preserve">: </w:t>
            </w:r>
            <w:r w:rsidR="0091067E" w:rsidRPr="0091067E">
              <w:rPr>
                <w:rFonts w:ascii="Open Sans" w:hAnsi="Open Sans" w:cs="Open Sans"/>
                <w:b w:val="0"/>
                <w:sz w:val="22"/>
                <w:szCs w:val="22"/>
              </w:rPr>
              <w:t>Practicum in Fashion Design/</w:t>
            </w:r>
            <w:r w:rsidR="00726E8C" w:rsidRPr="0091067E">
              <w:rPr>
                <w:rFonts w:ascii="Open Sans" w:hAnsi="Open Sans" w:cs="Open Sans"/>
                <w:b w:val="0"/>
                <w:sz w:val="22"/>
                <w:szCs w:val="22"/>
              </w:rPr>
              <w:t xml:space="preserve">Extended </w:t>
            </w:r>
            <w:r w:rsidR="00F9546D" w:rsidRPr="0091067E">
              <w:rPr>
                <w:rFonts w:ascii="Open Sans" w:hAnsi="Open Sans" w:cs="Open Sans"/>
                <w:b w:val="0"/>
                <w:sz w:val="22"/>
                <w:szCs w:val="22"/>
              </w:rPr>
              <w:t>Practicum in Fashion Design</w:t>
            </w:r>
          </w:p>
          <w:p w14:paraId="3D9857E5" w14:textId="77777777" w:rsidR="00B211AB" w:rsidRDefault="0091067E" w:rsidP="00210805">
            <w:pPr>
              <w:rPr>
                <w:rFonts w:ascii="Open Sans" w:hAnsi="Open Sans" w:cs="Open Sans"/>
              </w:rPr>
            </w:pPr>
            <w:r w:rsidRPr="0091067E">
              <w:rPr>
                <w:rFonts w:ascii="Open Sans" w:hAnsi="Open Sans" w:cs="Open Sans"/>
                <w:b/>
                <w:bCs/>
              </w:rPr>
              <w:t xml:space="preserve">TSDS </w:t>
            </w:r>
            <w:r w:rsidR="7017763D" w:rsidRPr="0091067E">
              <w:rPr>
                <w:rFonts w:ascii="Open Sans" w:hAnsi="Open Sans" w:cs="Open Sans"/>
                <w:b/>
                <w:bCs/>
              </w:rPr>
              <w:t>PEIMS Code:</w:t>
            </w:r>
            <w:r w:rsidR="00210805">
              <w:rPr>
                <w:rFonts w:ascii="Open Sans" w:hAnsi="Open Sans" w:cs="Open Sans"/>
                <w:b/>
                <w:bCs/>
              </w:rPr>
              <w:t xml:space="preserve"> </w:t>
            </w:r>
            <w:r w:rsidRPr="0091067E">
              <w:rPr>
                <w:rFonts w:ascii="Open Sans" w:hAnsi="Open Sans" w:cs="Open Sans"/>
              </w:rPr>
              <w:t>13009505 (First Time Taken)</w:t>
            </w:r>
          </w:p>
          <w:p w14:paraId="1A98B312" w14:textId="71574FAB" w:rsidR="00022991" w:rsidRPr="0091067E" w:rsidRDefault="0091067E" w:rsidP="00210805">
            <w:pPr>
              <w:rPr>
                <w:rFonts w:ascii="Open Sans" w:hAnsi="Open Sans" w:cs="Open Sans"/>
              </w:rPr>
            </w:pPr>
            <w:r w:rsidRPr="0091067E">
              <w:rPr>
                <w:rFonts w:ascii="Open Sans" w:hAnsi="Open Sans" w:cs="Open Sans"/>
              </w:rPr>
              <w:t>13009515 (Second Time Taken)</w:t>
            </w:r>
          </w:p>
        </w:tc>
        <w:tc>
          <w:tcPr>
            <w:tcW w:w="6894" w:type="dxa"/>
            <w:shd w:val="clear" w:color="auto" w:fill="B4C6E7" w:themeFill="accent1" w:themeFillTint="66"/>
          </w:tcPr>
          <w:p w14:paraId="779C174E" w14:textId="70697C61" w:rsidR="00022991" w:rsidRPr="0091067E" w:rsidRDefault="00526F9C" w:rsidP="7017763D">
            <w:pPr>
              <w:rPr>
                <w:rFonts w:ascii="Open Sans" w:hAnsi="Open Sans" w:cs="Open Sans"/>
              </w:rPr>
            </w:pPr>
            <w:r w:rsidRPr="0091067E">
              <w:rPr>
                <w:rFonts w:ascii="Open Sans" w:hAnsi="Open Sans" w:cs="Open Sans"/>
                <w:b/>
                <w:bCs/>
              </w:rPr>
              <w:t xml:space="preserve">Course Credit: </w:t>
            </w:r>
            <w:r w:rsidR="00917AD5">
              <w:rPr>
                <w:rFonts w:ascii="Open Sans" w:hAnsi="Open Sans" w:cs="Open Sans"/>
              </w:rPr>
              <w:t>1</w:t>
            </w:r>
            <w:r w:rsidR="00181C01" w:rsidRPr="0091067E">
              <w:rPr>
                <w:rFonts w:ascii="Open Sans" w:hAnsi="Open Sans" w:cs="Open Sans"/>
                <w:bCs/>
              </w:rPr>
              <w:t>.0</w:t>
            </w:r>
          </w:p>
          <w:p w14:paraId="0253FD6F" w14:textId="7D6DF3E5" w:rsidR="7017763D" w:rsidRPr="0091067E" w:rsidRDefault="7017763D" w:rsidP="7017763D">
            <w:pPr>
              <w:rPr>
                <w:rFonts w:ascii="Open Sans" w:hAnsi="Open Sans" w:cs="Open Sans"/>
              </w:rPr>
            </w:pPr>
            <w:r w:rsidRPr="0091067E">
              <w:rPr>
                <w:rFonts w:ascii="Open Sans" w:hAnsi="Open Sans" w:cs="Open Sans"/>
                <w:b/>
                <w:bCs/>
              </w:rPr>
              <w:t>Course Requiremen</w:t>
            </w:r>
            <w:bookmarkStart w:id="0" w:name="_GoBack"/>
            <w:bookmarkEnd w:id="0"/>
            <w:r w:rsidRPr="0091067E">
              <w:rPr>
                <w:rFonts w:ascii="Open Sans" w:hAnsi="Open Sans" w:cs="Open Sans"/>
                <w:b/>
                <w:bCs/>
              </w:rPr>
              <w:t>ts:</w:t>
            </w:r>
            <w:r w:rsidR="00526F9C" w:rsidRPr="0091067E">
              <w:rPr>
                <w:rFonts w:ascii="Open Sans" w:hAnsi="Open Sans" w:cs="Open Sans"/>
                <w:b/>
                <w:bCs/>
              </w:rPr>
              <w:t xml:space="preserve"> </w:t>
            </w:r>
            <w:r w:rsidR="00181C01" w:rsidRPr="0091067E">
              <w:rPr>
                <w:rFonts w:ascii="Open Sans" w:hAnsi="Open Sans" w:cs="Open Sans"/>
              </w:rPr>
              <w:t>Grade Placement: 11-</w:t>
            </w:r>
            <w:r w:rsidR="00C27B8C" w:rsidRPr="0091067E">
              <w:rPr>
                <w:rFonts w:ascii="Open Sans" w:hAnsi="Open Sans" w:cs="Open Sans"/>
              </w:rPr>
              <w:t>12</w:t>
            </w:r>
            <w:r w:rsidR="00181C01" w:rsidRPr="0091067E">
              <w:rPr>
                <w:rFonts w:ascii="Open Sans" w:hAnsi="Open Sans" w:cs="Open Sans"/>
              </w:rPr>
              <w:t>.</w:t>
            </w:r>
          </w:p>
          <w:p w14:paraId="08066E66" w14:textId="6930CF30" w:rsidR="00526F9C" w:rsidRPr="0091067E" w:rsidRDefault="00526F9C" w:rsidP="7017763D">
            <w:pPr>
              <w:rPr>
                <w:rFonts w:ascii="Open Sans" w:hAnsi="Open Sans" w:cs="Open Sans"/>
              </w:rPr>
            </w:pPr>
            <w:r w:rsidRPr="0091067E">
              <w:rPr>
                <w:rFonts w:ascii="Open Sans" w:hAnsi="Open Sans" w:cs="Open Sans"/>
                <w:b/>
                <w:bCs/>
              </w:rPr>
              <w:t xml:space="preserve">Prerequisites: </w:t>
            </w:r>
            <w:r w:rsidR="00C27B8C" w:rsidRPr="0091067E">
              <w:rPr>
                <w:rFonts w:ascii="Open Sans" w:hAnsi="Open Sans" w:cs="Open Sans"/>
              </w:rPr>
              <w:t>Fashion</w:t>
            </w:r>
            <w:r w:rsidR="009454E1" w:rsidRPr="0091067E">
              <w:rPr>
                <w:rFonts w:ascii="Open Sans" w:hAnsi="Open Sans" w:cs="Open Sans"/>
              </w:rPr>
              <w:t xml:space="preserve"> Design II and Fashion Design II</w:t>
            </w:r>
            <w:r w:rsidR="00C27B8C" w:rsidRPr="0091067E">
              <w:rPr>
                <w:rFonts w:ascii="Open Sans" w:hAnsi="Open Sans" w:cs="Open Sans"/>
              </w:rPr>
              <w:t xml:space="preserve"> Lab.</w:t>
            </w:r>
          </w:p>
          <w:p w14:paraId="0876FB94" w14:textId="494C1154" w:rsidR="00EC7791" w:rsidRPr="0091067E" w:rsidRDefault="00EC7791" w:rsidP="00EC7791">
            <w:pPr>
              <w:pStyle w:val="BodyText"/>
              <w:ind w:left="0"/>
              <w:rPr>
                <w:rFonts w:ascii="Open Sans" w:hAnsi="Open Sans" w:cs="Open Sans"/>
                <w:sz w:val="22"/>
                <w:szCs w:val="22"/>
              </w:rPr>
            </w:pPr>
            <w:r w:rsidRPr="0091067E">
              <w:rPr>
                <w:rFonts w:ascii="Open Sans" w:hAnsi="Open Sans" w:cs="Open Sans"/>
                <w:b/>
                <w:sz w:val="22"/>
                <w:szCs w:val="22"/>
              </w:rPr>
              <w:t>Corequisites:</w:t>
            </w:r>
            <w:r w:rsidRPr="0091067E">
              <w:rPr>
                <w:rFonts w:ascii="Open Sans" w:hAnsi="Open Sans" w:cs="Open Sans"/>
                <w:sz w:val="22"/>
                <w:szCs w:val="22"/>
              </w:rPr>
              <w:t xml:space="preserve"> Practicum in Fashion Design. </w:t>
            </w:r>
          </w:p>
        </w:tc>
      </w:tr>
      <w:tr w:rsidR="0091067E" w:rsidRPr="0091067E" w14:paraId="5CCA0AA6" w14:textId="77777777" w:rsidTr="593B6605">
        <w:trPr>
          <w:trHeight w:val="674"/>
        </w:trPr>
        <w:tc>
          <w:tcPr>
            <w:tcW w:w="14490" w:type="dxa"/>
            <w:gridSpan w:val="2"/>
            <w:shd w:val="clear" w:color="auto" w:fill="F1BBBB"/>
          </w:tcPr>
          <w:p w14:paraId="6BF9AAEC" w14:textId="0FB9BF42" w:rsidR="00022991" w:rsidRPr="0091067E" w:rsidRDefault="00022991" w:rsidP="00EC7791">
            <w:pPr>
              <w:rPr>
                <w:rFonts w:ascii="Open Sans" w:hAnsi="Open Sans" w:cs="Open Sans"/>
              </w:rPr>
            </w:pPr>
            <w:r w:rsidRPr="0091067E">
              <w:rPr>
                <w:rFonts w:ascii="Open Sans" w:hAnsi="Open Sans" w:cs="Open Sans"/>
                <w:b/>
                <w:bCs/>
              </w:rPr>
              <w:t>Course Description:</w:t>
            </w:r>
            <w:r w:rsidRPr="0091067E">
              <w:rPr>
                <w:rFonts w:ascii="Open Sans" w:hAnsi="Open Sans" w:cs="Open Sans"/>
              </w:rPr>
              <w:t xml:space="preserve"> </w:t>
            </w:r>
            <w:sdt>
              <w:sdtPr>
                <w:rPr>
                  <w:rFonts w:ascii="Open Sans" w:hAnsi="Open Sans" w:cs="Open Sans"/>
                </w:rPr>
                <w:id w:val="1677763628"/>
                <w:placeholder>
                  <w:docPart w:val="DefaultPlaceholder_-1854013437"/>
                </w:placeholder>
                <w:docPartList>
                  <w:docPartGallery w:val="Quick Parts"/>
                </w:docPartList>
              </w:sdtPr>
              <w:sdtEndPr/>
              <w:sdtContent>
                <w:r w:rsidR="00EC7791" w:rsidRPr="0091067E">
                  <w:rPr>
                    <w:rFonts w:ascii="Open Sans" w:hAnsi="Open Sans" w:cs="Open Sans"/>
                  </w:rPr>
                  <w:t>In addition to developing advanced technical knowledge and skills needed for success in the Arts, Audio/Video Technology, and Communications Career Cluster, students will be expected to develop an advanced technical understanding of the business aspects of fashion, with emphasis on promotion and retailing. Instruction may be delivered through lab-based classroom experiences or career preparation opportunities.</w:t>
                </w:r>
              </w:sdtContent>
            </w:sdt>
          </w:p>
        </w:tc>
      </w:tr>
      <w:tr w:rsidR="0091067E" w:rsidRPr="0091067E" w14:paraId="0BF58CD6" w14:textId="77777777" w:rsidTr="593B6605">
        <w:trPr>
          <w:trHeight w:val="346"/>
        </w:trPr>
        <w:tc>
          <w:tcPr>
            <w:tcW w:w="14490" w:type="dxa"/>
            <w:gridSpan w:val="2"/>
            <w:shd w:val="clear" w:color="auto" w:fill="F1BBBB"/>
          </w:tcPr>
          <w:p w14:paraId="20AD6BC0" w14:textId="174E386A" w:rsidR="0061215A" w:rsidRPr="0091067E" w:rsidRDefault="0061215A" w:rsidP="0061215A">
            <w:pPr>
              <w:rPr>
                <w:rFonts w:ascii="Open Sans" w:hAnsi="Open Sans" w:cs="Open Sans"/>
              </w:rPr>
            </w:pPr>
            <w:r w:rsidRPr="0091067E">
              <w:rPr>
                <w:rFonts w:ascii="Open Sans" w:eastAsia="Open Sans" w:hAnsi="Open Sans" w:cs="Open Sans"/>
                <w:b/>
              </w:rPr>
              <w:t>NOTE 1:</w:t>
            </w:r>
            <w:r w:rsidRPr="0091067E">
              <w:rPr>
                <w:rFonts w:ascii="Open Sans" w:eastAsia="Open Sans" w:hAnsi="Open Sans" w:cs="Open Sans"/>
              </w:rPr>
              <w:t xml:space="preserve"> </w:t>
            </w:r>
            <w:r w:rsidRPr="0091067E">
              <w:rPr>
                <w:rFonts w:ascii="Open Sans" w:hAnsi="Open Sans" w:cs="Open Sans"/>
              </w:rPr>
              <w:t xml:space="preserve">The practicum course is a paid or unpaid capstone experience for students participating in a coherent sequence of career and technical education courses in the </w:t>
            </w:r>
            <w:r w:rsidR="00B7381E" w:rsidRPr="0091067E">
              <w:rPr>
                <w:rFonts w:ascii="Open Sans" w:hAnsi="Open Sans" w:cs="Open Sans"/>
              </w:rPr>
              <w:t>Arts, Audio/Video Technology, and Communications</w:t>
            </w:r>
            <w:r w:rsidRPr="0091067E">
              <w:rPr>
                <w:rFonts w:ascii="Open Sans" w:hAnsi="Open Sans" w:cs="Open Sans"/>
              </w:rPr>
              <w:t xml:space="preserve"> Career Cluster. This is a suggested scope and sequence for the course content. This content will work with any textbook, instructional materials or practicum experience. If locally adapted, make sure all TEKS are covered.</w:t>
            </w:r>
          </w:p>
          <w:p w14:paraId="380B6D48" w14:textId="77777777" w:rsidR="0061215A" w:rsidRPr="0091067E" w:rsidRDefault="0061215A" w:rsidP="0061215A">
            <w:pPr>
              <w:rPr>
                <w:rFonts w:ascii="Open Sans" w:eastAsia="Open Sans" w:hAnsi="Open Sans" w:cs="Open Sans"/>
              </w:rPr>
            </w:pPr>
            <w:r w:rsidRPr="0091067E">
              <w:rPr>
                <w:rFonts w:ascii="Open Sans" w:hAnsi="Open Sans" w:cs="Open Sans"/>
                <w:b/>
                <w:bCs/>
              </w:rPr>
              <w:t>NOTE 2:</w:t>
            </w:r>
            <w:r w:rsidRPr="0091067E">
              <w:rPr>
                <w:rFonts w:ascii="Open Sans" w:hAnsi="Open Sans" w:cs="Open Sans"/>
              </w:rPr>
              <w:t xml:space="preserve"> </w:t>
            </w:r>
            <w:r w:rsidRPr="0091067E">
              <w:rPr>
                <w:rFonts w:ascii="Open Sans" w:eastAsia="Open Sans" w:hAnsi="Open Sans" w:cs="Open Sans"/>
              </w:rPr>
              <w:t xml:space="preserve">Completion of skill sets may be demonstrated throughout the practicum. Therefore, content based on the TEKS does not have to be delivered sequentially. The major reason students take a practicum is to provide additional time on task for learning specialized skills. In most cases where the Extended Practicum is added to the Practicum, it is because the student is spending more than 15 hours per week at his/her training station (place of employment or internship).  </w:t>
            </w:r>
          </w:p>
          <w:p w14:paraId="4A2C413A" w14:textId="296C3667" w:rsidR="00526F9C" w:rsidRPr="0091067E" w:rsidRDefault="0061215A" w:rsidP="0061215A">
            <w:pPr>
              <w:rPr>
                <w:rFonts w:ascii="Open Sans" w:hAnsi="Open Sans" w:cs="Open Sans"/>
              </w:rPr>
            </w:pPr>
            <w:r w:rsidRPr="0091067E">
              <w:rPr>
                <w:rFonts w:ascii="Open Sans" w:eastAsia="Open Sans" w:hAnsi="Open Sans" w:cs="Open Sans"/>
                <w:b/>
              </w:rPr>
              <w:t>NOTE 3:</w:t>
            </w:r>
            <w:r w:rsidRPr="0091067E">
              <w:rPr>
                <w:rFonts w:ascii="Open Sans" w:eastAsia="Open Sans" w:hAnsi="Open Sans" w:cs="Open Sans"/>
              </w:rPr>
              <w:t xml:space="preserve"> The information in this scope and sequence document does not describe detailed activities, because the activities will vary from student to student and training station to training station. </w:t>
            </w:r>
            <w:r w:rsidRPr="0091067E">
              <w:rPr>
                <w:rFonts w:ascii="Open Sans" w:eastAsia="Times New Roman" w:hAnsi="Open Sans" w:cs="Open Sans"/>
              </w:rPr>
              <w:t>The intent is that students incorporate and use previously learned knowledge and skills related to the career cluster.</w:t>
            </w:r>
          </w:p>
        </w:tc>
      </w:tr>
    </w:tbl>
    <w:p w14:paraId="3AE1BCB5" w14:textId="77777777" w:rsidR="00561719" w:rsidRDefault="00561719">
      <w:r>
        <w:br w:type="page"/>
      </w:r>
    </w:p>
    <w:tbl>
      <w:tblPr>
        <w:tblStyle w:val="TableGrid1"/>
        <w:tblW w:w="14490" w:type="dxa"/>
        <w:tblInd w:w="-95" w:type="dxa"/>
        <w:tblLook w:val="04A0" w:firstRow="1" w:lastRow="0" w:firstColumn="1" w:lastColumn="0" w:noHBand="0" w:noVBand="1"/>
        <w:tblCaption w:val=""/>
        <w:tblDescription w:val=""/>
      </w:tblPr>
      <w:tblGrid>
        <w:gridCol w:w="4703"/>
        <w:gridCol w:w="9787"/>
      </w:tblGrid>
      <w:tr w:rsidR="0091067E" w:rsidRPr="0091067E" w14:paraId="38F5EB3C" w14:textId="77777777" w:rsidTr="00561719">
        <w:trPr>
          <w:trHeight w:val="980"/>
          <w:tblHeader/>
        </w:trPr>
        <w:tc>
          <w:tcPr>
            <w:tcW w:w="4703" w:type="dxa"/>
            <w:shd w:val="clear" w:color="auto" w:fill="D9D9D9" w:themeFill="background1" w:themeFillShade="D9"/>
          </w:tcPr>
          <w:p w14:paraId="032CB553" w14:textId="69E96C04" w:rsidR="0091067E" w:rsidRPr="0091067E" w:rsidRDefault="0091067E" w:rsidP="0091067E">
            <w:pPr>
              <w:jc w:val="center"/>
              <w:rPr>
                <w:rFonts w:ascii="Open Sans" w:hAnsi="Open Sans" w:cs="Open Sans"/>
                <w:b/>
                <w:bCs/>
              </w:rPr>
            </w:pPr>
          </w:p>
          <w:p w14:paraId="689150C0" w14:textId="4608D3CF" w:rsidR="0091067E" w:rsidRPr="0091067E" w:rsidRDefault="0091067E" w:rsidP="0091067E">
            <w:pPr>
              <w:jc w:val="center"/>
              <w:rPr>
                <w:rFonts w:ascii="Open Sans" w:hAnsi="Open Sans" w:cs="Open Sans"/>
                <w:b/>
                <w:bCs/>
              </w:rPr>
            </w:pPr>
            <w:r w:rsidRPr="0091067E">
              <w:rPr>
                <w:rFonts w:ascii="Open Sans" w:hAnsi="Open Sans" w:cs="Open Sans"/>
                <w:b/>
                <w:bCs/>
              </w:rPr>
              <w:t>Practicum Plan</w:t>
            </w:r>
          </w:p>
        </w:tc>
        <w:tc>
          <w:tcPr>
            <w:tcW w:w="9787" w:type="dxa"/>
            <w:shd w:val="clear" w:color="auto" w:fill="D9D9D9" w:themeFill="background1" w:themeFillShade="D9"/>
            <w:vAlign w:val="center"/>
          </w:tcPr>
          <w:p w14:paraId="58CF0467" w14:textId="77777777" w:rsidR="0091067E" w:rsidRPr="0091067E" w:rsidRDefault="0091067E" w:rsidP="0091067E">
            <w:pPr>
              <w:jc w:val="center"/>
              <w:rPr>
                <w:rFonts w:ascii="Open Sans" w:hAnsi="Open Sans" w:cs="Open Sans"/>
                <w:b/>
                <w:bCs/>
              </w:rPr>
            </w:pPr>
            <w:r w:rsidRPr="0091067E">
              <w:rPr>
                <w:rFonts w:ascii="Open Sans" w:hAnsi="Open Sans" w:cs="Open Sans"/>
                <w:b/>
                <w:bCs/>
              </w:rPr>
              <w:t>TEKS Covered</w:t>
            </w:r>
          </w:p>
          <w:p w14:paraId="39DB9BD4" w14:textId="52E14EF2" w:rsidR="0091067E" w:rsidRPr="0091067E" w:rsidRDefault="0091067E" w:rsidP="0091067E">
            <w:pPr>
              <w:jc w:val="center"/>
              <w:rPr>
                <w:rFonts w:ascii="Open Sans" w:hAnsi="Open Sans" w:cs="Open Sans"/>
                <w:b/>
                <w:bCs/>
              </w:rPr>
            </w:pPr>
            <w:r>
              <w:rPr>
                <w:rFonts w:ascii="Open Sans" w:hAnsi="Open Sans" w:cs="Open Sans"/>
                <w:b/>
                <w:bCs/>
              </w:rPr>
              <w:t>130.1</w:t>
            </w:r>
            <w:r w:rsidRPr="0091067E">
              <w:rPr>
                <w:rFonts w:ascii="Open Sans" w:hAnsi="Open Sans" w:cs="Open Sans"/>
                <w:b/>
                <w:bCs/>
              </w:rPr>
              <w:t>1</w:t>
            </w:r>
            <w:r>
              <w:rPr>
                <w:rFonts w:ascii="Open Sans" w:hAnsi="Open Sans" w:cs="Open Sans"/>
                <w:b/>
                <w:bCs/>
              </w:rPr>
              <w:t>5</w:t>
            </w:r>
            <w:r w:rsidRPr="0091067E">
              <w:rPr>
                <w:rFonts w:ascii="Open Sans" w:hAnsi="Open Sans" w:cs="Open Sans"/>
                <w:b/>
                <w:bCs/>
              </w:rPr>
              <w:t>. (c) Knowledge and Skills</w:t>
            </w:r>
          </w:p>
        </w:tc>
      </w:tr>
    </w:tbl>
    <w:tbl>
      <w:tblPr>
        <w:tblStyle w:val="TableGrid"/>
        <w:tblW w:w="14490" w:type="dxa"/>
        <w:tblInd w:w="-95" w:type="dxa"/>
        <w:tblLook w:val="04A0" w:firstRow="1" w:lastRow="0" w:firstColumn="1" w:lastColumn="0" w:noHBand="0" w:noVBand="1"/>
        <w:tblCaption w:val=""/>
        <w:tblDescription w:val=""/>
      </w:tblPr>
      <w:tblGrid>
        <w:gridCol w:w="4680"/>
        <w:gridCol w:w="9810"/>
      </w:tblGrid>
      <w:tr w:rsidR="0091067E" w:rsidRPr="0091067E" w14:paraId="4DF8DEE5" w14:textId="77777777" w:rsidTr="002C78FD">
        <w:trPr>
          <w:trHeight w:val="1052"/>
        </w:trPr>
        <w:tc>
          <w:tcPr>
            <w:tcW w:w="4680" w:type="dxa"/>
            <w:tcBorders>
              <w:top w:val="single" w:sz="4" w:space="0" w:color="auto"/>
              <w:left w:val="single" w:sz="4" w:space="0" w:color="auto"/>
              <w:bottom w:val="single" w:sz="4" w:space="0" w:color="auto"/>
              <w:right w:val="single" w:sz="4" w:space="0" w:color="auto"/>
            </w:tcBorders>
          </w:tcPr>
          <w:sdt>
            <w:sdtPr>
              <w:rPr>
                <w:rFonts w:ascii="Open Sans" w:hAnsi="Open Sans" w:cs="Open Sans"/>
                <w:b/>
              </w:rPr>
              <w:id w:val="269058132"/>
              <w:placeholder>
                <w:docPart w:val="CEC68F86DDC84C01A9F2C9E5853867F6"/>
              </w:placeholder>
              <w:docPartList>
                <w:docPartGallery w:val="Quick Parts"/>
              </w:docPartList>
            </w:sdtPr>
            <w:sdtEndPr/>
            <w:sdtContent>
              <w:p w14:paraId="6B535FE7" w14:textId="77777777" w:rsidR="0091067E" w:rsidRPr="0091067E" w:rsidRDefault="0091067E">
                <w:pPr>
                  <w:rPr>
                    <w:rFonts w:ascii="Open Sans" w:hAnsi="Open Sans" w:cs="Open Sans"/>
                    <w:b/>
                  </w:rPr>
                </w:pPr>
                <w:r w:rsidRPr="0091067E">
                  <w:rPr>
                    <w:rFonts w:ascii="Open Sans" w:hAnsi="Open Sans" w:cs="Open Sans"/>
                    <w:b/>
                    <w:bCs/>
                  </w:rPr>
                  <w:t xml:space="preserve">Section </w:t>
                </w:r>
                <w:r w:rsidRPr="0091067E">
                  <w:rPr>
                    <w:rFonts w:ascii="Open Sans" w:hAnsi="Open Sans" w:cs="Open Sans"/>
                    <w:b/>
                  </w:rPr>
                  <w:t xml:space="preserve">1: Pre-Practicum </w:t>
                </w:r>
              </w:p>
              <w:p w14:paraId="78930A1D" w14:textId="77777777" w:rsidR="0091067E" w:rsidRPr="0091067E" w:rsidRDefault="0091067E">
                <w:pPr>
                  <w:rPr>
                    <w:rFonts w:ascii="Open Sans" w:hAnsi="Open Sans" w:cs="Open Sans"/>
                    <w:b/>
                    <w:bCs/>
                  </w:rPr>
                </w:pPr>
              </w:p>
              <w:p w14:paraId="3BF7FBA3" w14:textId="77777777" w:rsidR="0091067E" w:rsidRPr="0091067E" w:rsidRDefault="0091067E">
                <w:pPr>
                  <w:rPr>
                    <w:rFonts w:ascii="Open Sans" w:hAnsi="Open Sans" w:cs="Open Sans"/>
                  </w:rPr>
                </w:pPr>
                <w:r w:rsidRPr="0091067E">
                  <w:rPr>
                    <w:rFonts w:ascii="Open Sans" w:hAnsi="Open Sans" w:cs="Open Sans"/>
                  </w:rPr>
                  <w:t xml:space="preserve">Prior to beginning practicums, students will review and discuss professional standards and employers’ expectations, personal and workplace safety, proper safety and security techniques, effective problem-solving strategies, positive interpersonal skills, the principles of </w:t>
                </w:r>
                <w:r w:rsidRPr="0091067E">
                  <w:rPr>
                    <w:rStyle w:val="Heading1Char"/>
                    <w:rFonts w:ascii="Open Sans" w:hAnsi="Open Sans" w:cs="Open Sans"/>
                    <w:color w:val="auto"/>
                    <w:sz w:val="22"/>
                    <w:szCs w:val="22"/>
                  </w:rPr>
                  <w:t>group participation</w:t>
                </w:r>
                <w:r w:rsidRPr="0091067E">
                  <w:rPr>
                    <w:rFonts w:ascii="Open Sans" w:hAnsi="Open Sans" w:cs="Open Sans"/>
                  </w:rPr>
                  <w:t xml:space="preserve"> and teamwork, appropriate work habits, ethical conduct, and conflict-management skills</w:t>
                </w:r>
                <w:r w:rsidRPr="0091067E">
                  <w:rPr>
                    <w:rStyle w:val="Add"/>
                    <w:rFonts w:ascii="Open Sans" w:hAnsi="Open Sans" w:cs="Open Sans"/>
                    <w:color w:val="auto"/>
                    <w:u w:val="none"/>
                  </w:rPr>
                  <w:t>.</w:t>
                </w:r>
                <w:r w:rsidRPr="0091067E">
                  <w:rPr>
                    <w:rFonts w:ascii="Open Sans" w:hAnsi="Open Sans" w:cs="Open Sans"/>
                  </w:rPr>
                  <w:t xml:space="preserve"> Students will also discuss the technical and academic skills required for the practicum, and put into place strategies for mastering any/all skills</w:t>
                </w:r>
                <w:r w:rsidRPr="0091067E">
                  <w:rPr>
                    <w:rStyle w:val="Add"/>
                    <w:rFonts w:ascii="Open Sans" w:hAnsi="Open Sans" w:cs="Open Sans"/>
                    <w:color w:val="auto"/>
                    <w:u w:val="none"/>
                  </w:rPr>
                  <w:t xml:space="preserve"> necessary to manage and perform work/practicum responsibilities</w:t>
                </w:r>
                <w:r w:rsidRPr="0091067E">
                  <w:rPr>
                    <w:rFonts w:ascii="Open Sans" w:hAnsi="Open Sans" w:cs="Open Sans"/>
                  </w:rPr>
                  <w:t>.</w:t>
                </w:r>
              </w:p>
              <w:p w14:paraId="337D74DB" w14:textId="77777777" w:rsidR="0091067E" w:rsidRPr="0091067E" w:rsidRDefault="0091067E">
                <w:pPr>
                  <w:rPr>
                    <w:rFonts w:ascii="Open Sans" w:hAnsi="Open Sans" w:cs="Open Sans"/>
                  </w:rPr>
                </w:pPr>
              </w:p>
              <w:p w14:paraId="6EF8CAD3" w14:textId="77777777" w:rsidR="0091067E" w:rsidRPr="0091067E" w:rsidRDefault="0091067E">
                <w:pPr>
                  <w:rPr>
                    <w:rFonts w:ascii="Open Sans" w:hAnsi="Open Sans" w:cs="Open Sans"/>
                  </w:rPr>
                </w:pPr>
                <w:r w:rsidRPr="0091067E">
                  <w:rPr>
                    <w:rFonts w:ascii="Open Sans" w:hAnsi="Open Sans" w:cs="Open Sans"/>
                  </w:rPr>
                  <w:t xml:space="preserve">Also prior to beginning their practicum experiences, students will agree to adhere to policies and procedures, demonstrate positive work attitudes and behaviors, including punctuality, time management, initiative, and cooperation, accept constructive criticism, make ethical </w:t>
                </w:r>
                <w:r w:rsidRPr="0091067E">
                  <w:rPr>
                    <w:rFonts w:ascii="Open Sans" w:hAnsi="Open Sans" w:cs="Open Sans"/>
                  </w:rPr>
                  <w:lastRenderedPageBreak/>
                  <w:t>decisions, complete tasks with the highest standards, and to comply with all applicable rules, laws, and regulations in a consistent manner. Students will also review and discuss professional communications strategies and practices for effective working relationships, such as providing constructive praise and criticism, demonstrating sensitivity to and value for diversity, and managing stress and controlling emotions.</w:t>
                </w:r>
              </w:p>
              <w:p w14:paraId="5989F59D" w14:textId="77777777" w:rsidR="0091067E" w:rsidRPr="0091067E" w:rsidRDefault="0091067E">
                <w:pPr>
                  <w:rPr>
                    <w:rFonts w:ascii="Open Sans" w:hAnsi="Open Sans" w:cs="Open Sans"/>
                  </w:rPr>
                </w:pPr>
              </w:p>
              <w:p w14:paraId="1CA076B5" w14:textId="77777777" w:rsidR="0091067E" w:rsidRPr="0091067E" w:rsidRDefault="0091067E">
                <w:pPr>
                  <w:rPr>
                    <w:rFonts w:ascii="Open Sans" w:hAnsi="Open Sans" w:cs="Open Sans"/>
                  </w:rPr>
                </w:pPr>
                <w:r w:rsidRPr="0091067E">
                  <w:rPr>
                    <w:rFonts w:ascii="Open Sans" w:hAnsi="Open Sans" w:cs="Open Sans"/>
                  </w:rPr>
                  <w:t>Students, supervising instructors, and practicum experience supervisors will read and review locally created practicum checklist(s). Parent/guardians will also be provided with a copy. Checklist(s) will include all relevant TEKS along with rubrics for supervisor evaluations and student self-evaluations. Students will read, discuss, and demonstrate an understanding of the provided checklist and rubric criteria before beginning their practicum experiences</w:t>
                </w:r>
              </w:p>
            </w:sdtContent>
          </w:sdt>
        </w:tc>
        <w:tc>
          <w:tcPr>
            <w:tcW w:w="9810" w:type="dxa"/>
            <w:tcBorders>
              <w:top w:val="single" w:sz="4" w:space="0" w:color="auto"/>
              <w:left w:val="single" w:sz="4" w:space="0" w:color="auto"/>
              <w:bottom w:val="single" w:sz="4" w:space="0" w:color="auto"/>
              <w:right w:val="single" w:sz="4" w:space="0" w:color="auto"/>
            </w:tcBorders>
            <w:hideMark/>
          </w:tcPr>
          <w:p w14:paraId="52F6BC18" w14:textId="77777777" w:rsidR="0091067E" w:rsidRPr="0091067E" w:rsidRDefault="0091067E">
            <w:pPr>
              <w:pStyle w:val="PARAGRAPH1"/>
              <w:spacing w:before="0" w:after="0"/>
              <w:rPr>
                <w:rFonts w:ascii="Open Sans" w:hAnsi="Open Sans" w:cs="Open Sans"/>
              </w:rPr>
            </w:pPr>
            <w:r w:rsidRPr="0091067E">
              <w:rPr>
                <w:rFonts w:ascii="Open Sans" w:hAnsi="Open Sans" w:cs="Open Sans"/>
              </w:rPr>
              <w:lastRenderedPageBreak/>
              <w:t>(1)</w:t>
            </w:r>
            <w:r w:rsidRPr="0091067E">
              <w:rPr>
                <w:rFonts w:ascii="Open Sans" w:hAnsi="Open Sans" w:cs="Open Sans"/>
              </w:rPr>
              <w:tab/>
              <w:t>The student demonstrates professional standards/employability skills as required by business and industry. The student is expected to:</w:t>
            </w:r>
          </w:p>
          <w:p w14:paraId="5E9AC35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identify and participate in training, education, or certification to prepare for employment; and</w:t>
            </w:r>
          </w:p>
          <w:p w14:paraId="72453D57"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identify and demonstrate professional standards and personal qualities needed to be employable such as self-discipline, self-worth, positive attitude, integrity, and commitment.</w:t>
            </w:r>
          </w:p>
          <w:p w14:paraId="654F3727"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2)</w:t>
            </w:r>
            <w:r w:rsidRPr="0091067E">
              <w:rPr>
                <w:rFonts w:ascii="Open Sans" w:hAnsi="Open Sans" w:cs="Open Sans"/>
              </w:rPr>
              <w:tab/>
              <w:t>The student applies academic knowledge and skills in fashion, textile, and apparel projects. The student is expected to:</w:t>
            </w:r>
          </w:p>
          <w:p w14:paraId="2B03B97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apply English language arts knowledge by demonstrating skills such as correct use of content, technical concepts, vocabulary, grammar, punctuation, and terminology to write and edit a variety of documents; and</w:t>
            </w:r>
          </w:p>
          <w:p w14:paraId="48EE21EE"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apply mathematics knowledge and skills such as using whole numbers, decimals, fractions, and knowledge of arithmetic operations.</w:t>
            </w:r>
          </w:p>
          <w:p w14:paraId="7298874B"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3)</w:t>
            </w:r>
            <w:r w:rsidRPr="0091067E">
              <w:rPr>
                <w:rFonts w:ascii="Open Sans" w:hAnsi="Open Sans" w:cs="Open Sans"/>
              </w:rPr>
              <w:tab/>
              <w:t>The student implements advanced professional communications strategies. The student is expected to:</w:t>
            </w:r>
          </w:p>
          <w:p w14:paraId="608B2E4C"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adapt language for audience, purpose, situation, and intent;</w:t>
            </w:r>
          </w:p>
          <w:p w14:paraId="567C02BC"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organize oral and written information;</w:t>
            </w:r>
          </w:p>
          <w:p w14:paraId="6E81BA10"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interpret and communicate information, data, and observations;</w:t>
            </w:r>
          </w:p>
          <w:p w14:paraId="01CBFADE"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apply active listening skills to obtain and clarify information; and</w:t>
            </w:r>
          </w:p>
          <w:p w14:paraId="0963BE4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lastRenderedPageBreak/>
              <w:t>(F)</w:t>
            </w:r>
            <w:r w:rsidRPr="0091067E">
              <w:rPr>
                <w:rFonts w:ascii="Open Sans" w:hAnsi="Open Sans" w:cs="Open Sans"/>
              </w:rPr>
              <w:tab/>
              <w:t>communicate with diverse individuals.</w:t>
            </w:r>
          </w:p>
          <w:p w14:paraId="5287D3BB"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4)</w:t>
            </w:r>
            <w:r w:rsidRPr="0091067E">
              <w:rPr>
                <w:rFonts w:ascii="Open Sans" w:hAnsi="Open Sans" w:cs="Open Sans"/>
              </w:rPr>
              <w:tab/>
              <w:t>The student implements advanced problem-solving methods. The student is expected to:</w:t>
            </w:r>
          </w:p>
          <w:p w14:paraId="3FD29C45"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employ critical-thinking skills independently and in groups; and</w:t>
            </w:r>
          </w:p>
          <w:p w14:paraId="0DC1CA7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employ interpersonal skills in groups to solve problems.</w:t>
            </w:r>
          </w:p>
          <w:p w14:paraId="5E8161C4"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7)</w:t>
            </w:r>
            <w:r w:rsidRPr="0091067E">
              <w:rPr>
                <w:rFonts w:ascii="Open Sans" w:hAnsi="Open Sans" w:cs="Open Sans"/>
              </w:rPr>
              <w:tab/>
              <w:t>The student applies safety regulations. The student is expected to implement personal and workplace safety rules and procedures.</w:t>
            </w:r>
          </w:p>
          <w:p w14:paraId="249085EE"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8)</w:t>
            </w:r>
            <w:r w:rsidRPr="0091067E">
              <w:rPr>
                <w:rFonts w:ascii="Open Sans" w:hAnsi="Open Sans" w:cs="Open Sans"/>
              </w:rPr>
              <w:tab/>
              <w:t>The student implements leadership characteristics in classroom and professional settings. The student is expected to:</w:t>
            </w:r>
          </w:p>
          <w:p w14:paraId="576EBA40"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employ leadership skills to accomplish collective goals; and</w:t>
            </w:r>
          </w:p>
          <w:p w14:paraId="4DEC0B55"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employ practices for effective working relationships such as providing constructive praise and criticism, demonstrating sensitivity to and value for diversity, and managing stress and controlling emotions.</w:t>
            </w:r>
          </w:p>
          <w:p w14:paraId="737B8CCC"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9)</w:t>
            </w:r>
            <w:r w:rsidRPr="0091067E">
              <w:rPr>
                <w:rFonts w:ascii="Open Sans" w:hAnsi="Open Sans" w:cs="Open Sans"/>
              </w:rPr>
              <w:tab/>
              <w:t>The student applies ethical decision making and complies with legal practices related to fashion, textiles, and apparel. The student is expected to:</w:t>
            </w:r>
          </w:p>
          <w:p w14:paraId="65D574E7"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exhibit ethical conduct; and</w:t>
            </w:r>
          </w:p>
          <w:p w14:paraId="48F2B96E"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apply copyright laws.</w:t>
            </w:r>
          </w:p>
          <w:p w14:paraId="22C07FF0"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10)</w:t>
            </w:r>
            <w:r w:rsidRPr="0091067E">
              <w:rPr>
                <w:rFonts w:ascii="Open Sans" w:hAnsi="Open Sans" w:cs="Open Sans"/>
              </w:rPr>
              <w:tab/>
              <w:t>The student implements technical skills for efficiency. The student is expected to employ planning and time-management skills to complete work tasks.</w:t>
            </w:r>
          </w:p>
        </w:tc>
      </w:tr>
      <w:tr w:rsidR="0091067E" w:rsidRPr="0091067E" w14:paraId="3EDF8CD5" w14:textId="77777777" w:rsidTr="002C78FD">
        <w:trPr>
          <w:trHeight w:val="1151"/>
        </w:trPr>
        <w:tc>
          <w:tcPr>
            <w:tcW w:w="4680" w:type="dxa"/>
            <w:tcBorders>
              <w:top w:val="single" w:sz="4" w:space="0" w:color="auto"/>
              <w:left w:val="single" w:sz="4" w:space="0" w:color="auto"/>
              <w:bottom w:val="single" w:sz="4" w:space="0" w:color="auto"/>
              <w:right w:val="single" w:sz="4" w:space="0" w:color="auto"/>
            </w:tcBorders>
          </w:tcPr>
          <w:sdt>
            <w:sdtPr>
              <w:rPr>
                <w:rFonts w:ascii="Open Sans" w:hAnsi="Open Sans" w:cs="Open Sans"/>
                <w:b/>
              </w:rPr>
              <w:id w:val="2066449196"/>
              <w:placeholder>
                <w:docPart w:val="4EC7E1BB60D0412686C3EA845D500341"/>
              </w:placeholder>
              <w:docPartList>
                <w:docPartGallery w:val="Quick Parts"/>
              </w:docPartList>
            </w:sdtPr>
            <w:sdtEndPr/>
            <w:sdtContent>
              <w:sdt>
                <w:sdtPr>
                  <w:rPr>
                    <w:rFonts w:ascii="Open Sans" w:hAnsi="Open Sans" w:cs="Open Sans"/>
                    <w:b/>
                  </w:rPr>
                  <w:id w:val="-1929953462"/>
                  <w:placeholder>
                    <w:docPart w:val="7C9AB77E5EB8422C8C5A21A6BE3D42F1"/>
                  </w:placeholder>
                  <w:docPartList>
                    <w:docPartGallery w:val="Quick Parts"/>
                  </w:docPartList>
                </w:sdtPr>
                <w:sdtEndPr/>
                <w:sdtContent>
                  <w:p w14:paraId="5F8BE6AF" w14:textId="77777777" w:rsidR="0091067E" w:rsidRPr="0091067E" w:rsidRDefault="0091067E">
                    <w:pPr>
                      <w:rPr>
                        <w:rFonts w:ascii="Open Sans" w:hAnsi="Open Sans" w:cs="Open Sans"/>
                        <w:b/>
                      </w:rPr>
                    </w:pPr>
                    <w:r w:rsidRPr="0091067E">
                      <w:rPr>
                        <w:rFonts w:ascii="Open Sans" w:hAnsi="Open Sans" w:cs="Open Sans"/>
                        <w:b/>
                        <w:bCs/>
                      </w:rPr>
                      <w:t>Section</w:t>
                    </w:r>
                    <w:r w:rsidRPr="0091067E">
                      <w:rPr>
                        <w:rFonts w:ascii="Open Sans" w:hAnsi="Open Sans" w:cs="Open Sans"/>
                        <w:b/>
                      </w:rPr>
                      <w:t xml:space="preserve"> 2: TEKS Checklist Components for </w:t>
                    </w:r>
                    <w:sdt>
                      <w:sdtPr>
                        <w:rPr>
                          <w:rFonts w:ascii="Open Sans" w:hAnsi="Open Sans" w:cs="Open Sans"/>
                          <w:b/>
                          <w:bCs/>
                        </w:rPr>
                        <w:id w:val="1239052982"/>
                        <w:placeholder>
                          <w:docPart w:val="0F43318959CD4BF2BBAD7767F3BB782C"/>
                        </w:placeholder>
                      </w:sdtPr>
                      <w:sdtEndPr/>
                      <w:sdtContent>
                        <w:r w:rsidRPr="0091067E">
                          <w:rPr>
                            <w:rFonts w:ascii="Open Sans" w:hAnsi="Open Sans" w:cs="Open Sans"/>
                            <w:b/>
                          </w:rPr>
                          <w:t>Practicum in Fashion Design</w:t>
                        </w:r>
                      </w:sdtContent>
                    </w:sdt>
                  </w:p>
                  <w:p w14:paraId="151DAC35" w14:textId="77777777" w:rsidR="0091067E" w:rsidRPr="0091067E" w:rsidRDefault="0091067E">
                    <w:pPr>
                      <w:rPr>
                        <w:rFonts w:ascii="Open Sans" w:hAnsi="Open Sans" w:cs="Open Sans"/>
                        <w:b/>
                      </w:rPr>
                    </w:pPr>
                  </w:p>
                  <w:p w14:paraId="2E641E8F" w14:textId="77777777" w:rsidR="0091067E" w:rsidRPr="0091067E" w:rsidRDefault="0091067E">
                    <w:pPr>
                      <w:rPr>
                        <w:rFonts w:ascii="Open Sans" w:hAnsi="Open Sans" w:cs="Open Sans"/>
                      </w:rPr>
                    </w:pPr>
                    <w:r w:rsidRPr="0091067E">
                      <w:rPr>
                        <w:rFonts w:ascii="Open Sans" w:hAnsi="Open Sans" w:cs="Open Sans"/>
                      </w:rPr>
                      <w:lastRenderedPageBreak/>
                      <w:t>Students, parents/guardians, and instructional/workplace supervisors will review, understand, and agree to a checklist of practicum objectives. Checklists may be locally adapted/modified, but all corresponding TEKS Checklist Components must be addressed.</w:t>
                    </w:r>
                  </w:p>
                </w:sdtContent>
              </w:sdt>
              <w:p w14:paraId="51F51B5B" w14:textId="77777777" w:rsidR="0091067E" w:rsidRPr="0091067E" w:rsidRDefault="0091067E">
                <w:pPr>
                  <w:rPr>
                    <w:rFonts w:ascii="Open Sans" w:hAnsi="Open Sans" w:cs="Open Sans"/>
                    <w:b/>
                    <w:bCs/>
                  </w:rPr>
                </w:pPr>
                <w:r w:rsidRPr="0091067E">
                  <w:rPr>
                    <w:rFonts w:ascii="Open Sans" w:hAnsi="Open Sans" w:cs="Open Sans"/>
                  </w:rPr>
                  <w:t xml:space="preserve"> </w:t>
                </w:r>
              </w:p>
            </w:sdtContent>
          </w:sdt>
          <w:p w14:paraId="43274FDE" w14:textId="77777777" w:rsidR="0091067E" w:rsidRPr="0091067E" w:rsidRDefault="0091067E">
            <w:pPr>
              <w:rPr>
                <w:rFonts w:ascii="Open Sans" w:hAnsi="Open Sans" w:cs="Open Sans"/>
                <w:b/>
              </w:rPr>
            </w:pPr>
          </w:p>
        </w:tc>
        <w:tc>
          <w:tcPr>
            <w:tcW w:w="9810" w:type="dxa"/>
            <w:tcBorders>
              <w:top w:val="single" w:sz="4" w:space="0" w:color="auto"/>
              <w:left w:val="single" w:sz="4" w:space="0" w:color="auto"/>
              <w:bottom w:val="single" w:sz="4" w:space="0" w:color="auto"/>
              <w:right w:val="single" w:sz="4" w:space="0" w:color="auto"/>
            </w:tcBorders>
            <w:hideMark/>
          </w:tcPr>
          <w:p w14:paraId="562FE15F" w14:textId="77777777" w:rsidR="0091067E" w:rsidRPr="0091067E" w:rsidRDefault="0091067E">
            <w:pPr>
              <w:pStyle w:val="PARAGRAPH1"/>
              <w:spacing w:before="0" w:after="0"/>
              <w:rPr>
                <w:rFonts w:ascii="Open Sans" w:hAnsi="Open Sans" w:cs="Open Sans"/>
              </w:rPr>
            </w:pPr>
            <w:r w:rsidRPr="0091067E">
              <w:rPr>
                <w:rFonts w:ascii="Open Sans" w:hAnsi="Open Sans" w:cs="Open Sans"/>
              </w:rPr>
              <w:lastRenderedPageBreak/>
              <w:t>(1)</w:t>
            </w:r>
            <w:r w:rsidRPr="0091067E">
              <w:rPr>
                <w:rFonts w:ascii="Open Sans" w:hAnsi="Open Sans" w:cs="Open Sans"/>
              </w:rPr>
              <w:tab/>
              <w:t>The student demonstrates professional standards/employability skills as required by business and industry. The student is expected to:</w:t>
            </w:r>
          </w:p>
          <w:p w14:paraId="05E5DEAB"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lastRenderedPageBreak/>
              <w:t>(A)</w:t>
            </w:r>
            <w:r w:rsidRPr="0091067E">
              <w:rPr>
                <w:rFonts w:ascii="Open Sans" w:hAnsi="Open Sans" w:cs="Open Sans"/>
              </w:rPr>
              <w:tab/>
              <w:t>identify and participate in training, education, or certification to prepare for employment;</w:t>
            </w:r>
          </w:p>
          <w:p w14:paraId="5E9C01D6"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identify and demonstrate professional standards and personal qualities needed to be employable such as self-discipline, self-worth, positive attitude, integrity, and commitment;</w:t>
            </w:r>
          </w:p>
          <w:p w14:paraId="21FF6608"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demonstrate skills related to seeking and applying for employment to find and obtain a desired job, including identifying job opportunities, developing a resume and letter of application, completing a job application, and demonstrating effective interview skills; and</w:t>
            </w:r>
          </w:p>
          <w:p w14:paraId="5DF9FAF9"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maintain a career portfolio to document information such as work experiences, licenses, certifications, and work samples.</w:t>
            </w:r>
          </w:p>
          <w:p w14:paraId="5A1E19E4"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2)</w:t>
            </w:r>
            <w:r w:rsidRPr="0091067E">
              <w:rPr>
                <w:rFonts w:ascii="Open Sans" w:hAnsi="Open Sans" w:cs="Open Sans"/>
              </w:rPr>
              <w:tab/>
              <w:t>The student applies academic knowledge and skills in fashion, textile, and apparel projects. The student is expected to:</w:t>
            </w:r>
          </w:p>
          <w:p w14:paraId="4FD42E3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apply English language arts knowledge by demonstrating skills such as correct use of content, technical concepts, vocabulary, grammar, punctuation, and terminology to write and edit a variety of documents; and</w:t>
            </w:r>
          </w:p>
          <w:p w14:paraId="19FD235C"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apply mathematics knowledge and skills such as using whole numbers, decimals, fractions, and knowledge of arithmetic operations.</w:t>
            </w:r>
          </w:p>
          <w:p w14:paraId="1F42492E"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3)</w:t>
            </w:r>
            <w:r w:rsidRPr="0091067E">
              <w:rPr>
                <w:rFonts w:ascii="Open Sans" w:hAnsi="Open Sans" w:cs="Open Sans"/>
              </w:rPr>
              <w:tab/>
              <w:t>The student implements advanced professional communications strategies. The student is expected to:</w:t>
            </w:r>
          </w:p>
          <w:p w14:paraId="4CFE2B7F"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adapt language for audience, purpose, situation, and intent;</w:t>
            </w:r>
          </w:p>
          <w:p w14:paraId="4DD79368"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organize oral and written information;</w:t>
            </w:r>
          </w:p>
          <w:p w14:paraId="623EE8AD"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interpret and communicate information, data, and observations;</w:t>
            </w:r>
          </w:p>
          <w:p w14:paraId="22712445"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lastRenderedPageBreak/>
              <w:t>(D)</w:t>
            </w:r>
            <w:r w:rsidRPr="0091067E">
              <w:rPr>
                <w:rFonts w:ascii="Open Sans" w:hAnsi="Open Sans" w:cs="Open Sans"/>
              </w:rPr>
              <w:tab/>
              <w:t>deliver formal and informal presentations;</w:t>
            </w:r>
          </w:p>
          <w:p w14:paraId="6989225C"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apply active listening skills to obtain and clarify information;</w:t>
            </w:r>
          </w:p>
          <w:p w14:paraId="4CF8259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F)</w:t>
            </w:r>
            <w:r w:rsidRPr="0091067E">
              <w:rPr>
                <w:rFonts w:ascii="Open Sans" w:hAnsi="Open Sans" w:cs="Open Sans"/>
              </w:rPr>
              <w:tab/>
              <w:t>communicate with diverse individuals; and</w:t>
            </w:r>
          </w:p>
          <w:p w14:paraId="66C63F6F"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G)</w:t>
            </w:r>
            <w:r w:rsidRPr="0091067E">
              <w:rPr>
                <w:rFonts w:ascii="Open Sans" w:hAnsi="Open Sans" w:cs="Open Sans"/>
              </w:rPr>
              <w:tab/>
              <w:t>exhibit public relations skills to increase internal and external customer/client satisfaction.</w:t>
            </w:r>
          </w:p>
          <w:p w14:paraId="5E7C66A8"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5)</w:t>
            </w:r>
            <w:r w:rsidRPr="0091067E">
              <w:rPr>
                <w:rFonts w:ascii="Open Sans" w:hAnsi="Open Sans" w:cs="Open Sans"/>
              </w:rPr>
              <w:tab/>
              <w:t>The student implements advanced technology applications. The student is expected to use personal information management, email, Internet, and industry programs for fashion, textiles, and apparel projects.</w:t>
            </w:r>
          </w:p>
          <w:p w14:paraId="657B12FF"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6)</w:t>
            </w:r>
            <w:r w:rsidRPr="0091067E">
              <w:rPr>
                <w:rFonts w:ascii="Open Sans" w:hAnsi="Open Sans" w:cs="Open Sans"/>
              </w:rPr>
              <w:tab/>
              <w:t>The student implements advanced knowledge of fashion, textile, and apparel systems. The student evaluates the history of the fashion, textiles, and apparel field. The student is expected to compare fashion history relative to current fashions trends.</w:t>
            </w:r>
          </w:p>
          <w:p w14:paraId="3D94A3EB"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7)</w:t>
            </w:r>
            <w:r w:rsidRPr="0091067E">
              <w:rPr>
                <w:rFonts w:ascii="Open Sans" w:hAnsi="Open Sans" w:cs="Open Sans"/>
              </w:rPr>
              <w:tab/>
              <w:t>The student applies safety regulations. The student is expected to implement personal and workplace safety rules and procedures.</w:t>
            </w:r>
          </w:p>
          <w:p w14:paraId="0A613BB3"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8)</w:t>
            </w:r>
            <w:r w:rsidRPr="0091067E">
              <w:rPr>
                <w:rFonts w:ascii="Open Sans" w:hAnsi="Open Sans" w:cs="Open Sans"/>
              </w:rPr>
              <w:tab/>
              <w:t>The student implements leadership characteristics in classroom and professional settings. The student is expected to:</w:t>
            </w:r>
          </w:p>
          <w:p w14:paraId="4F3C06E3"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employ leadership skills to accomplish collective goals;</w:t>
            </w:r>
          </w:p>
          <w:p w14:paraId="4CE10988"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employ practices for effective working relationships such as providing constructive praise and criticism, demonstrating sensitivity to and value for diversity, and managing stress and controlling emotions;</w:t>
            </w:r>
          </w:p>
          <w:p w14:paraId="703782C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conduct and participate in meetings using parliamentary procedure; and</w:t>
            </w:r>
          </w:p>
          <w:p w14:paraId="1CA17E2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employ mentoring skills to inspire others.</w:t>
            </w:r>
          </w:p>
          <w:p w14:paraId="7A71D19E"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9)</w:t>
            </w:r>
            <w:r w:rsidRPr="0091067E">
              <w:rPr>
                <w:rFonts w:ascii="Open Sans" w:hAnsi="Open Sans" w:cs="Open Sans"/>
              </w:rPr>
              <w:tab/>
              <w:t>The student applies ethical decision making and complies with legal practices related to fashion, textiles, and apparel. The student is expected to:</w:t>
            </w:r>
          </w:p>
          <w:p w14:paraId="7B839BB9"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lastRenderedPageBreak/>
              <w:t>(A)</w:t>
            </w:r>
            <w:r w:rsidRPr="0091067E">
              <w:rPr>
                <w:rFonts w:ascii="Open Sans" w:hAnsi="Open Sans" w:cs="Open Sans"/>
              </w:rPr>
              <w:tab/>
              <w:t>exhibit ethical conduct; and</w:t>
            </w:r>
          </w:p>
          <w:p w14:paraId="02F9F5D5"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apply copyright laws.</w:t>
            </w:r>
          </w:p>
          <w:p w14:paraId="4A5895F7"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10)</w:t>
            </w:r>
            <w:r w:rsidRPr="0091067E">
              <w:rPr>
                <w:rFonts w:ascii="Open Sans" w:hAnsi="Open Sans" w:cs="Open Sans"/>
              </w:rPr>
              <w:tab/>
              <w:t>The student implements technical skills for efficiency. The student is expected to employ planning and time-management skills to complete work tasks.</w:t>
            </w:r>
          </w:p>
          <w:p w14:paraId="437DF74E"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13)</w:t>
            </w:r>
            <w:r w:rsidRPr="0091067E">
              <w:rPr>
                <w:rFonts w:ascii="Open Sans" w:hAnsi="Open Sans" w:cs="Open Sans"/>
              </w:rPr>
              <w:tab/>
              <w:t>The student develops, implements, and evaluates a promotional plan. The student is expected to:</w:t>
            </w:r>
          </w:p>
          <w:p w14:paraId="52853C4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identify components of the promotional mix such as advertising, visual merchandising, and personal selling;</w:t>
            </w:r>
          </w:p>
          <w:p w14:paraId="5C659068"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demonstrate visual merchandising techniques for fashion goods, services, or ideas;</w:t>
            </w:r>
          </w:p>
          <w:p w14:paraId="3F61DD38"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analyze a promotional plan for effectiveness;</w:t>
            </w:r>
          </w:p>
          <w:p w14:paraId="2870755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describe deceptive practices in fashion promotion; and</w:t>
            </w:r>
          </w:p>
          <w:p w14:paraId="7D52C686"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employ ethical practices in promotional activities.</w:t>
            </w:r>
          </w:p>
          <w:p w14:paraId="6B96F1CC"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15)</w:t>
            </w:r>
            <w:r w:rsidRPr="0091067E">
              <w:rPr>
                <w:rFonts w:ascii="Open Sans" w:hAnsi="Open Sans" w:cs="Open Sans"/>
              </w:rPr>
              <w:tab/>
              <w:t>The student creates product displays using the principles of design. The student is expected to:</w:t>
            </w:r>
          </w:p>
          <w:p w14:paraId="18C70756"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identify components used in developing displays;</w:t>
            </w:r>
          </w:p>
          <w:p w14:paraId="26713B3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determine ways in which design elements and principles are used in the creation of displays;</w:t>
            </w:r>
          </w:p>
          <w:p w14:paraId="60F8B58B"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describe types and uses of interior and exterior displays; and</w:t>
            </w:r>
          </w:p>
          <w:p w14:paraId="4059812B"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create window or other displays of fashion and apparel products.</w:t>
            </w:r>
          </w:p>
          <w:p w14:paraId="44BD2922"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16)</w:t>
            </w:r>
            <w:r w:rsidRPr="0091067E">
              <w:rPr>
                <w:rFonts w:ascii="Open Sans" w:hAnsi="Open Sans" w:cs="Open Sans"/>
              </w:rPr>
              <w:tab/>
              <w:t>The student demonstrates effective customer service. The student is expected to:</w:t>
            </w:r>
          </w:p>
          <w:p w14:paraId="27DFE760"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determine factors that promote quality customer relations;</w:t>
            </w:r>
          </w:p>
          <w:p w14:paraId="53BC288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evaluate the impact of cultural diversity on customer relations;</w:t>
            </w:r>
          </w:p>
          <w:p w14:paraId="746C07B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lastRenderedPageBreak/>
              <w:t>(C)</w:t>
            </w:r>
            <w:r w:rsidRPr="0091067E">
              <w:rPr>
                <w:rFonts w:ascii="Open Sans" w:hAnsi="Open Sans" w:cs="Open Sans"/>
              </w:rPr>
              <w:tab/>
              <w:t>exhibit skills needed for effective customer service;</w:t>
            </w:r>
          </w:p>
          <w:p w14:paraId="6F71635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create solutions to specific customer issues; and</w:t>
            </w:r>
          </w:p>
          <w:p w14:paraId="6BFD6C67"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examine the role of selling fashion products in retail.</w:t>
            </w:r>
          </w:p>
          <w:p w14:paraId="74349D3B"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17)</w:t>
            </w:r>
            <w:r w:rsidRPr="0091067E">
              <w:rPr>
                <w:rFonts w:ascii="Open Sans" w:hAnsi="Open Sans" w:cs="Open Sans"/>
              </w:rPr>
              <w:tab/>
              <w:t>The student identifies wholesale settings. The student is expected to:</w:t>
            </w:r>
          </w:p>
          <w:p w14:paraId="2180DD57"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analyze motives for consumer fashion purchases;</w:t>
            </w:r>
          </w:p>
          <w:p w14:paraId="67B824A6"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describe qualities of an effective salesperson;</w:t>
            </w:r>
          </w:p>
          <w:p w14:paraId="1E62F08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apply appropriate fashion vocabulary in selling situations; and</w:t>
            </w:r>
          </w:p>
          <w:p w14:paraId="54B297C0"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demonstrate effective sales techniques from customer approach to closure.</w:t>
            </w:r>
          </w:p>
          <w:p w14:paraId="627494BD"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18)</w:t>
            </w:r>
            <w:r w:rsidRPr="0091067E">
              <w:rPr>
                <w:rFonts w:ascii="Open Sans" w:hAnsi="Open Sans" w:cs="Open Sans"/>
              </w:rPr>
              <w:tab/>
              <w:t>The student summarizes important business procedures in fashion retailing. The student is expected to:</w:t>
            </w:r>
          </w:p>
          <w:p w14:paraId="2D7AF765"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explain methods a business uses to control risks such as surveillance, safety training, and loss control;</w:t>
            </w:r>
          </w:p>
          <w:p w14:paraId="6171A446"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explain the use of inventory information such as preparing financial reports and making buying decisions;</w:t>
            </w:r>
          </w:p>
          <w:p w14:paraId="5FB7EF50"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demonstrate cash and credit transaction methods;</w:t>
            </w:r>
          </w:p>
          <w:p w14:paraId="2E64C0C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analyze data used to make accurate forecasts;</w:t>
            </w:r>
          </w:p>
          <w:p w14:paraId="6A438D25"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demonstrate knowledge of the fashion buying process such as preparing a buying plan, completing purchase orders, and processing invoices;</w:t>
            </w:r>
          </w:p>
          <w:p w14:paraId="3C8AA6E6"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F)</w:t>
            </w:r>
            <w:r w:rsidRPr="0091067E">
              <w:rPr>
                <w:rFonts w:ascii="Open Sans" w:hAnsi="Open Sans" w:cs="Open Sans"/>
              </w:rPr>
              <w:tab/>
              <w:t>examine operational costs such as markup, markdown, cash flow, and other factors affecting profit; and</w:t>
            </w:r>
          </w:p>
          <w:p w14:paraId="2E3192F5"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G)</w:t>
            </w:r>
            <w:r w:rsidRPr="0091067E">
              <w:rPr>
                <w:rFonts w:ascii="Open Sans" w:hAnsi="Open Sans" w:cs="Open Sans"/>
              </w:rPr>
              <w:tab/>
              <w:t>demonstrate procedures for reporting and handling accidents, safety, and security incidents.</w:t>
            </w:r>
          </w:p>
        </w:tc>
      </w:tr>
      <w:tr w:rsidR="0091067E" w:rsidRPr="0091067E" w14:paraId="6CA4CF53" w14:textId="77777777" w:rsidTr="002C78FD">
        <w:trPr>
          <w:trHeight w:val="1169"/>
        </w:trPr>
        <w:tc>
          <w:tcPr>
            <w:tcW w:w="4680" w:type="dxa"/>
            <w:tcBorders>
              <w:top w:val="single" w:sz="4" w:space="0" w:color="auto"/>
              <w:left w:val="single" w:sz="4" w:space="0" w:color="auto"/>
              <w:bottom w:val="single" w:sz="4" w:space="0" w:color="auto"/>
              <w:right w:val="single" w:sz="4" w:space="0" w:color="auto"/>
            </w:tcBorders>
          </w:tcPr>
          <w:sdt>
            <w:sdtPr>
              <w:rPr>
                <w:rFonts w:ascii="Open Sans" w:hAnsi="Open Sans" w:cs="Open Sans"/>
                <w:b/>
              </w:rPr>
              <w:id w:val="-29574549"/>
              <w:placeholder>
                <w:docPart w:val="80516A08633C440BBD3F760924CC104A"/>
              </w:placeholder>
              <w:docPartList>
                <w:docPartGallery w:val="Quick Parts"/>
              </w:docPartList>
            </w:sdtPr>
            <w:sdtEndPr/>
            <w:sdtContent>
              <w:sdt>
                <w:sdtPr>
                  <w:rPr>
                    <w:rFonts w:ascii="Open Sans" w:hAnsi="Open Sans" w:cs="Open Sans"/>
                    <w:b/>
                  </w:rPr>
                  <w:id w:val="-207486118"/>
                  <w:placeholder>
                    <w:docPart w:val="52DB661020B649A98E385DC5D9D5425D"/>
                  </w:placeholder>
                  <w:docPartList>
                    <w:docPartGallery w:val="Quick Parts"/>
                  </w:docPartList>
                </w:sdtPr>
                <w:sdtEndPr/>
                <w:sdtContent>
                  <w:p w14:paraId="212A9A54" w14:textId="77777777" w:rsidR="0091067E" w:rsidRPr="0091067E" w:rsidRDefault="0091067E">
                    <w:pPr>
                      <w:rPr>
                        <w:rFonts w:ascii="Open Sans" w:hAnsi="Open Sans" w:cs="Open Sans"/>
                        <w:b/>
                        <w:bCs/>
                      </w:rPr>
                    </w:pPr>
                    <w:r w:rsidRPr="0091067E">
                      <w:rPr>
                        <w:rFonts w:ascii="Open Sans" w:hAnsi="Open Sans" w:cs="Open Sans"/>
                        <w:b/>
                        <w:bCs/>
                      </w:rPr>
                      <w:t>Section</w:t>
                    </w:r>
                    <w:r w:rsidRPr="0091067E">
                      <w:rPr>
                        <w:rFonts w:ascii="Open Sans" w:hAnsi="Open Sans" w:cs="Open Sans"/>
                        <w:b/>
                      </w:rPr>
                      <w:t xml:space="preserve"> 3:</w:t>
                    </w:r>
                    <w:r w:rsidRPr="0091067E">
                      <w:rPr>
                        <w:rFonts w:ascii="Open Sans" w:hAnsi="Open Sans" w:cs="Open Sans"/>
                        <w:b/>
                        <w:bCs/>
                      </w:rPr>
                      <w:t xml:space="preserve"> Critical Thinking and Problem-Solving: Practicum: Check-In 1</w:t>
                    </w:r>
                  </w:p>
                  <w:p w14:paraId="7A6F3EE9" w14:textId="77777777" w:rsidR="0091067E" w:rsidRPr="0091067E" w:rsidRDefault="0091067E">
                    <w:pPr>
                      <w:rPr>
                        <w:rFonts w:ascii="Open Sans" w:hAnsi="Open Sans" w:cs="Open Sans"/>
                      </w:rPr>
                    </w:pPr>
                  </w:p>
                  <w:p w14:paraId="18CD6BE7" w14:textId="77777777" w:rsidR="0091067E" w:rsidRPr="0091067E" w:rsidRDefault="0091067E">
                    <w:pPr>
                      <w:rPr>
                        <w:rFonts w:ascii="Open Sans" w:hAnsi="Open Sans" w:cs="Open Sans"/>
                      </w:rPr>
                    </w:pPr>
                    <w:r w:rsidRPr="0091067E">
                      <w:rPr>
                        <w:rFonts w:ascii="Open Sans" w:hAnsi="Open Sans" w:cs="Open Sans"/>
                      </w:rPr>
                      <w:t>Students will discuss and demonstrate critical thinking and problem-solving skills as they participate in check-in(s) with supervisors throughout their practicum experiences. Students will analyze and evaluate their practicum experiences as they describe how they have applied critical thinking and problem-solving skills, and alternative, creative, and/or innovative solutions to possible problems they have encountered thus far or may still encounter. Students will also be encouraged to discuss and predict what other critical thinking and problem-solving skills will be necessary for a successful practicum experience as well as a successful career in a fashion-related field.</w:t>
                    </w:r>
                  </w:p>
                </w:sdtContent>
              </w:sdt>
            </w:sdtContent>
          </w:sdt>
          <w:p w14:paraId="1BB14F1E" w14:textId="77777777" w:rsidR="0091067E" w:rsidRPr="0091067E" w:rsidRDefault="0091067E">
            <w:pPr>
              <w:rPr>
                <w:rFonts w:ascii="Open Sans" w:hAnsi="Open Sans" w:cs="Open Sans"/>
                <w:b/>
              </w:rPr>
            </w:pPr>
          </w:p>
          <w:p w14:paraId="7C34EF56" w14:textId="77777777" w:rsidR="0091067E" w:rsidRPr="0091067E" w:rsidRDefault="0091067E">
            <w:pPr>
              <w:rPr>
                <w:rFonts w:ascii="Open Sans" w:hAnsi="Open Sans" w:cs="Open Sans"/>
                <w:b/>
              </w:rPr>
            </w:pPr>
            <w:r w:rsidRPr="0091067E">
              <w:rPr>
                <w:rFonts w:ascii="Open Sans" w:hAnsi="Open Sans" w:cs="Open Sans"/>
              </w:rPr>
              <w:t xml:space="preserve">Students will use appropriate technology to describe the fundamentals of fashion buying, including processes, resources, markets, timing, and pricing. Students will also describe various types of retail outlets, describe how offshore sourcing impacts fashion retailing, and compose and present </w:t>
            </w:r>
            <w:r w:rsidRPr="0091067E">
              <w:rPr>
                <w:rFonts w:ascii="Open Sans" w:hAnsi="Open Sans" w:cs="Open Sans"/>
              </w:rPr>
              <w:lastRenderedPageBreak/>
              <w:t>a scenario plan for retail pricing, sales, inventory, and purchasing.</w:t>
            </w:r>
          </w:p>
        </w:tc>
        <w:tc>
          <w:tcPr>
            <w:tcW w:w="9810" w:type="dxa"/>
            <w:tcBorders>
              <w:top w:val="single" w:sz="4" w:space="0" w:color="auto"/>
              <w:left w:val="single" w:sz="4" w:space="0" w:color="auto"/>
              <w:bottom w:val="single" w:sz="4" w:space="0" w:color="auto"/>
              <w:right w:val="single" w:sz="4" w:space="0" w:color="auto"/>
            </w:tcBorders>
            <w:hideMark/>
          </w:tcPr>
          <w:p w14:paraId="15CEB459" w14:textId="77777777" w:rsidR="0091067E" w:rsidRPr="0091067E" w:rsidRDefault="0091067E">
            <w:pPr>
              <w:pStyle w:val="PARAGRAPH1"/>
              <w:spacing w:before="0" w:after="0"/>
              <w:rPr>
                <w:rFonts w:ascii="Open Sans" w:hAnsi="Open Sans" w:cs="Open Sans"/>
              </w:rPr>
            </w:pPr>
            <w:r w:rsidRPr="0091067E">
              <w:rPr>
                <w:rFonts w:ascii="Open Sans" w:hAnsi="Open Sans" w:cs="Open Sans"/>
              </w:rPr>
              <w:lastRenderedPageBreak/>
              <w:t>(3)</w:t>
            </w:r>
            <w:r w:rsidRPr="0091067E">
              <w:rPr>
                <w:rFonts w:ascii="Open Sans" w:hAnsi="Open Sans" w:cs="Open Sans"/>
              </w:rPr>
              <w:tab/>
              <w:t>The student implements advanced professional communications strategies. The student is expected to:</w:t>
            </w:r>
          </w:p>
          <w:p w14:paraId="35E988C8"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interpret and communicate information, data, and observations; and</w:t>
            </w:r>
          </w:p>
          <w:p w14:paraId="5B314150"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apply active listening skills to obtain and clarify information.</w:t>
            </w:r>
          </w:p>
          <w:p w14:paraId="0BA3800B"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4)</w:t>
            </w:r>
            <w:r w:rsidRPr="0091067E">
              <w:rPr>
                <w:rFonts w:ascii="Open Sans" w:hAnsi="Open Sans" w:cs="Open Sans"/>
              </w:rPr>
              <w:tab/>
              <w:t>The student implements advanced problem-solving methods. The student is expected to:</w:t>
            </w:r>
          </w:p>
          <w:p w14:paraId="1A73E1A4"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employ critical-thinking skills independently and in groups.</w:t>
            </w:r>
          </w:p>
          <w:p w14:paraId="6AA41A88"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5)</w:t>
            </w:r>
            <w:r w:rsidRPr="0091067E">
              <w:rPr>
                <w:rFonts w:ascii="Open Sans" w:hAnsi="Open Sans" w:cs="Open Sans"/>
              </w:rPr>
              <w:tab/>
              <w:t>The student implements advanced technology applications. The student is expected to use personal information management, email, Internet, and industry programs for fashion, textiles, and apparel projects.</w:t>
            </w:r>
          </w:p>
          <w:p w14:paraId="349AB7F6"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11)</w:t>
            </w:r>
            <w:r w:rsidRPr="0091067E">
              <w:rPr>
                <w:rFonts w:ascii="Open Sans" w:hAnsi="Open Sans" w:cs="Open Sans"/>
              </w:rPr>
              <w:tab/>
              <w:t>The student describes fundamentals of fashion buying. The student is expected to:</w:t>
            </w:r>
          </w:p>
          <w:p w14:paraId="2E902911"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explain processes for retail buying;</w:t>
            </w:r>
          </w:p>
          <w:p w14:paraId="6B843CB3"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identify wholesale market resources;</w:t>
            </w:r>
          </w:p>
          <w:p w14:paraId="4B19A2D3"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compare various apparel markets;</w:t>
            </w:r>
          </w:p>
          <w:p w14:paraId="318865F9"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analyze how timing and pricing of fashion apparel and accessories are determined;</w:t>
            </w:r>
          </w:p>
          <w:p w14:paraId="58BCDBD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analyze the price of a fashion product;</w:t>
            </w:r>
          </w:p>
          <w:p w14:paraId="6049E360"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F)</w:t>
            </w:r>
            <w:r w:rsidRPr="0091067E">
              <w:rPr>
                <w:rFonts w:ascii="Open Sans" w:hAnsi="Open Sans" w:cs="Open Sans"/>
              </w:rPr>
              <w:tab/>
              <w:t>describe various types of retail outlets;</w:t>
            </w:r>
          </w:p>
          <w:p w14:paraId="0DA4BCC9"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G)</w:t>
            </w:r>
            <w:r w:rsidRPr="0091067E">
              <w:rPr>
                <w:rFonts w:ascii="Open Sans" w:hAnsi="Open Sans" w:cs="Open Sans"/>
              </w:rPr>
              <w:tab/>
              <w:t>describe how offshore sourcing impacts fashion retailing; and</w:t>
            </w:r>
          </w:p>
          <w:p w14:paraId="03EB158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H)</w:t>
            </w:r>
            <w:r w:rsidRPr="0091067E">
              <w:rPr>
                <w:rFonts w:ascii="Open Sans" w:hAnsi="Open Sans" w:cs="Open Sans"/>
              </w:rPr>
              <w:tab/>
              <w:t>compose a scenario plan for retail pricing, sales, inventory, and purchasing.</w:t>
            </w:r>
          </w:p>
        </w:tc>
      </w:tr>
      <w:tr w:rsidR="0091067E" w:rsidRPr="0091067E" w14:paraId="2FFC59D3" w14:textId="77777777" w:rsidTr="002C78FD">
        <w:trPr>
          <w:trHeight w:val="989"/>
        </w:trPr>
        <w:tc>
          <w:tcPr>
            <w:tcW w:w="4680" w:type="dxa"/>
            <w:tcBorders>
              <w:top w:val="single" w:sz="4" w:space="0" w:color="auto"/>
              <w:left w:val="single" w:sz="4" w:space="0" w:color="auto"/>
              <w:bottom w:val="single" w:sz="4" w:space="0" w:color="auto"/>
              <w:right w:val="single" w:sz="4" w:space="0" w:color="auto"/>
            </w:tcBorders>
          </w:tcPr>
          <w:sdt>
            <w:sdtPr>
              <w:rPr>
                <w:rFonts w:ascii="Open Sans" w:hAnsi="Open Sans" w:cs="Open Sans"/>
                <w:b/>
              </w:rPr>
              <w:id w:val="-512379530"/>
              <w:placeholder>
                <w:docPart w:val="3DE210FC4D2944E18467D154866D6C84"/>
              </w:placeholder>
              <w:docPartList>
                <w:docPartGallery w:val="Quick Parts"/>
              </w:docPartList>
            </w:sdtPr>
            <w:sdtEndPr/>
            <w:sdtContent>
              <w:p w14:paraId="09B29EB6" w14:textId="77777777" w:rsidR="0091067E" w:rsidRPr="0091067E" w:rsidRDefault="0091067E">
                <w:pPr>
                  <w:rPr>
                    <w:rFonts w:ascii="Open Sans" w:hAnsi="Open Sans" w:cs="Open Sans"/>
                    <w:b/>
                    <w:bCs/>
                  </w:rPr>
                </w:pPr>
                <w:r w:rsidRPr="0091067E">
                  <w:rPr>
                    <w:rFonts w:ascii="Open Sans" w:hAnsi="Open Sans" w:cs="Open Sans"/>
                    <w:b/>
                    <w:bCs/>
                  </w:rPr>
                  <w:t>Section 4: Check List Progress and Research Activities: Check-In 2</w:t>
                </w:r>
              </w:p>
              <w:p w14:paraId="247F73D3" w14:textId="77777777" w:rsidR="0091067E" w:rsidRPr="0091067E" w:rsidRDefault="0091067E">
                <w:pPr>
                  <w:rPr>
                    <w:rFonts w:ascii="Open Sans" w:hAnsi="Open Sans" w:cs="Open Sans"/>
                    <w:b/>
                    <w:bCs/>
                  </w:rPr>
                </w:pPr>
              </w:p>
              <w:p w14:paraId="488B38F9" w14:textId="77777777" w:rsidR="0091067E" w:rsidRPr="0091067E" w:rsidRDefault="0091067E">
                <w:pPr>
                  <w:rPr>
                    <w:rFonts w:ascii="Open Sans" w:hAnsi="Open Sans" w:cs="Open Sans"/>
                  </w:rPr>
                </w:pPr>
                <w:r w:rsidRPr="0091067E">
                  <w:rPr>
                    <w:rFonts w:ascii="Open Sans" w:hAnsi="Open Sans" w:cs="Open Sans"/>
                  </w:rPr>
                  <w:t>During this check-in, students will discuss and self-evaluate their practicum check list</w:t>
                </w:r>
                <w:r w:rsidRPr="0091067E">
                  <w:rPr>
                    <w:rStyle w:val="Add"/>
                    <w:rFonts w:ascii="Open Sans" w:hAnsi="Open Sans" w:cs="Open Sans"/>
                    <w:color w:val="auto"/>
                    <w:u w:val="none"/>
                  </w:rPr>
                  <w:t xml:space="preserve"> progress as well as any questions or problems they may have encountered. </w:t>
                </w:r>
                <w:r w:rsidRPr="0091067E">
                  <w:rPr>
                    <w:rFonts w:ascii="Open Sans" w:hAnsi="Open Sans" w:cs="Open Sans"/>
                  </w:rPr>
                  <w:t xml:space="preserve">Students will describe how they have applied or will apply critical thinking and </w:t>
                </w:r>
                <w:proofErr w:type="gramStart"/>
                <w:r w:rsidRPr="0091067E">
                  <w:rPr>
                    <w:rFonts w:ascii="Open Sans" w:hAnsi="Open Sans" w:cs="Open Sans"/>
                  </w:rPr>
                  <w:t>problem solving</w:t>
                </w:r>
                <w:proofErr w:type="gramEnd"/>
                <w:r w:rsidRPr="0091067E">
                  <w:rPr>
                    <w:rFonts w:ascii="Open Sans" w:hAnsi="Open Sans" w:cs="Open Sans"/>
                  </w:rPr>
                  <w:t xml:space="preserve"> skills, and alternative, creative, and/or innovative solutions to problems they may have encountered or may still encounter. Students will use appropriate technology to describe the relationship between marketing and the fashion industry, including marketing concepts and functions, the importance of target markets, advantages and disadvantages of market segmentation and mass marketing, research trends and emerging technologies affecting fashion marketing, determine examples of niche marketing, describe cultural and societal influences on the fashion market, and </w:t>
                </w:r>
                <w:r w:rsidRPr="0091067E">
                  <w:rPr>
                    <w:rFonts w:ascii="Open Sans" w:hAnsi="Open Sans" w:cs="Open Sans"/>
                  </w:rPr>
                  <w:lastRenderedPageBreak/>
                  <w:t xml:space="preserve">describe how international marketing has affected the fashion industry. </w:t>
                </w:r>
              </w:p>
            </w:sdtContent>
          </w:sdt>
          <w:p w14:paraId="201581B3" w14:textId="77777777" w:rsidR="0091067E" w:rsidRPr="0091067E" w:rsidRDefault="0091067E">
            <w:pPr>
              <w:rPr>
                <w:rFonts w:ascii="Open Sans" w:hAnsi="Open Sans" w:cs="Open Sans"/>
                <w:b/>
              </w:rPr>
            </w:pPr>
          </w:p>
        </w:tc>
        <w:tc>
          <w:tcPr>
            <w:tcW w:w="9810" w:type="dxa"/>
            <w:tcBorders>
              <w:top w:val="single" w:sz="4" w:space="0" w:color="auto"/>
              <w:left w:val="single" w:sz="4" w:space="0" w:color="auto"/>
              <w:bottom w:val="single" w:sz="4" w:space="0" w:color="auto"/>
              <w:right w:val="single" w:sz="4" w:space="0" w:color="auto"/>
            </w:tcBorders>
            <w:hideMark/>
          </w:tcPr>
          <w:p w14:paraId="741D7050" w14:textId="77777777" w:rsidR="0091067E" w:rsidRPr="0091067E" w:rsidRDefault="0091067E">
            <w:pPr>
              <w:pStyle w:val="PARAGRAPH1"/>
              <w:spacing w:before="0" w:after="0"/>
              <w:rPr>
                <w:rFonts w:ascii="Open Sans" w:hAnsi="Open Sans" w:cs="Open Sans"/>
              </w:rPr>
            </w:pPr>
            <w:r w:rsidRPr="0091067E">
              <w:rPr>
                <w:rFonts w:ascii="Open Sans" w:hAnsi="Open Sans" w:cs="Open Sans"/>
              </w:rPr>
              <w:lastRenderedPageBreak/>
              <w:t>(3)</w:t>
            </w:r>
            <w:r w:rsidRPr="0091067E">
              <w:rPr>
                <w:rFonts w:ascii="Open Sans" w:hAnsi="Open Sans" w:cs="Open Sans"/>
              </w:rPr>
              <w:tab/>
              <w:t>The student implements advanced professional communications strategies. The student is expected to:</w:t>
            </w:r>
          </w:p>
          <w:p w14:paraId="286AA76C"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interpret and communicate information, data, and observations; and</w:t>
            </w:r>
          </w:p>
          <w:p w14:paraId="1EA5A58A"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apply active listening skills to obtain and clarify information.</w:t>
            </w:r>
          </w:p>
          <w:p w14:paraId="53CC67AA"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4)</w:t>
            </w:r>
            <w:r w:rsidRPr="0091067E">
              <w:rPr>
                <w:rFonts w:ascii="Open Sans" w:hAnsi="Open Sans" w:cs="Open Sans"/>
              </w:rPr>
              <w:tab/>
              <w:t>The student implements advanced problem-solving methods. The student is expected to:</w:t>
            </w:r>
          </w:p>
          <w:p w14:paraId="63B1B800"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employ critical-thinking skills independently and in groups.</w:t>
            </w:r>
          </w:p>
          <w:p w14:paraId="33ECD0A3"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5)</w:t>
            </w:r>
            <w:r w:rsidRPr="0091067E">
              <w:rPr>
                <w:rFonts w:ascii="Open Sans" w:hAnsi="Open Sans" w:cs="Open Sans"/>
              </w:rPr>
              <w:tab/>
              <w:t>The student implements advanced technology applications. The student is expected to use personal information management, email, Internet, and industry programs for fashion, textiles, and apparel projects.</w:t>
            </w:r>
          </w:p>
          <w:p w14:paraId="1F0CC1A0"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12)</w:t>
            </w:r>
            <w:r w:rsidRPr="0091067E">
              <w:rPr>
                <w:rFonts w:ascii="Open Sans" w:hAnsi="Open Sans" w:cs="Open Sans"/>
              </w:rPr>
              <w:tab/>
              <w:t>The student describes the relationship between marketing and the fashion industry. The student is expected to:</w:t>
            </w:r>
          </w:p>
          <w:p w14:paraId="476CEABF"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explain the marketing concept;</w:t>
            </w:r>
          </w:p>
          <w:p w14:paraId="38767023"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relate marketing functions to the fashion industry;</w:t>
            </w:r>
          </w:p>
          <w:p w14:paraId="32B8C4E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explain how each component of the marketing mix contributes to successful fashion marketing;</w:t>
            </w:r>
          </w:p>
          <w:p w14:paraId="7565E798"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explain the importance of target markets;</w:t>
            </w:r>
          </w:p>
          <w:p w14:paraId="617295B9"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describe advantages and disadvantages of market segmentation and mass marketing;</w:t>
            </w:r>
          </w:p>
          <w:p w14:paraId="03E6BC71"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F)</w:t>
            </w:r>
            <w:r w:rsidRPr="0091067E">
              <w:rPr>
                <w:rFonts w:ascii="Open Sans" w:hAnsi="Open Sans" w:cs="Open Sans"/>
              </w:rPr>
              <w:tab/>
              <w:t>research trends and emerging technologies affecting fashion marketing;</w:t>
            </w:r>
          </w:p>
          <w:p w14:paraId="45D7F38C"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G)</w:t>
            </w:r>
            <w:r w:rsidRPr="0091067E">
              <w:rPr>
                <w:rFonts w:ascii="Open Sans" w:hAnsi="Open Sans" w:cs="Open Sans"/>
              </w:rPr>
              <w:tab/>
              <w:t>determine examples of niche marketing;</w:t>
            </w:r>
          </w:p>
          <w:p w14:paraId="08A71A0E"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lastRenderedPageBreak/>
              <w:t>(H)</w:t>
            </w:r>
            <w:r w:rsidRPr="0091067E">
              <w:rPr>
                <w:rFonts w:ascii="Open Sans" w:hAnsi="Open Sans" w:cs="Open Sans"/>
              </w:rPr>
              <w:tab/>
              <w:t>describe cultural and societal influences on the fashion market; and</w:t>
            </w:r>
          </w:p>
          <w:p w14:paraId="0D9F368C"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I)</w:t>
            </w:r>
            <w:r w:rsidRPr="0091067E">
              <w:rPr>
                <w:rFonts w:ascii="Open Sans" w:hAnsi="Open Sans" w:cs="Open Sans"/>
              </w:rPr>
              <w:tab/>
              <w:t>describe how international marketing has affected the fashion industry.</w:t>
            </w:r>
          </w:p>
        </w:tc>
      </w:tr>
      <w:tr w:rsidR="0091067E" w:rsidRPr="0091067E" w14:paraId="1639EDCF" w14:textId="77777777" w:rsidTr="002C78FD">
        <w:trPr>
          <w:trHeight w:val="1169"/>
        </w:trPr>
        <w:tc>
          <w:tcPr>
            <w:tcW w:w="4680" w:type="dxa"/>
            <w:tcBorders>
              <w:top w:val="single" w:sz="4" w:space="0" w:color="auto"/>
              <w:left w:val="single" w:sz="4" w:space="0" w:color="auto"/>
              <w:bottom w:val="single" w:sz="4" w:space="0" w:color="auto"/>
              <w:right w:val="single" w:sz="4" w:space="0" w:color="auto"/>
            </w:tcBorders>
          </w:tcPr>
          <w:p w14:paraId="7F0EB9A2" w14:textId="77777777" w:rsidR="0091067E" w:rsidRPr="0091067E" w:rsidRDefault="0091067E">
            <w:pPr>
              <w:rPr>
                <w:rFonts w:ascii="Open Sans" w:hAnsi="Open Sans" w:cs="Open Sans"/>
                <w:b/>
                <w:bCs/>
              </w:rPr>
            </w:pPr>
            <w:r w:rsidRPr="0091067E">
              <w:rPr>
                <w:rFonts w:ascii="Open Sans" w:hAnsi="Open Sans" w:cs="Open Sans"/>
                <w:b/>
                <w:bCs/>
              </w:rPr>
              <w:lastRenderedPageBreak/>
              <w:t>Section 5: Fashion Careers and Practicum Culminating Activities</w:t>
            </w:r>
          </w:p>
          <w:p w14:paraId="72F46EB7" w14:textId="77777777" w:rsidR="0091067E" w:rsidRPr="0091067E" w:rsidRDefault="0091067E">
            <w:pPr>
              <w:rPr>
                <w:rFonts w:ascii="Open Sans" w:hAnsi="Open Sans" w:cs="Open Sans"/>
              </w:rPr>
            </w:pPr>
          </w:p>
          <w:p w14:paraId="26484DDB" w14:textId="77777777" w:rsidR="0091067E" w:rsidRPr="0091067E" w:rsidRDefault="0091067E">
            <w:pPr>
              <w:rPr>
                <w:rFonts w:ascii="Open Sans" w:hAnsi="Open Sans" w:cs="Open Sans"/>
              </w:rPr>
            </w:pPr>
            <w:r w:rsidRPr="0091067E">
              <w:rPr>
                <w:rFonts w:ascii="Open Sans" w:hAnsi="Open Sans" w:cs="Open Sans"/>
              </w:rPr>
              <w:t xml:space="preserve">During their practicum experience, students will use appropriate technology and/or assigned materials to review and self-evaluate skills, personal qualities, competencies, training, education, and/or preparation for licensure, certification, or other relevant credentials to prepare for employment. Students will demonstrate to their supervising </w:t>
            </w:r>
            <w:proofErr w:type="gramStart"/>
            <w:r w:rsidRPr="0091067E">
              <w:rPr>
                <w:rFonts w:ascii="Open Sans" w:hAnsi="Open Sans" w:cs="Open Sans"/>
              </w:rPr>
              <w:t>instructors</w:t>
            </w:r>
            <w:proofErr w:type="gramEnd"/>
            <w:r w:rsidRPr="0091067E">
              <w:rPr>
                <w:rFonts w:ascii="Open Sans" w:hAnsi="Open Sans" w:cs="Open Sans"/>
              </w:rPr>
              <w:t xml:space="preserve"> skills related to seeking and applying for employment to find and obtain a desired job, including identifying job opportunities, developing a resume and letter of application, completing a job application, and demonstrating effective interview skills. Students will exhibit public relations skills as well as effective communications skills as they present their career portfolio and participate in a real or mock interview. Students will also evaluate and compare employment opportunities as well as </w:t>
            </w:r>
            <w:r w:rsidRPr="0091067E">
              <w:rPr>
                <w:rFonts w:ascii="Open Sans" w:hAnsi="Open Sans" w:cs="Open Sans"/>
              </w:rPr>
              <w:lastRenderedPageBreak/>
              <w:t>examine employment opportunities in entrepreneurship.</w:t>
            </w:r>
          </w:p>
          <w:p w14:paraId="3EDF8946" w14:textId="77777777" w:rsidR="0091067E" w:rsidRPr="0091067E" w:rsidRDefault="0091067E">
            <w:pPr>
              <w:rPr>
                <w:rFonts w:ascii="Open Sans" w:hAnsi="Open Sans" w:cs="Open Sans"/>
              </w:rPr>
            </w:pPr>
          </w:p>
          <w:p w14:paraId="20A21D8B" w14:textId="77777777" w:rsidR="0091067E" w:rsidRPr="0091067E" w:rsidRDefault="0091067E">
            <w:pPr>
              <w:rPr>
                <w:rFonts w:ascii="Open Sans" w:hAnsi="Open Sans" w:cs="Open Sans"/>
                <w:b/>
              </w:rPr>
            </w:pPr>
            <w:r w:rsidRPr="0091067E">
              <w:rPr>
                <w:rFonts w:ascii="Open Sans" w:hAnsi="Open Sans" w:cs="Open Sans"/>
                <w:bCs/>
              </w:rPr>
              <w:t>As a culminating project for the practicum, students will</w:t>
            </w:r>
            <w:r w:rsidRPr="0091067E">
              <w:rPr>
                <w:rFonts w:ascii="Open Sans" w:hAnsi="Open Sans" w:cs="Open Sans"/>
              </w:rPr>
              <w:t xml:space="preserve"> demonstrate their advanced knowledge of fashion, textile, and apparel systems and </w:t>
            </w:r>
            <w:r w:rsidRPr="0091067E">
              <w:rPr>
                <w:rFonts w:ascii="Open Sans" w:hAnsi="Open Sans" w:cs="Open Sans"/>
                <w:bCs/>
              </w:rPr>
              <w:t xml:space="preserve">successfully prepare and present a </w:t>
            </w:r>
            <w:r w:rsidRPr="0091067E">
              <w:rPr>
                <w:rFonts w:ascii="Open Sans" w:hAnsi="Open Sans" w:cs="Open Sans"/>
              </w:rPr>
              <w:t>special fashion event such as a fashion show, trunk show, retail show, and/or educational event.</w:t>
            </w:r>
            <w:r w:rsidRPr="0091067E">
              <w:rPr>
                <w:rFonts w:ascii="Open Sans" w:hAnsi="Open Sans" w:cs="Open Sans"/>
                <w:bCs/>
              </w:rPr>
              <w:t xml:space="preserve"> Events will demonstrate </w:t>
            </w:r>
            <w:r w:rsidRPr="0091067E">
              <w:rPr>
                <w:rFonts w:ascii="Open Sans" w:hAnsi="Open Sans" w:cs="Open Sans"/>
              </w:rPr>
              <w:t>advanced professional communications strategies</w:t>
            </w:r>
            <w:r w:rsidRPr="0091067E">
              <w:rPr>
                <w:rFonts w:ascii="Open Sans" w:hAnsi="Open Sans" w:cs="Open Sans"/>
                <w:bCs/>
              </w:rPr>
              <w:t xml:space="preserve"> and include </w:t>
            </w:r>
            <w:r w:rsidRPr="0091067E">
              <w:rPr>
                <w:rFonts w:ascii="Open Sans" w:hAnsi="Open Sans" w:cs="Open Sans"/>
              </w:rPr>
              <w:t>marketing techniques for specific customer types, promotional activities, a scale drawing to illustrate fashion show/event sets and staging, a description of all fashion show/event responsibilities, and a press release. As part of their event, students will evaluate and present the history of the fashion, textiles, and apparel field, and compare fashion history relative to current fashions trends.</w:t>
            </w:r>
          </w:p>
        </w:tc>
        <w:tc>
          <w:tcPr>
            <w:tcW w:w="9810" w:type="dxa"/>
            <w:tcBorders>
              <w:top w:val="single" w:sz="4" w:space="0" w:color="auto"/>
              <w:left w:val="single" w:sz="4" w:space="0" w:color="auto"/>
              <w:bottom w:val="single" w:sz="4" w:space="0" w:color="auto"/>
              <w:right w:val="single" w:sz="4" w:space="0" w:color="auto"/>
            </w:tcBorders>
            <w:hideMark/>
          </w:tcPr>
          <w:p w14:paraId="0654328B" w14:textId="77777777" w:rsidR="0091067E" w:rsidRPr="0091067E" w:rsidRDefault="0091067E">
            <w:pPr>
              <w:pStyle w:val="PARAGRAPH1"/>
              <w:spacing w:before="0" w:after="0"/>
              <w:rPr>
                <w:rFonts w:ascii="Open Sans" w:hAnsi="Open Sans" w:cs="Open Sans"/>
              </w:rPr>
            </w:pPr>
            <w:r w:rsidRPr="0091067E">
              <w:rPr>
                <w:rFonts w:ascii="Open Sans" w:hAnsi="Open Sans" w:cs="Open Sans"/>
              </w:rPr>
              <w:lastRenderedPageBreak/>
              <w:t>(1)</w:t>
            </w:r>
            <w:r w:rsidRPr="0091067E">
              <w:rPr>
                <w:rFonts w:ascii="Open Sans" w:hAnsi="Open Sans" w:cs="Open Sans"/>
              </w:rPr>
              <w:tab/>
              <w:t>The student demonstrates professional standards/employability skills as required by business and industry. The student is expected to:</w:t>
            </w:r>
          </w:p>
          <w:p w14:paraId="6723B830"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identify and participate in training, education, or certification to prepare for employment;</w:t>
            </w:r>
          </w:p>
          <w:p w14:paraId="605E0465"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identify and demonstrate professional standards and personal qualities needed to be employable such as self-discipline, self-worth, positive attitude, integrity, and commitment;</w:t>
            </w:r>
          </w:p>
          <w:p w14:paraId="11DB734E"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demonstrate skills related to seeking and applying for employment to find and obtain a desired job, including identifying job opportunities, developing a resume and letter of application, completing a job application, and demonstrating effective interview skills;</w:t>
            </w:r>
          </w:p>
          <w:p w14:paraId="2AE33E4B"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maintain a career portfolio to document information such as work experiences, licenses, certifications, and work samples;</w:t>
            </w:r>
          </w:p>
          <w:p w14:paraId="6AD99D9B"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demonstrate skills in evaluating and comparing employment opportunities; and</w:t>
            </w:r>
          </w:p>
          <w:p w14:paraId="398045C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F)</w:t>
            </w:r>
            <w:r w:rsidRPr="0091067E">
              <w:rPr>
                <w:rFonts w:ascii="Open Sans" w:hAnsi="Open Sans" w:cs="Open Sans"/>
              </w:rPr>
              <w:tab/>
              <w:t>examine employment opportunities in entrepreneurship.</w:t>
            </w:r>
          </w:p>
          <w:p w14:paraId="09010676"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3)</w:t>
            </w:r>
            <w:r w:rsidRPr="0091067E">
              <w:rPr>
                <w:rFonts w:ascii="Open Sans" w:hAnsi="Open Sans" w:cs="Open Sans"/>
              </w:rPr>
              <w:tab/>
              <w:t>The student implements advanced professional communications strategies. The student is expected to:</w:t>
            </w:r>
          </w:p>
          <w:p w14:paraId="07618E53"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adapt language for audience, purpose, situation, and intent;</w:t>
            </w:r>
          </w:p>
          <w:p w14:paraId="449DB522"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organize oral and written information;</w:t>
            </w:r>
          </w:p>
          <w:p w14:paraId="713AAEEB"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interpret and communicate information, data, and observations;</w:t>
            </w:r>
          </w:p>
          <w:p w14:paraId="735557D7"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lastRenderedPageBreak/>
              <w:t>(D)</w:t>
            </w:r>
            <w:r w:rsidRPr="0091067E">
              <w:rPr>
                <w:rFonts w:ascii="Open Sans" w:hAnsi="Open Sans" w:cs="Open Sans"/>
              </w:rPr>
              <w:tab/>
              <w:t>deliver formal and informal presentations; and</w:t>
            </w:r>
          </w:p>
          <w:p w14:paraId="2C17D7A8"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G)</w:t>
            </w:r>
            <w:r w:rsidRPr="0091067E">
              <w:rPr>
                <w:rFonts w:ascii="Open Sans" w:hAnsi="Open Sans" w:cs="Open Sans"/>
              </w:rPr>
              <w:tab/>
              <w:t>exhibit public relations skills to increase internal and external customer/client satisfaction.</w:t>
            </w:r>
          </w:p>
          <w:p w14:paraId="29B907F2"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6)</w:t>
            </w:r>
            <w:r w:rsidRPr="0091067E">
              <w:rPr>
                <w:rFonts w:ascii="Open Sans" w:hAnsi="Open Sans" w:cs="Open Sans"/>
              </w:rPr>
              <w:tab/>
              <w:t>The student implements advanced knowledge of fashion, textile, and apparel systems. The student evaluates the history of the fashion, textiles, and apparel field. The student is expected to compare fashion history relative to current fashions trends.</w:t>
            </w:r>
          </w:p>
          <w:p w14:paraId="3A72A66E" w14:textId="77777777" w:rsidR="0091067E" w:rsidRPr="0091067E" w:rsidRDefault="0091067E">
            <w:pPr>
              <w:pStyle w:val="PARAGRAPH1"/>
              <w:spacing w:before="0" w:after="0"/>
              <w:rPr>
                <w:rFonts w:ascii="Open Sans" w:hAnsi="Open Sans" w:cs="Open Sans"/>
              </w:rPr>
            </w:pPr>
            <w:r w:rsidRPr="0091067E">
              <w:rPr>
                <w:rFonts w:ascii="Open Sans" w:hAnsi="Open Sans" w:cs="Open Sans"/>
              </w:rPr>
              <w:t>(14)</w:t>
            </w:r>
            <w:r w:rsidRPr="0091067E">
              <w:rPr>
                <w:rFonts w:ascii="Open Sans" w:hAnsi="Open Sans" w:cs="Open Sans"/>
              </w:rPr>
              <w:tab/>
              <w:t>The student applies marketing techniques when assisting with promotional activities. The student is expected to:</w:t>
            </w:r>
          </w:p>
          <w:p w14:paraId="5B67A9CB"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describe various types of business promotion strategies;</w:t>
            </w:r>
          </w:p>
          <w:p w14:paraId="32E9B6CD"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classify types of customers and their motives for buying textile and apparel products;</w:t>
            </w:r>
          </w:p>
          <w:p w14:paraId="4B169915"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describe roles of public relations and publicity in product promotion;</w:t>
            </w:r>
          </w:p>
          <w:p w14:paraId="3CFBA6D3"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explain the use of promotional activities to market textile and apparel products and services;</w:t>
            </w:r>
          </w:p>
          <w:p w14:paraId="1D3BD195"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plan special fashion events such as fashion shows, trunk shows, retail shows, and educational events;</w:t>
            </w:r>
          </w:p>
          <w:p w14:paraId="1AE40E4F"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F)</w:t>
            </w:r>
            <w:r w:rsidRPr="0091067E">
              <w:rPr>
                <w:rFonts w:ascii="Open Sans" w:hAnsi="Open Sans" w:cs="Open Sans"/>
              </w:rPr>
              <w:tab/>
              <w:t>create and develop a fashion show theme;</w:t>
            </w:r>
          </w:p>
          <w:p w14:paraId="3A05A39F"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G)</w:t>
            </w:r>
            <w:r w:rsidRPr="0091067E">
              <w:rPr>
                <w:rFonts w:ascii="Open Sans" w:hAnsi="Open Sans" w:cs="Open Sans"/>
              </w:rPr>
              <w:tab/>
              <w:t>develop a scale drawing to illustrate fashion show sets and staging;</w:t>
            </w:r>
          </w:p>
          <w:p w14:paraId="0562EA13"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H)</w:t>
            </w:r>
            <w:r w:rsidRPr="0091067E">
              <w:rPr>
                <w:rFonts w:ascii="Open Sans" w:hAnsi="Open Sans" w:cs="Open Sans"/>
              </w:rPr>
              <w:tab/>
              <w:t>describe all fashion show responsibilities; and</w:t>
            </w:r>
          </w:p>
          <w:p w14:paraId="3EBA902D" w14:textId="77777777" w:rsidR="0091067E" w:rsidRPr="0091067E" w:rsidRDefault="0091067E">
            <w:pPr>
              <w:pStyle w:val="SUBPARAGRAPHA"/>
              <w:spacing w:before="0" w:after="0"/>
              <w:rPr>
                <w:rFonts w:ascii="Open Sans" w:hAnsi="Open Sans" w:cs="Open Sans"/>
              </w:rPr>
            </w:pPr>
            <w:r w:rsidRPr="0091067E">
              <w:rPr>
                <w:rFonts w:ascii="Open Sans" w:hAnsi="Open Sans" w:cs="Open Sans"/>
              </w:rPr>
              <w:t>(I)</w:t>
            </w:r>
            <w:r w:rsidRPr="0091067E">
              <w:rPr>
                <w:rFonts w:ascii="Open Sans" w:hAnsi="Open Sans" w:cs="Open Sans"/>
              </w:rPr>
              <w:tab/>
              <w:t>write press releases to publicize promotional activities.</w:t>
            </w:r>
          </w:p>
        </w:tc>
      </w:tr>
    </w:tbl>
    <w:p w14:paraId="0E15107D" w14:textId="77777777" w:rsidR="00561719" w:rsidRDefault="00561719">
      <w:bookmarkStart w:id="1" w:name="_Hlk498600733"/>
      <w:r>
        <w:lastRenderedPageBreak/>
        <w:br w:type="page"/>
      </w:r>
    </w:p>
    <w:tbl>
      <w:tblPr>
        <w:tblStyle w:val="TableGrid1"/>
        <w:tblW w:w="14490" w:type="dxa"/>
        <w:tblInd w:w="-95" w:type="dxa"/>
        <w:tblLook w:val="04A0" w:firstRow="1" w:lastRow="0" w:firstColumn="1" w:lastColumn="0" w:noHBand="0" w:noVBand="1"/>
        <w:tblCaption w:val=""/>
        <w:tblDescription w:val=""/>
      </w:tblPr>
      <w:tblGrid>
        <w:gridCol w:w="4703"/>
        <w:gridCol w:w="9787"/>
      </w:tblGrid>
      <w:tr w:rsidR="0091067E" w:rsidRPr="0091067E" w14:paraId="4C44297D" w14:textId="77777777" w:rsidTr="00963E8B">
        <w:trPr>
          <w:trHeight w:val="980"/>
        </w:trPr>
        <w:tc>
          <w:tcPr>
            <w:tcW w:w="4703" w:type="dxa"/>
            <w:shd w:val="clear" w:color="auto" w:fill="D9D9D9" w:themeFill="background1" w:themeFillShade="D9"/>
          </w:tcPr>
          <w:p w14:paraId="60AF86DF" w14:textId="011141C7" w:rsidR="0061215A" w:rsidRPr="0091067E" w:rsidRDefault="0061215A" w:rsidP="00963E8B">
            <w:pPr>
              <w:jc w:val="center"/>
              <w:rPr>
                <w:rFonts w:ascii="Open Sans" w:hAnsi="Open Sans" w:cs="Open Sans"/>
                <w:b/>
                <w:bCs/>
              </w:rPr>
            </w:pPr>
          </w:p>
          <w:p w14:paraId="48D5FE8A" w14:textId="7E62FCB3" w:rsidR="0061215A" w:rsidRPr="0091067E" w:rsidRDefault="0091067E" w:rsidP="00963E8B">
            <w:pPr>
              <w:jc w:val="center"/>
              <w:rPr>
                <w:rFonts w:ascii="Open Sans" w:hAnsi="Open Sans" w:cs="Open Sans"/>
                <w:b/>
                <w:bCs/>
              </w:rPr>
            </w:pPr>
            <w:r w:rsidRPr="0091067E">
              <w:rPr>
                <w:rFonts w:ascii="Open Sans" w:hAnsi="Open Sans" w:cs="Open Sans"/>
                <w:b/>
                <w:bCs/>
              </w:rPr>
              <w:t xml:space="preserve">Extended </w:t>
            </w:r>
            <w:r w:rsidR="0061215A" w:rsidRPr="0091067E">
              <w:rPr>
                <w:rFonts w:ascii="Open Sans" w:hAnsi="Open Sans" w:cs="Open Sans"/>
                <w:b/>
                <w:bCs/>
              </w:rPr>
              <w:t>Practicum Plan</w:t>
            </w:r>
          </w:p>
        </w:tc>
        <w:tc>
          <w:tcPr>
            <w:tcW w:w="9787" w:type="dxa"/>
            <w:shd w:val="clear" w:color="auto" w:fill="D9D9D9" w:themeFill="background1" w:themeFillShade="D9"/>
            <w:vAlign w:val="center"/>
          </w:tcPr>
          <w:p w14:paraId="5492D2B1" w14:textId="77777777" w:rsidR="0061215A" w:rsidRPr="0091067E" w:rsidRDefault="0061215A" w:rsidP="00963E8B">
            <w:pPr>
              <w:jc w:val="center"/>
              <w:rPr>
                <w:rFonts w:ascii="Open Sans" w:hAnsi="Open Sans" w:cs="Open Sans"/>
                <w:b/>
                <w:bCs/>
              </w:rPr>
            </w:pPr>
            <w:r w:rsidRPr="0091067E">
              <w:rPr>
                <w:rFonts w:ascii="Open Sans" w:hAnsi="Open Sans" w:cs="Open Sans"/>
                <w:b/>
                <w:bCs/>
              </w:rPr>
              <w:t>TEKS Covered</w:t>
            </w:r>
          </w:p>
          <w:p w14:paraId="1FA9B2FC" w14:textId="64709F36" w:rsidR="0061215A" w:rsidRPr="0091067E" w:rsidRDefault="0061215A" w:rsidP="00963E8B">
            <w:pPr>
              <w:jc w:val="center"/>
              <w:rPr>
                <w:rFonts w:ascii="Open Sans" w:hAnsi="Open Sans" w:cs="Open Sans"/>
                <w:b/>
                <w:bCs/>
              </w:rPr>
            </w:pPr>
            <w:r w:rsidRPr="0091067E">
              <w:rPr>
                <w:rFonts w:ascii="Open Sans" w:hAnsi="Open Sans" w:cs="Open Sans"/>
                <w:b/>
                <w:bCs/>
              </w:rPr>
              <w:t>130.121. (c) Knowledge and Skills</w:t>
            </w:r>
          </w:p>
        </w:tc>
      </w:tr>
    </w:tbl>
    <w:tbl>
      <w:tblPr>
        <w:tblStyle w:val="TableGrid"/>
        <w:tblW w:w="14490" w:type="dxa"/>
        <w:tblInd w:w="-95" w:type="dxa"/>
        <w:tblLook w:val="04A0" w:firstRow="1" w:lastRow="0" w:firstColumn="1" w:lastColumn="0" w:noHBand="0" w:noVBand="1"/>
        <w:tblCaption w:val=""/>
        <w:tblDescription w:val=""/>
      </w:tblPr>
      <w:tblGrid>
        <w:gridCol w:w="4680"/>
        <w:gridCol w:w="9810"/>
      </w:tblGrid>
      <w:tr w:rsidR="0091067E" w:rsidRPr="0091067E" w14:paraId="3A14B4E2" w14:textId="77777777" w:rsidTr="0061215A">
        <w:trPr>
          <w:trHeight w:val="1052"/>
        </w:trPr>
        <w:tc>
          <w:tcPr>
            <w:tcW w:w="4680" w:type="dxa"/>
            <w:shd w:val="clear" w:color="auto" w:fill="auto"/>
          </w:tcPr>
          <w:bookmarkEnd w:id="1" w:displacedByCustomXml="next"/>
          <w:sdt>
            <w:sdtPr>
              <w:rPr>
                <w:rFonts w:ascii="Open Sans" w:hAnsi="Open Sans" w:cs="Open Sans"/>
                <w:b/>
              </w:rPr>
              <w:id w:val="290718385"/>
              <w:placeholder>
                <w:docPart w:val="889892998E274EB9BAD9CAB6EAB3D07D"/>
              </w:placeholder>
              <w:docPartList>
                <w:docPartGallery w:val="Quick Parts"/>
              </w:docPartList>
            </w:sdtPr>
            <w:sdtEndPr>
              <w:rPr>
                <w:b w:val="0"/>
              </w:rPr>
            </w:sdtEndPr>
            <w:sdtContent>
              <w:p w14:paraId="6A5B17FF" w14:textId="7AF46D88" w:rsidR="0061215A" w:rsidRPr="0091067E" w:rsidRDefault="0061215A" w:rsidP="004B098E">
                <w:pPr>
                  <w:rPr>
                    <w:rFonts w:ascii="Open Sans" w:hAnsi="Open Sans" w:cs="Open Sans"/>
                    <w:b/>
                  </w:rPr>
                </w:pPr>
                <w:r w:rsidRPr="0091067E">
                  <w:rPr>
                    <w:rFonts w:ascii="Open Sans" w:hAnsi="Open Sans" w:cs="Open Sans"/>
                    <w:b/>
                    <w:bCs/>
                  </w:rPr>
                  <w:t xml:space="preserve">Section </w:t>
                </w:r>
                <w:r w:rsidRPr="0091067E">
                  <w:rPr>
                    <w:rFonts w:ascii="Open Sans" w:hAnsi="Open Sans" w:cs="Open Sans"/>
                    <w:b/>
                  </w:rPr>
                  <w:t xml:space="preserve">1: Pre-Practicum </w:t>
                </w:r>
              </w:p>
              <w:p w14:paraId="43B477B0" w14:textId="77777777" w:rsidR="0061215A" w:rsidRPr="0091067E" w:rsidRDefault="0061215A" w:rsidP="004B098E">
                <w:pPr>
                  <w:rPr>
                    <w:rFonts w:ascii="Open Sans" w:hAnsi="Open Sans" w:cs="Open Sans"/>
                    <w:b/>
                    <w:bCs/>
                  </w:rPr>
                </w:pPr>
              </w:p>
              <w:p w14:paraId="7D6083E9" w14:textId="54A18316" w:rsidR="0061215A" w:rsidRPr="0091067E" w:rsidRDefault="0061215A" w:rsidP="004B098E">
                <w:pPr>
                  <w:rPr>
                    <w:rFonts w:ascii="Open Sans" w:hAnsi="Open Sans" w:cs="Open Sans"/>
                  </w:rPr>
                </w:pPr>
                <w:r w:rsidRPr="0091067E">
                  <w:rPr>
                    <w:rFonts w:ascii="Open Sans" w:hAnsi="Open Sans" w:cs="Open Sans"/>
                  </w:rPr>
                  <w:t xml:space="preserve">Prior to beginning practicums, students will review and discuss professional standards and employers’ expectations, personal and workplace safety, proper safety and security techniques, effective </w:t>
                </w:r>
                <w:proofErr w:type="gramStart"/>
                <w:r w:rsidRPr="0091067E">
                  <w:rPr>
                    <w:rFonts w:ascii="Open Sans" w:hAnsi="Open Sans" w:cs="Open Sans"/>
                  </w:rPr>
                  <w:t>problem solving</w:t>
                </w:r>
                <w:proofErr w:type="gramEnd"/>
                <w:r w:rsidRPr="0091067E">
                  <w:rPr>
                    <w:rFonts w:ascii="Open Sans" w:hAnsi="Open Sans" w:cs="Open Sans"/>
                  </w:rPr>
                  <w:t xml:space="preserve"> strategies, positive interpersonal skills, the principles of </w:t>
                </w:r>
                <w:r w:rsidRPr="0091067E">
                  <w:rPr>
                    <w:rStyle w:val="Heading1Char"/>
                    <w:rFonts w:ascii="Open Sans" w:hAnsi="Open Sans" w:cs="Open Sans"/>
                    <w:color w:val="auto"/>
                    <w:sz w:val="22"/>
                    <w:szCs w:val="22"/>
                  </w:rPr>
                  <w:t>group participation</w:t>
                </w:r>
                <w:r w:rsidRPr="0091067E">
                  <w:rPr>
                    <w:rFonts w:ascii="Open Sans" w:hAnsi="Open Sans" w:cs="Open Sans"/>
                  </w:rPr>
                  <w:t xml:space="preserve"> and teamwork, appropriate work habits, ethical conduct, and conflict-management skills</w:t>
                </w:r>
                <w:r w:rsidRPr="0091067E">
                  <w:rPr>
                    <w:rStyle w:val="Add"/>
                    <w:rFonts w:ascii="Open Sans" w:hAnsi="Open Sans" w:cs="Open Sans"/>
                    <w:color w:val="auto"/>
                    <w:u w:val="none"/>
                  </w:rPr>
                  <w:t>.</w:t>
                </w:r>
                <w:r w:rsidRPr="0091067E">
                  <w:rPr>
                    <w:rFonts w:ascii="Open Sans" w:hAnsi="Open Sans" w:cs="Open Sans"/>
                  </w:rPr>
                  <w:t xml:space="preserve"> Students will also discuss the technical, academic, and professional communications skills required for the practicum, and put into place strategies for mastering any/all skills</w:t>
                </w:r>
                <w:r w:rsidRPr="0091067E">
                  <w:rPr>
                    <w:rStyle w:val="Add"/>
                    <w:rFonts w:ascii="Open Sans" w:hAnsi="Open Sans" w:cs="Open Sans"/>
                    <w:color w:val="auto"/>
                    <w:u w:val="none"/>
                  </w:rPr>
                  <w:t xml:space="preserve"> necessary to perform work/practicum responsibilities</w:t>
                </w:r>
                <w:r w:rsidRPr="0091067E">
                  <w:rPr>
                    <w:rFonts w:ascii="Open Sans" w:hAnsi="Open Sans" w:cs="Open Sans"/>
                  </w:rPr>
                  <w:t>.</w:t>
                </w:r>
              </w:p>
              <w:p w14:paraId="7AB16DD6" w14:textId="77777777" w:rsidR="0061215A" w:rsidRPr="0091067E" w:rsidRDefault="0061215A" w:rsidP="004B098E">
                <w:pPr>
                  <w:rPr>
                    <w:rFonts w:ascii="Open Sans" w:hAnsi="Open Sans" w:cs="Open Sans"/>
                  </w:rPr>
                </w:pPr>
              </w:p>
              <w:p w14:paraId="03CFB60A" w14:textId="66959CD1" w:rsidR="0061215A" w:rsidRPr="0091067E" w:rsidRDefault="00B7381E" w:rsidP="004B098E">
                <w:pPr>
                  <w:rPr>
                    <w:rFonts w:ascii="Open Sans" w:hAnsi="Open Sans" w:cs="Open Sans"/>
                  </w:rPr>
                </w:pPr>
                <w:r w:rsidRPr="0091067E">
                  <w:rPr>
                    <w:rFonts w:ascii="Open Sans" w:hAnsi="Open Sans" w:cs="Open Sans"/>
                  </w:rPr>
                  <w:t>Also p</w:t>
                </w:r>
                <w:r w:rsidR="0061215A" w:rsidRPr="0091067E">
                  <w:rPr>
                    <w:rFonts w:ascii="Open Sans" w:hAnsi="Open Sans" w:cs="Open Sans"/>
                  </w:rPr>
                  <w:t xml:space="preserve">rior to beginning their practicum experiences, students will agree to adhere to policies and procedures, demonstrate positive work attitudes and behaviors, including punctuality, time management, initiative, and cooperation, accept constructive criticism, make ethical </w:t>
                </w:r>
                <w:r w:rsidR="0061215A" w:rsidRPr="0091067E">
                  <w:rPr>
                    <w:rFonts w:ascii="Open Sans" w:hAnsi="Open Sans" w:cs="Open Sans"/>
                  </w:rPr>
                  <w:lastRenderedPageBreak/>
                  <w:t xml:space="preserve">decisions, complete tasks with the highest standards, and to comply with all applicable rules, laws, and regulations in a consistent manner. </w:t>
                </w:r>
              </w:p>
              <w:p w14:paraId="52874485" w14:textId="77777777" w:rsidR="0061215A" w:rsidRPr="0091067E" w:rsidRDefault="0061215A" w:rsidP="004B098E">
                <w:pPr>
                  <w:rPr>
                    <w:rFonts w:ascii="Open Sans" w:hAnsi="Open Sans" w:cs="Open Sans"/>
                  </w:rPr>
                </w:pPr>
              </w:p>
              <w:p w14:paraId="4E4E4A2B" w14:textId="40A29230" w:rsidR="0061215A" w:rsidRPr="0091067E" w:rsidRDefault="0061215A" w:rsidP="7017763D">
                <w:pPr>
                  <w:rPr>
                    <w:rFonts w:ascii="Open Sans" w:hAnsi="Open Sans" w:cs="Open Sans"/>
                  </w:rPr>
                </w:pPr>
                <w:r w:rsidRPr="0091067E">
                  <w:rPr>
                    <w:rFonts w:ascii="Open Sans" w:hAnsi="Open Sans" w:cs="Open Sans"/>
                  </w:rPr>
                  <w:t>Students, supervising instructors, and practicum experience supervisors will read and review locally created practicum checklist(s). Parent/guardians will also be provided with a copy. Checklist(s) will include all relevant TEKS along with rubrics for supervisor evaluations and student self-evaluations. Students will read, discuss, and demonstrate an understanding of the provided checklist and rubric criteria before beginning their practicum experiences</w:t>
                </w:r>
              </w:p>
            </w:sdtContent>
          </w:sdt>
          <w:p w14:paraId="4FBCB63B" w14:textId="4DECCF64" w:rsidR="0061215A" w:rsidRPr="0091067E" w:rsidRDefault="0061215A" w:rsidP="5BD3E6A3">
            <w:pPr>
              <w:rPr>
                <w:rFonts w:ascii="Open Sans" w:hAnsi="Open Sans" w:cs="Open Sans"/>
                <w:b/>
              </w:rPr>
            </w:pPr>
          </w:p>
        </w:tc>
        <w:tc>
          <w:tcPr>
            <w:tcW w:w="9810" w:type="dxa"/>
            <w:shd w:val="clear" w:color="auto" w:fill="auto"/>
          </w:tcPr>
          <w:p w14:paraId="3A05B911"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lastRenderedPageBreak/>
              <w:t>(1)</w:t>
            </w:r>
            <w:r w:rsidRPr="0091067E">
              <w:rPr>
                <w:rFonts w:ascii="Open Sans" w:hAnsi="Open Sans" w:cs="Open Sans"/>
              </w:rPr>
              <w:tab/>
              <w:t xml:space="preserve">The student demonstrates professional standards/employability skills as required by business and industry. The student is expected to: </w:t>
            </w:r>
          </w:p>
          <w:p w14:paraId="089983DE"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participate in a paid or unpaid, laboratory- or work-based application of previously studied knowledge and skills related to fashion design;</w:t>
            </w:r>
          </w:p>
          <w:p w14:paraId="1EDF66CD" w14:textId="759AFBD3"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 xml:space="preserve">demonstrate professional standards and personal qualities needed to be employable such as self-discipline, self-worth, positive attitude, integrity, and commitment with increased fluency; </w:t>
            </w:r>
          </w:p>
          <w:p w14:paraId="7B779405"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demonstrate use of personal information management, email, Internet, and industry programs for fashion, textiles, and apparel projects with increased fluency; and</w:t>
            </w:r>
          </w:p>
          <w:p w14:paraId="357683F2"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 xml:space="preserve">employ planning and time-management skills and tools with increased fluency to enhance results and complete work tasks. </w:t>
            </w:r>
          </w:p>
          <w:p w14:paraId="68FD1169"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t>(2)</w:t>
            </w:r>
            <w:r w:rsidRPr="0091067E">
              <w:rPr>
                <w:rFonts w:ascii="Open Sans" w:hAnsi="Open Sans" w:cs="Open Sans"/>
              </w:rPr>
              <w:tab/>
              <w:t xml:space="preserve">The student implements advanced professional communications strategies. The student is expected to: </w:t>
            </w:r>
          </w:p>
          <w:p w14:paraId="4F91D0D8"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demonstrate verbal and non-verbal communication consistently in a clear, concise, and effective manner;</w:t>
            </w:r>
          </w:p>
          <w:p w14:paraId="2805D74C"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 xml:space="preserve">analyze, interpret, and effectively communicate information, data, and observations; </w:t>
            </w:r>
          </w:p>
          <w:p w14:paraId="03213683" w14:textId="3013A7CD"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apply active listening skills to obtain and clarify information; and</w:t>
            </w:r>
          </w:p>
          <w:p w14:paraId="336072AD" w14:textId="59E1F853"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observe and interpret verbal and nonverbal cues and behaviors to enhance communication.</w:t>
            </w:r>
          </w:p>
          <w:p w14:paraId="6492F289"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lastRenderedPageBreak/>
              <w:t>(3)</w:t>
            </w:r>
            <w:r w:rsidRPr="0091067E">
              <w:rPr>
                <w:rFonts w:ascii="Open Sans" w:hAnsi="Open Sans" w:cs="Open Sans"/>
              </w:rPr>
              <w:tab/>
              <w:t xml:space="preserve">The student implements advanced problem-solving methods. The student is expected to employ critical-thinking skills with increased fluency both independently and in groups to solve problems and make decisions. </w:t>
            </w:r>
          </w:p>
          <w:p w14:paraId="747082B0"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t>(4)</w:t>
            </w:r>
            <w:r w:rsidRPr="0091067E">
              <w:rPr>
                <w:rFonts w:ascii="Open Sans" w:hAnsi="Open Sans" w:cs="Open Sans"/>
              </w:rPr>
              <w:tab/>
              <w:t>The student understands and applies proper safety techniques in the workplace. The student is expected to:</w:t>
            </w:r>
          </w:p>
          <w:p w14:paraId="1B5295DF"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demonstrate understanding of and consistently follow workplace safety rules and regulations; and</w:t>
            </w:r>
          </w:p>
          <w:p w14:paraId="4A4C5045"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demonstrate procedures for reporting and handling accidents, safety, and security incidents.</w:t>
            </w:r>
          </w:p>
          <w:p w14:paraId="04BA8A87" w14:textId="19897D20" w:rsidR="0061215A" w:rsidRPr="0091067E" w:rsidRDefault="0061215A" w:rsidP="0061215A">
            <w:pPr>
              <w:pStyle w:val="PARAGRAPH1"/>
              <w:spacing w:before="0" w:after="0"/>
              <w:rPr>
                <w:rFonts w:ascii="Open Sans" w:hAnsi="Open Sans" w:cs="Open Sans"/>
              </w:rPr>
            </w:pPr>
            <w:r w:rsidRPr="0091067E">
              <w:rPr>
                <w:rFonts w:ascii="Open Sans" w:hAnsi="Open Sans" w:cs="Open Sans"/>
              </w:rPr>
              <w:t>(5)</w:t>
            </w:r>
            <w:r w:rsidRPr="0091067E">
              <w:rPr>
                <w:rFonts w:ascii="Open Sans" w:hAnsi="Open Sans" w:cs="Open Sans"/>
              </w:rPr>
              <w:tab/>
              <w:t>The student understands the professional, ethical, and legal responsibilities in fashion design. The student is expected to:</w:t>
            </w:r>
          </w:p>
          <w:p w14:paraId="036115EB"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demonstrate a positive, productive work ethic by performing assigned tasks as directed;</w:t>
            </w:r>
          </w:p>
          <w:p w14:paraId="3E9286AD"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 xml:space="preserve">practice ethical conduct related to interacting with others such as maintaining client confidentiality and privacy of sensitive content and providing proper credit for ideas; </w:t>
            </w:r>
          </w:p>
          <w:p w14:paraId="46F79352"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employ ethical practices in promotional activities; and</w:t>
            </w:r>
          </w:p>
          <w:p w14:paraId="7FD9F33A" w14:textId="22DB7C8B"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comply with all applicable rules, laws, and regulations in a consistent manner.</w:t>
            </w:r>
          </w:p>
        </w:tc>
      </w:tr>
      <w:tr w:rsidR="0091067E" w:rsidRPr="0091067E" w14:paraId="1C92A959" w14:textId="77777777" w:rsidTr="0061215A">
        <w:trPr>
          <w:trHeight w:val="1151"/>
        </w:trPr>
        <w:tc>
          <w:tcPr>
            <w:tcW w:w="4680" w:type="dxa"/>
            <w:shd w:val="clear" w:color="auto" w:fill="auto"/>
          </w:tcPr>
          <w:sdt>
            <w:sdtPr>
              <w:rPr>
                <w:rFonts w:ascii="Open Sans" w:hAnsi="Open Sans" w:cs="Open Sans"/>
                <w:b/>
              </w:rPr>
              <w:id w:val="-1403602236"/>
              <w:placeholder>
                <w:docPart w:val="2F18416F61FF4A0AA7B99FE87E9FD537"/>
              </w:placeholder>
              <w:docPartList>
                <w:docPartGallery w:val="Quick Parts"/>
              </w:docPartList>
            </w:sdtPr>
            <w:sdtEndPr>
              <w:rPr>
                <w:b w:val="0"/>
              </w:rPr>
            </w:sdtEndPr>
            <w:sdtContent>
              <w:sdt>
                <w:sdtPr>
                  <w:rPr>
                    <w:rFonts w:ascii="Open Sans" w:hAnsi="Open Sans" w:cs="Open Sans"/>
                    <w:b/>
                  </w:rPr>
                  <w:id w:val="-1912615907"/>
                  <w:placeholder>
                    <w:docPart w:val="F35327944D9C47C0B587F6F4551EB7F8"/>
                  </w:placeholder>
                  <w:docPartList>
                    <w:docPartGallery w:val="Quick Parts"/>
                  </w:docPartList>
                </w:sdtPr>
                <w:sdtEndPr>
                  <w:rPr>
                    <w:b w:val="0"/>
                  </w:rPr>
                </w:sdtEndPr>
                <w:sdtContent>
                  <w:p w14:paraId="6AF10D12" w14:textId="55D4829C" w:rsidR="0061215A" w:rsidRPr="0091067E" w:rsidRDefault="0061215A" w:rsidP="004B098E">
                    <w:pPr>
                      <w:rPr>
                        <w:rFonts w:ascii="Open Sans" w:hAnsi="Open Sans" w:cs="Open Sans"/>
                        <w:b/>
                      </w:rPr>
                    </w:pPr>
                    <w:r w:rsidRPr="0091067E">
                      <w:rPr>
                        <w:rFonts w:ascii="Open Sans" w:hAnsi="Open Sans" w:cs="Open Sans"/>
                        <w:b/>
                        <w:bCs/>
                      </w:rPr>
                      <w:t>Section</w:t>
                    </w:r>
                    <w:r w:rsidRPr="0091067E">
                      <w:rPr>
                        <w:rFonts w:ascii="Open Sans" w:hAnsi="Open Sans" w:cs="Open Sans"/>
                        <w:b/>
                      </w:rPr>
                      <w:t xml:space="preserve"> 2: TEKS Checklist Components for </w:t>
                    </w:r>
                    <w:sdt>
                      <w:sdtPr>
                        <w:rPr>
                          <w:rFonts w:ascii="Open Sans" w:hAnsi="Open Sans" w:cs="Open Sans"/>
                          <w:b/>
                          <w:bCs/>
                        </w:rPr>
                        <w:id w:val="-1550684753"/>
                        <w:placeholder>
                          <w:docPart w:val="C369EC950827416BBB1DE75661DA270B"/>
                        </w:placeholder>
                      </w:sdtPr>
                      <w:sdtEndPr/>
                      <w:sdtContent>
                        <w:r w:rsidRPr="0091067E">
                          <w:rPr>
                            <w:rFonts w:ascii="Open Sans" w:hAnsi="Open Sans" w:cs="Open Sans"/>
                            <w:b/>
                            <w:bCs/>
                          </w:rPr>
                          <w:t xml:space="preserve">Extended </w:t>
                        </w:r>
                        <w:r w:rsidRPr="0091067E">
                          <w:rPr>
                            <w:rFonts w:ascii="Open Sans" w:hAnsi="Open Sans" w:cs="Open Sans"/>
                            <w:b/>
                          </w:rPr>
                          <w:t>Practicum in Fashion Design</w:t>
                        </w:r>
                      </w:sdtContent>
                    </w:sdt>
                  </w:p>
                  <w:p w14:paraId="3C8F6719" w14:textId="77777777" w:rsidR="0061215A" w:rsidRPr="0091067E" w:rsidRDefault="0061215A" w:rsidP="004B098E">
                    <w:pPr>
                      <w:rPr>
                        <w:rFonts w:ascii="Open Sans" w:hAnsi="Open Sans" w:cs="Open Sans"/>
                        <w:b/>
                      </w:rPr>
                    </w:pPr>
                  </w:p>
                  <w:p w14:paraId="28B2A5B4" w14:textId="490B1429" w:rsidR="0061215A" w:rsidRPr="0091067E" w:rsidRDefault="00B7381E" w:rsidP="004B098E">
                    <w:pPr>
                      <w:rPr>
                        <w:rFonts w:ascii="Open Sans" w:hAnsi="Open Sans" w:cs="Open Sans"/>
                      </w:rPr>
                    </w:pPr>
                    <w:r w:rsidRPr="0091067E">
                      <w:rPr>
                        <w:rFonts w:ascii="Open Sans" w:hAnsi="Open Sans" w:cs="Open Sans"/>
                      </w:rPr>
                      <w:t xml:space="preserve">Students, parents/guardians, and instructional/workplace supervisors will </w:t>
                    </w:r>
                    <w:r w:rsidRPr="0091067E">
                      <w:rPr>
                        <w:rFonts w:ascii="Open Sans" w:hAnsi="Open Sans" w:cs="Open Sans"/>
                      </w:rPr>
                      <w:lastRenderedPageBreak/>
                      <w:t>review, understand, and agree to a checklist of practicum objectives. Checklists may be locally adapted/modified, but all corresponding TEKS Checklist Components must be addressed.</w:t>
                    </w:r>
                  </w:p>
                </w:sdtContent>
              </w:sdt>
              <w:p w14:paraId="481EDCC8" w14:textId="3462457A" w:rsidR="0061215A" w:rsidRPr="0091067E" w:rsidRDefault="0061215A" w:rsidP="7017763D">
                <w:pPr>
                  <w:rPr>
                    <w:rFonts w:ascii="Open Sans" w:hAnsi="Open Sans" w:cs="Open Sans"/>
                    <w:b/>
                    <w:bCs/>
                  </w:rPr>
                </w:pPr>
                <w:r w:rsidRPr="0091067E">
                  <w:rPr>
                    <w:rFonts w:ascii="Open Sans" w:hAnsi="Open Sans" w:cs="Open Sans"/>
                  </w:rPr>
                  <w:t xml:space="preserve"> </w:t>
                </w:r>
              </w:p>
            </w:sdtContent>
          </w:sdt>
          <w:p w14:paraId="6F0AEAF7" w14:textId="4DECCF64" w:rsidR="0061215A" w:rsidRPr="0091067E" w:rsidRDefault="0061215A" w:rsidP="5BD3E6A3">
            <w:pPr>
              <w:rPr>
                <w:rFonts w:ascii="Open Sans" w:hAnsi="Open Sans" w:cs="Open Sans"/>
                <w:b/>
              </w:rPr>
            </w:pPr>
          </w:p>
        </w:tc>
        <w:tc>
          <w:tcPr>
            <w:tcW w:w="9810" w:type="dxa"/>
            <w:shd w:val="clear" w:color="auto" w:fill="auto"/>
          </w:tcPr>
          <w:p w14:paraId="0E08FA3A"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lastRenderedPageBreak/>
              <w:t>(1)</w:t>
            </w:r>
            <w:r w:rsidRPr="0091067E">
              <w:rPr>
                <w:rFonts w:ascii="Open Sans" w:hAnsi="Open Sans" w:cs="Open Sans"/>
              </w:rPr>
              <w:tab/>
              <w:t xml:space="preserve">The student demonstrates professional standards/employability skills as required by business and industry. The student is expected to: </w:t>
            </w:r>
          </w:p>
          <w:p w14:paraId="09744C47"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participate in a paid or unpaid, laboratory- or work-based application of previously studied knowledge and skills related to fashion design;</w:t>
            </w:r>
          </w:p>
          <w:p w14:paraId="4D9F0507"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lastRenderedPageBreak/>
              <w:t>(B)</w:t>
            </w:r>
            <w:r w:rsidRPr="0091067E">
              <w:rPr>
                <w:rFonts w:ascii="Open Sans" w:hAnsi="Open Sans" w:cs="Open Sans"/>
              </w:rPr>
              <w:tab/>
              <w:t xml:space="preserve">participate in training, education, or preparation for licensure, certification, or other relevant credentials to prepare for employment; </w:t>
            </w:r>
          </w:p>
          <w:p w14:paraId="6890B116"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 xml:space="preserve">demonstrate professional standards and personal qualities needed to be employable such as self-discipline, self-worth, positive attitude, integrity, and commitment with increased fluency; </w:t>
            </w:r>
          </w:p>
          <w:p w14:paraId="11E68724"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demonstrate use of personal information management, email, Internet, and industry programs for fashion, textiles, and apparel projects with increased fluency; and</w:t>
            </w:r>
          </w:p>
          <w:p w14:paraId="53DB2401"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 xml:space="preserve">employ planning and time-management skills and tools with increased fluency to enhance results and complete work tasks. </w:t>
            </w:r>
          </w:p>
          <w:p w14:paraId="19010F7C"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t>(2)</w:t>
            </w:r>
            <w:r w:rsidRPr="0091067E">
              <w:rPr>
                <w:rFonts w:ascii="Open Sans" w:hAnsi="Open Sans" w:cs="Open Sans"/>
              </w:rPr>
              <w:tab/>
              <w:t xml:space="preserve">The student implements advanced professional communications strategies. The student is expected to: </w:t>
            </w:r>
          </w:p>
          <w:p w14:paraId="58BBC8B5"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demonstrate verbal and non-verbal communication consistently in a clear, concise, and effective manner;</w:t>
            </w:r>
          </w:p>
          <w:p w14:paraId="370FBE97"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 xml:space="preserve">analyze, interpret, and effectively communicate information, data, and observations; </w:t>
            </w:r>
          </w:p>
          <w:p w14:paraId="720F83D7"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 xml:space="preserve">apply active listening skills to obtain and clarify information; </w:t>
            </w:r>
          </w:p>
          <w:p w14:paraId="5841B8E7"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observe and interpret verbal and nonverbal cues and behaviors to enhance communication; and</w:t>
            </w:r>
          </w:p>
          <w:p w14:paraId="6C5F620A"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 xml:space="preserve">exhibit public relations skills to maintain internal and external customer/client satisfaction. </w:t>
            </w:r>
          </w:p>
          <w:p w14:paraId="316753AB" w14:textId="7ECC483A" w:rsidR="0061215A" w:rsidRPr="0091067E" w:rsidRDefault="0061215A" w:rsidP="0061215A">
            <w:pPr>
              <w:pStyle w:val="PARAGRAPH1"/>
              <w:spacing w:before="0" w:after="0"/>
              <w:rPr>
                <w:rFonts w:ascii="Open Sans" w:hAnsi="Open Sans" w:cs="Open Sans"/>
              </w:rPr>
            </w:pPr>
            <w:r w:rsidRPr="0091067E">
              <w:rPr>
                <w:rFonts w:ascii="Open Sans" w:hAnsi="Open Sans" w:cs="Open Sans"/>
              </w:rPr>
              <w:t>(4)</w:t>
            </w:r>
            <w:r w:rsidRPr="0091067E">
              <w:rPr>
                <w:rFonts w:ascii="Open Sans" w:hAnsi="Open Sans" w:cs="Open Sans"/>
              </w:rPr>
              <w:tab/>
              <w:t>The student understands and applies proper safety techniques in the workplace. The student is expected to:</w:t>
            </w:r>
          </w:p>
          <w:p w14:paraId="64018B9B"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lastRenderedPageBreak/>
              <w:t>(A)</w:t>
            </w:r>
            <w:r w:rsidRPr="0091067E">
              <w:rPr>
                <w:rFonts w:ascii="Open Sans" w:hAnsi="Open Sans" w:cs="Open Sans"/>
              </w:rPr>
              <w:tab/>
              <w:t>demonstrate understanding of and consistently follow workplace safety rules and regulations; and</w:t>
            </w:r>
          </w:p>
          <w:p w14:paraId="2A5593E6"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demonstrate procedures for reporting and handling accidents, safety, and security incidents.</w:t>
            </w:r>
          </w:p>
          <w:p w14:paraId="3017A92F"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t>(5)</w:t>
            </w:r>
            <w:r w:rsidRPr="0091067E">
              <w:rPr>
                <w:rFonts w:ascii="Open Sans" w:hAnsi="Open Sans" w:cs="Open Sans"/>
              </w:rPr>
              <w:tab/>
              <w:t>The student understands the professional, ethical, and legal responsibilities in fashion design. The student is expected to:</w:t>
            </w:r>
          </w:p>
          <w:p w14:paraId="16C2469F"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demonstrate a positive, productive work ethic by performing assigned tasks as directed;</w:t>
            </w:r>
          </w:p>
          <w:p w14:paraId="361BED5F"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 xml:space="preserve">practice ethical conduct related to interacting with others such as maintaining client confidentiality and privacy of sensitive content and providing proper credit for ideas; </w:t>
            </w:r>
          </w:p>
          <w:p w14:paraId="686E2469"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employ ethical practices in promotional activities; and</w:t>
            </w:r>
          </w:p>
          <w:p w14:paraId="78389731" w14:textId="52CAF336"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comply with all applicable rules, laws, and regulations in a consistent manner.</w:t>
            </w:r>
          </w:p>
        </w:tc>
      </w:tr>
      <w:tr w:rsidR="0091067E" w:rsidRPr="0091067E" w14:paraId="674FE8FB" w14:textId="77777777" w:rsidTr="0061215A">
        <w:trPr>
          <w:trHeight w:val="1169"/>
        </w:trPr>
        <w:tc>
          <w:tcPr>
            <w:tcW w:w="4680" w:type="dxa"/>
            <w:shd w:val="clear" w:color="auto" w:fill="auto"/>
          </w:tcPr>
          <w:sdt>
            <w:sdtPr>
              <w:rPr>
                <w:rFonts w:ascii="Open Sans" w:hAnsi="Open Sans" w:cs="Open Sans"/>
                <w:b/>
              </w:rPr>
              <w:id w:val="-425270877"/>
              <w:placeholder>
                <w:docPart w:val="FFFE5087367E4E8890178A93968182EB"/>
              </w:placeholder>
              <w:docPartList>
                <w:docPartGallery w:val="Quick Parts"/>
              </w:docPartList>
            </w:sdtPr>
            <w:sdtEndPr>
              <w:rPr>
                <w:b w:val="0"/>
              </w:rPr>
            </w:sdtEndPr>
            <w:sdtContent>
              <w:sdt>
                <w:sdtPr>
                  <w:rPr>
                    <w:rFonts w:ascii="Open Sans" w:hAnsi="Open Sans" w:cs="Open Sans"/>
                    <w:b/>
                  </w:rPr>
                  <w:id w:val="365652949"/>
                  <w:placeholder>
                    <w:docPart w:val="8CEDEAEB91B8408E8A2E09307CEB6AB4"/>
                  </w:placeholder>
                  <w:docPartList>
                    <w:docPartGallery w:val="Quick Parts"/>
                  </w:docPartList>
                </w:sdtPr>
                <w:sdtEndPr>
                  <w:rPr>
                    <w:b w:val="0"/>
                  </w:rPr>
                </w:sdtEndPr>
                <w:sdtContent>
                  <w:p w14:paraId="583C45AB" w14:textId="34D842BB" w:rsidR="0061215A" w:rsidRPr="0091067E" w:rsidRDefault="0061215A" w:rsidP="004B098E">
                    <w:pPr>
                      <w:rPr>
                        <w:rFonts w:ascii="Open Sans" w:hAnsi="Open Sans" w:cs="Open Sans"/>
                        <w:b/>
                        <w:bCs/>
                      </w:rPr>
                    </w:pPr>
                    <w:r w:rsidRPr="0091067E">
                      <w:rPr>
                        <w:rFonts w:ascii="Open Sans" w:hAnsi="Open Sans" w:cs="Open Sans"/>
                        <w:b/>
                        <w:bCs/>
                      </w:rPr>
                      <w:t>Section</w:t>
                    </w:r>
                    <w:r w:rsidRPr="0091067E">
                      <w:rPr>
                        <w:rFonts w:ascii="Open Sans" w:hAnsi="Open Sans" w:cs="Open Sans"/>
                        <w:b/>
                      </w:rPr>
                      <w:t xml:space="preserve"> 3:</w:t>
                    </w:r>
                    <w:r w:rsidRPr="0091067E">
                      <w:rPr>
                        <w:rFonts w:ascii="Open Sans" w:hAnsi="Open Sans" w:cs="Open Sans"/>
                        <w:b/>
                        <w:bCs/>
                      </w:rPr>
                      <w:t xml:space="preserve"> Critical Thinking and Problem-Solving: Practicum</w:t>
                    </w:r>
                    <w:r w:rsidR="00963DD6" w:rsidRPr="0091067E">
                      <w:rPr>
                        <w:rFonts w:ascii="Open Sans" w:hAnsi="Open Sans" w:cs="Open Sans"/>
                        <w:b/>
                        <w:bCs/>
                      </w:rPr>
                      <w:t>:</w:t>
                    </w:r>
                    <w:r w:rsidRPr="0091067E">
                      <w:rPr>
                        <w:rFonts w:ascii="Open Sans" w:hAnsi="Open Sans" w:cs="Open Sans"/>
                        <w:b/>
                        <w:bCs/>
                      </w:rPr>
                      <w:t xml:space="preserve"> Check-In 1</w:t>
                    </w:r>
                  </w:p>
                  <w:p w14:paraId="1B499082" w14:textId="77777777" w:rsidR="0061215A" w:rsidRPr="0091067E" w:rsidRDefault="0061215A" w:rsidP="004B098E">
                    <w:pPr>
                      <w:rPr>
                        <w:rFonts w:ascii="Open Sans" w:hAnsi="Open Sans" w:cs="Open Sans"/>
                      </w:rPr>
                    </w:pPr>
                  </w:p>
                  <w:p w14:paraId="6EC8A55F" w14:textId="4F0EBB01" w:rsidR="0061215A" w:rsidRPr="0091067E" w:rsidRDefault="0061215A" w:rsidP="00695892">
                    <w:pPr>
                      <w:rPr>
                        <w:rFonts w:ascii="Open Sans" w:hAnsi="Open Sans" w:cs="Open Sans"/>
                      </w:rPr>
                    </w:pPr>
                    <w:r w:rsidRPr="0091067E">
                      <w:rPr>
                        <w:rFonts w:ascii="Open Sans" w:hAnsi="Open Sans" w:cs="Open Sans"/>
                      </w:rPr>
                      <w:t xml:space="preserve">Students will discuss and demonstrate critical-thinking and problem-solving skills as they participate in check-in(s) with supervisors throughout their practicum experiences. Students will analyze and evaluate their practicum experiences as they describe how they have applied critical-thinking and problem-solving skills, to solve possible problems and make </w:t>
                    </w:r>
                    <w:r w:rsidRPr="0091067E">
                      <w:rPr>
                        <w:rFonts w:ascii="Open Sans" w:hAnsi="Open Sans" w:cs="Open Sans"/>
                      </w:rPr>
                      <w:lastRenderedPageBreak/>
                      <w:t>decisions. Students will also be encouraged to discuss and predict what other communication, critical-thinking, and problem-solving skills will be necessary for a successful practicum experience as well as a successful career in a fashion-related field. Students will also use appropriate technology to compose and present a scenario plan for retail pricing, sales, inventory, and purchasing. Student presentations will demonstrate advanced professional communications strategies.</w:t>
                    </w:r>
                  </w:p>
                </w:sdtContent>
              </w:sdt>
            </w:sdtContent>
          </w:sdt>
          <w:p w14:paraId="07F8A466" w14:textId="63661C60" w:rsidR="0061215A" w:rsidRPr="0091067E" w:rsidRDefault="0061215A" w:rsidP="00695892">
            <w:pPr>
              <w:rPr>
                <w:rFonts w:ascii="Open Sans" w:hAnsi="Open Sans" w:cs="Open Sans"/>
              </w:rPr>
            </w:pPr>
          </w:p>
        </w:tc>
        <w:tc>
          <w:tcPr>
            <w:tcW w:w="9810" w:type="dxa"/>
            <w:shd w:val="clear" w:color="auto" w:fill="auto"/>
          </w:tcPr>
          <w:p w14:paraId="088F19C7"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lastRenderedPageBreak/>
              <w:t>(1)</w:t>
            </w:r>
            <w:r w:rsidRPr="0091067E">
              <w:rPr>
                <w:rFonts w:ascii="Open Sans" w:hAnsi="Open Sans" w:cs="Open Sans"/>
              </w:rPr>
              <w:tab/>
              <w:t xml:space="preserve">The student demonstrates professional standards/employability skills as required by business and industry. The student is expected to: </w:t>
            </w:r>
          </w:p>
          <w:p w14:paraId="6422F370" w14:textId="2447827B"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demonstrate use of personal information management, email, Internet, and industry programs for fashion, textiles, and apparel projects with increased fluency.</w:t>
            </w:r>
          </w:p>
          <w:p w14:paraId="42BEE663" w14:textId="455F5852" w:rsidR="0061215A" w:rsidRPr="0091067E" w:rsidRDefault="0061215A" w:rsidP="0061215A">
            <w:pPr>
              <w:pStyle w:val="PARAGRAPH1"/>
              <w:spacing w:before="0" w:after="0"/>
              <w:rPr>
                <w:rFonts w:ascii="Open Sans" w:hAnsi="Open Sans" w:cs="Open Sans"/>
              </w:rPr>
            </w:pPr>
            <w:r w:rsidRPr="0091067E">
              <w:rPr>
                <w:rFonts w:ascii="Open Sans" w:hAnsi="Open Sans" w:cs="Open Sans"/>
              </w:rPr>
              <w:t>(2)</w:t>
            </w:r>
            <w:r w:rsidRPr="0091067E">
              <w:rPr>
                <w:rFonts w:ascii="Open Sans" w:hAnsi="Open Sans" w:cs="Open Sans"/>
              </w:rPr>
              <w:tab/>
              <w:t xml:space="preserve">The student implements advanced professional communications strategies. The student is expected to: </w:t>
            </w:r>
          </w:p>
          <w:p w14:paraId="3099411A" w14:textId="357BFA7C"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demonstrate verbal and non-verbal communication consistently in a clear, concise, and effective manner; and</w:t>
            </w:r>
          </w:p>
          <w:p w14:paraId="026353D2" w14:textId="41538456" w:rsidR="0061215A" w:rsidRPr="0091067E" w:rsidRDefault="0061215A" w:rsidP="0061215A">
            <w:pPr>
              <w:pStyle w:val="SUBPARAGRAPHA"/>
              <w:spacing w:before="0" w:after="0"/>
              <w:rPr>
                <w:rFonts w:ascii="Open Sans" w:hAnsi="Open Sans" w:cs="Open Sans"/>
              </w:rPr>
            </w:pPr>
            <w:r w:rsidRPr="0091067E">
              <w:rPr>
                <w:rFonts w:ascii="Open Sans" w:hAnsi="Open Sans" w:cs="Open Sans"/>
              </w:rPr>
              <w:lastRenderedPageBreak/>
              <w:t>(B)</w:t>
            </w:r>
            <w:r w:rsidRPr="0091067E">
              <w:rPr>
                <w:rFonts w:ascii="Open Sans" w:hAnsi="Open Sans" w:cs="Open Sans"/>
              </w:rPr>
              <w:tab/>
              <w:t>analyze, interpret, and effectively communicate information, data, and observations.</w:t>
            </w:r>
          </w:p>
          <w:p w14:paraId="311882CE" w14:textId="666572A3" w:rsidR="0061215A" w:rsidRPr="0091067E" w:rsidRDefault="0061215A" w:rsidP="0061215A">
            <w:pPr>
              <w:pStyle w:val="PARAGRAPH1"/>
              <w:spacing w:before="0" w:after="0"/>
              <w:rPr>
                <w:rFonts w:ascii="Open Sans" w:hAnsi="Open Sans" w:cs="Open Sans"/>
              </w:rPr>
            </w:pPr>
            <w:r w:rsidRPr="0091067E">
              <w:rPr>
                <w:rFonts w:ascii="Open Sans" w:hAnsi="Open Sans" w:cs="Open Sans"/>
              </w:rPr>
              <w:t>(3)</w:t>
            </w:r>
            <w:r w:rsidRPr="0091067E">
              <w:rPr>
                <w:rFonts w:ascii="Open Sans" w:hAnsi="Open Sans" w:cs="Open Sans"/>
              </w:rPr>
              <w:tab/>
              <w:t xml:space="preserve">The student implements advanced problem-solving methods. The student is expected to employ critical-thinking skills with increased fluency both independently and in groups to solve problems and make decisions. </w:t>
            </w:r>
          </w:p>
          <w:p w14:paraId="5CA2E1F7"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t>(6)</w:t>
            </w:r>
            <w:r w:rsidRPr="0091067E">
              <w:rPr>
                <w:rFonts w:ascii="Open Sans" w:hAnsi="Open Sans" w:cs="Open Sans"/>
              </w:rPr>
              <w:tab/>
              <w:t xml:space="preserve">The student participates in a fashion design experience. The student is expected to: </w:t>
            </w:r>
          </w:p>
          <w:p w14:paraId="4E6C9A48" w14:textId="24C0FDC3"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compose a scenario plan for retail pricing, sales, inventory, and purchasing.</w:t>
            </w:r>
          </w:p>
        </w:tc>
      </w:tr>
      <w:tr w:rsidR="0091067E" w:rsidRPr="0091067E" w14:paraId="0D240D13" w14:textId="77777777" w:rsidTr="0061215A">
        <w:trPr>
          <w:trHeight w:val="764"/>
        </w:trPr>
        <w:tc>
          <w:tcPr>
            <w:tcW w:w="4680" w:type="dxa"/>
            <w:shd w:val="clear" w:color="auto" w:fill="auto"/>
          </w:tcPr>
          <w:sdt>
            <w:sdtPr>
              <w:rPr>
                <w:rFonts w:ascii="Open Sans" w:hAnsi="Open Sans" w:cs="Open Sans"/>
                <w:b/>
              </w:rPr>
              <w:id w:val="236598228"/>
              <w:placeholder>
                <w:docPart w:val="71787CAFE5784903840989BD14A29A3D"/>
              </w:placeholder>
              <w:docPartList>
                <w:docPartGallery w:val="Quick Parts"/>
              </w:docPartList>
            </w:sdtPr>
            <w:sdtEndPr>
              <w:rPr>
                <w:b w:val="0"/>
              </w:rPr>
            </w:sdtEndPr>
            <w:sdtContent>
              <w:p w14:paraId="360FC6FB" w14:textId="23438A2F" w:rsidR="0061215A" w:rsidRPr="0091067E" w:rsidRDefault="0061215A" w:rsidP="004B098E">
                <w:pPr>
                  <w:rPr>
                    <w:rFonts w:ascii="Open Sans" w:hAnsi="Open Sans" w:cs="Open Sans"/>
                    <w:b/>
                    <w:bCs/>
                  </w:rPr>
                </w:pPr>
                <w:r w:rsidRPr="0091067E">
                  <w:rPr>
                    <w:rFonts w:ascii="Open Sans" w:hAnsi="Open Sans" w:cs="Open Sans"/>
                    <w:b/>
                    <w:bCs/>
                  </w:rPr>
                  <w:t>Section 4: Check List Progress and Research Activities: Check-In 2</w:t>
                </w:r>
              </w:p>
              <w:p w14:paraId="16515717" w14:textId="77777777" w:rsidR="0061215A" w:rsidRPr="0091067E" w:rsidRDefault="0061215A" w:rsidP="004B098E">
                <w:pPr>
                  <w:rPr>
                    <w:rFonts w:ascii="Open Sans" w:hAnsi="Open Sans" w:cs="Open Sans"/>
                    <w:b/>
                    <w:bCs/>
                  </w:rPr>
                </w:pPr>
              </w:p>
              <w:p w14:paraId="4986C0E8" w14:textId="03DA0EBD" w:rsidR="0061215A" w:rsidRPr="0091067E" w:rsidRDefault="0061215A" w:rsidP="004B098E">
                <w:pPr>
                  <w:rPr>
                    <w:rFonts w:ascii="Open Sans" w:hAnsi="Open Sans" w:cs="Open Sans"/>
                  </w:rPr>
                </w:pPr>
                <w:r w:rsidRPr="0091067E">
                  <w:rPr>
                    <w:rFonts w:ascii="Open Sans" w:hAnsi="Open Sans" w:cs="Open Sans"/>
                  </w:rPr>
                  <w:t>During this check-in, students will discuss and self-evaluate their practicum check list</w:t>
                </w:r>
                <w:r w:rsidRPr="0091067E">
                  <w:rPr>
                    <w:rStyle w:val="Add"/>
                    <w:rFonts w:ascii="Open Sans" w:hAnsi="Open Sans" w:cs="Open Sans"/>
                    <w:color w:val="auto"/>
                    <w:u w:val="none"/>
                  </w:rPr>
                  <w:t xml:space="preserve"> progress as well as any questions or problems they may have encountered. </w:t>
                </w:r>
                <w:r w:rsidRPr="0091067E">
                  <w:rPr>
                    <w:rFonts w:ascii="Open Sans" w:hAnsi="Open Sans" w:cs="Open Sans"/>
                  </w:rPr>
                  <w:t xml:space="preserve">Students will also describe how they have applied or will apply critical-thinking and problem-solving skills, and professional communications strategies. Students will use appropriate technology and materials to create and appropriately share product displays using the principles of design and in a brief presentation, implement aspects </w:t>
                </w:r>
                <w:r w:rsidRPr="0091067E">
                  <w:rPr>
                    <w:rFonts w:ascii="Open Sans" w:hAnsi="Open Sans" w:cs="Open Sans"/>
                  </w:rPr>
                  <w:lastRenderedPageBreak/>
                  <w:t xml:space="preserve">of the fashion buying process such as preparing a buying plan, completing purchase orders, and processing invoices. </w:t>
                </w:r>
              </w:p>
            </w:sdtContent>
          </w:sdt>
          <w:p w14:paraId="47E694E5" w14:textId="1FFF7CAC" w:rsidR="0061215A" w:rsidRPr="0091067E" w:rsidRDefault="0061215A" w:rsidP="5BD3E6A3">
            <w:pPr>
              <w:rPr>
                <w:rFonts w:ascii="Open Sans" w:hAnsi="Open Sans" w:cs="Open Sans"/>
                <w:b/>
              </w:rPr>
            </w:pPr>
          </w:p>
        </w:tc>
        <w:tc>
          <w:tcPr>
            <w:tcW w:w="9810" w:type="dxa"/>
            <w:shd w:val="clear" w:color="auto" w:fill="auto"/>
          </w:tcPr>
          <w:p w14:paraId="2FEEC788"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lastRenderedPageBreak/>
              <w:t>(1)</w:t>
            </w:r>
            <w:r w:rsidRPr="0091067E">
              <w:rPr>
                <w:rFonts w:ascii="Open Sans" w:hAnsi="Open Sans" w:cs="Open Sans"/>
              </w:rPr>
              <w:tab/>
              <w:t xml:space="preserve">The student demonstrates professional standards/employability skills as required by business and industry. The student is expected to: </w:t>
            </w:r>
          </w:p>
          <w:p w14:paraId="76696A5E" w14:textId="1610D485"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demonstrate use of personal information management, email, Internet, and industry programs for fashion, textiles, and apparel projects with increased fluency.</w:t>
            </w:r>
          </w:p>
          <w:p w14:paraId="4522A0AB" w14:textId="1EB5AC63" w:rsidR="0061215A" w:rsidRPr="0091067E" w:rsidRDefault="0061215A" w:rsidP="0061215A">
            <w:pPr>
              <w:pStyle w:val="PARAGRAPH1"/>
              <w:spacing w:before="0" w:after="0"/>
              <w:rPr>
                <w:rFonts w:ascii="Open Sans" w:hAnsi="Open Sans" w:cs="Open Sans"/>
              </w:rPr>
            </w:pPr>
            <w:r w:rsidRPr="0091067E">
              <w:rPr>
                <w:rFonts w:ascii="Open Sans" w:hAnsi="Open Sans" w:cs="Open Sans"/>
              </w:rPr>
              <w:t>(2)</w:t>
            </w:r>
            <w:r w:rsidRPr="0091067E">
              <w:rPr>
                <w:rFonts w:ascii="Open Sans" w:hAnsi="Open Sans" w:cs="Open Sans"/>
              </w:rPr>
              <w:tab/>
              <w:t xml:space="preserve">The student implements advanced professional communications strategies. The student is expected to: </w:t>
            </w:r>
          </w:p>
          <w:p w14:paraId="5C7A9829" w14:textId="206D3599"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demonstrate verbal and non-verbal communication consistently in a clear, concise, and effective manner; and</w:t>
            </w:r>
          </w:p>
          <w:p w14:paraId="662C4724" w14:textId="5CA4FDFC"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analyze, interpret, and effectively communicate information, data, and observations.</w:t>
            </w:r>
          </w:p>
          <w:p w14:paraId="561CE741" w14:textId="40B086B0" w:rsidR="0061215A" w:rsidRPr="0091067E" w:rsidRDefault="0061215A" w:rsidP="0061215A">
            <w:pPr>
              <w:pStyle w:val="PARAGRAPH1"/>
              <w:spacing w:before="0" w:after="0"/>
              <w:rPr>
                <w:rFonts w:ascii="Open Sans" w:hAnsi="Open Sans" w:cs="Open Sans"/>
              </w:rPr>
            </w:pPr>
            <w:r w:rsidRPr="0091067E">
              <w:rPr>
                <w:rFonts w:ascii="Open Sans" w:hAnsi="Open Sans" w:cs="Open Sans"/>
              </w:rPr>
              <w:lastRenderedPageBreak/>
              <w:t>(3)</w:t>
            </w:r>
            <w:r w:rsidRPr="0091067E">
              <w:rPr>
                <w:rFonts w:ascii="Open Sans" w:hAnsi="Open Sans" w:cs="Open Sans"/>
              </w:rPr>
              <w:tab/>
              <w:t xml:space="preserve">The student implements advanced problem-solving methods. The student is expected to employ critical-thinking skills with increased fluency both independently and in groups to solve problems and make decisions. </w:t>
            </w:r>
          </w:p>
          <w:p w14:paraId="5557C90A"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t>(6)</w:t>
            </w:r>
            <w:r w:rsidRPr="0091067E">
              <w:rPr>
                <w:rFonts w:ascii="Open Sans" w:hAnsi="Open Sans" w:cs="Open Sans"/>
              </w:rPr>
              <w:tab/>
              <w:t xml:space="preserve">The student participates in a fashion design experience. The student is expected to: </w:t>
            </w:r>
          </w:p>
          <w:p w14:paraId="5DBC1F4B" w14:textId="4811D09E"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D)</w:t>
            </w:r>
            <w:r w:rsidRPr="0091067E">
              <w:rPr>
                <w:rFonts w:ascii="Open Sans" w:hAnsi="Open Sans" w:cs="Open Sans"/>
              </w:rPr>
              <w:tab/>
              <w:t>create product displays using the principles of design; and</w:t>
            </w:r>
          </w:p>
          <w:p w14:paraId="4067EE7B" w14:textId="65A875BF"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E)</w:t>
            </w:r>
            <w:r w:rsidRPr="0091067E">
              <w:rPr>
                <w:rFonts w:ascii="Open Sans" w:hAnsi="Open Sans" w:cs="Open Sans"/>
              </w:rPr>
              <w:tab/>
              <w:t>implement aspects of the fashion buying process such as preparing a buying plan, completing purchase orders, and processing invoices.</w:t>
            </w:r>
          </w:p>
        </w:tc>
      </w:tr>
      <w:tr w:rsidR="0091067E" w:rsidRPr="0091067E" w14:paraId="4E83FAB4" w14:textId="77777777" w:rsidTr="0061215A">
        <w:trPr>
          <w:trHeight w:val="1169"/>
        </w:trPr>
        <w:tc>
          <w:tcPr>
            <w:tcW w:w="4680" w:type="dxa"/>
            <w:shd w:val="clear" w:color="auto" w:fill="auto"/>
          </w:tcPr>
          <w:p w14:paraId="56541804" w14:textId="4C4965F1" w:rsidR="0061215A" w:rsidRPr="0091067E" w:rsidRDefault="0061215A" w:rsidP="004B098E">
            <w:pPr>
              <w:rPr>
                <w:rFonts w:ascii="Open Sans" w:hAnsi="Open Sans" w:cs="Open Sans"/>
                <w:b/>
                <w:bCs/>
              </w:rPr>
            </w:pPr>
            <w:r w:rsidRPr="0091067E">
              <w:rPr>
                <w:rFonts w:ascii="Open Sans" w:hAnsi="Open Sans" w:cs="Open Sans"/>
                <w:b/>
                <w:bCs/>
              </w:rPr>
              <w:lastRenderedPageBreak/>
              <w:t>Section 5: Fashion Careers and Practicum Culminating Activities</w:t>
            </w:r>
          </w:p>
          <w:p w14:paraId="5BEFD89D" w14:textId="77777777" w:rsidR="0061215A" w:rsidRPr="0091067E" w:rsidRDefault="0061215A" w:rsidP="004B098E">
            <w:pPr>
              <w:rPr>
                <w:rFonts w:ascii="Open Sans" w:hAnsi="Open Sans" w:cs="Open Sans"/>
              </w:rPr>
            </w:pPr>
          </w:p>
          <w:p w14:paraId="1BD1FBA0" w14:textId="63E615B8" w:rsidR="0061215A" w:rsidRPr="0091067E" w:rsidRDefault="00B7381E" w:rsidP="00B84E70">
            <w:pPr>
              <w:rPr>
                <w:rFonts w:ascii="Open Sans" w:hAnsi="Open Sans" w:cs="Open Sans"/>
              </w:rPr>
            </w:pPr>
            <w:r w:rsidRPr="0091067E">
              <w:rPr>
                <w:rFonts w:ascii="Open Sans" w:hAnsi="Open Sans" w:cs="Open Sans"/>
              </w:rPr>
              <w:t xml:space="preserve">During their practicum experience, students </w:t>
            </w:r>
            <w:r w:rsidR="0061215A" w:rsidRPr="0091067E">
              <w:rPr>
                <w:rFonts w:ascii="Open Sans" w:hAnsi="Open Sans" w:cs="Open Sans"/>
              </w:rPr>
              <w:t xml:space="preserve">will use appropriate technology and/or assigned materials to review and self-evaluate skills, personal qualities, competencies, training, education, and/or preparation for licensure, certification, or other relevant credentials to prepare for employment. </w:t>
            </w:r>
          </w:p>
          <w:p w14:paraId="1E959379" w14:textId="77777777" w:rsidR="0061215A" w:rsidRPr="0091067E" w:rsidRDefault="0061215A" w:rsidP="00B84E70">
            <w:pPr>
              <w:rPr>
                <w:rFonts w:ascii="Open Sans" w:hAnsi="Open Sans" w:cs="Open Sans"/>
              </w:rPr>
            </w:pPr>
          </w:p>
          <w:p w14:paraId="45BD7E03" w14:textId="0A4D1BA1" w:rsidR="00B7381E" w:rsidRPr="0091067E" w:rsidRDefault="00B7381E" w:rsidP="00B7381E">
            <w:pPr>
              <w:rPr>
                <w:rFonts w:ascii="Open Sans" w:hAnsi="Open Sans" w:cs="Open Sans"/>
              </w:rPr>
            </w:pPr>
            <w:r w:rsidRPr="0091067E">
              <w:rPr>
                <w:rFonts w:ascii="Open Sans" w:hAnsi="Open Sans" w:cs="Open Sans"/>
              </w:rPr>
              <w:t xml:space="preserve">During their practicum experience, students </w:t>
            </w:r>
            <w:r w:rsidRPr="0091067E">
              <w:rPr>
                <w:rFonts w:ascii="Open Sans" w:hAnsi="Open Sans" w:cs="Open Sans"/>
                <w:bCs/>
              </w:rPr>
              <w:t>will</w:t>
            </w:r>
            <w:r w:rsidRPr="0091067E">
              <w:rPr>
                <w:rFonts w:ascii="Open Sans" w:hAnsi="Open Sans" w:cs="Open Sans"/>
              </w:rPr>
              <w:t xml:space="preserve"> also plan special fashion events such as fashion shows, trunk shows, retail shows, and/or educational events, </w:t>
            </w:r>
            <w:r w:rsidRPr="0091067E">
              <w:rPr>
                <w:rFonts w:ascii="Open Sans" w:hAnsi="Open Sans" w:cs="Open Sans"/>
                <w:bCs/>
              </w:rPr>
              <w:t xml:space="preserve">demonstrating </w:t>
            </w:r>
            <w:r w:rsidRPr="0091067E">
              <w:rPr>
                <w:rFonts w:ascii="Open Sans" w:hAnsi="Open Sans" w:cs="Open Sans"/>
              </w:rPr>
              <w:t>advanced professional communications strategies</w:t>
            </w:r>
            <w:r w:rsidRPr="0091067E">
              <w:rPr>
                <w:rFonts w:ascii="Open Sans" w:hAnsi="Open Sans" w:cs="Open Sans"/>
                <w:bCs/>
              </w:rPr>
              <w:t xml:space="preserve"> and public </w:t>
            </w:r>
            <w:r w:rsidRPr="0091067E">
              <w:rPr>
                <w:rFonts w:ascii="Open Sans" w:hAnsi="Open Sans" w:cs="Open Sans"/>
                <w:bCs/>
              </w:rPr>
              <w:lastRenderedPageBreak/>
              <w:t>relations skills as they effectively present their plans to their supervising instructor</w:t>
            </w:r>
            <w:r w:rsidRPr="0091067E">
              <w:rPr>
                <w:rFonts w:ascii="Open Sans" w:hAnsi="Open Sans" w:cs="Open Sans"/>
              </w:rPr>
              <w:t>.</w:t>
            </w:r>
          </w:p>
          <w:p w14:paraId="27FE6B16" w14:textId="77777777" w:rsidR="00B7381E" w:rsidRPr="0091067E" w:rsidRDefault="00B7381E" w:rsidP="00B7381E">
            <w:pPr>
              <w:rPr>
                <w:rFonts w:ascii="Open Sans" w:hAnsi="Open Sans" w:cs="Open Sans"/>
              </w:rPr>
            </w:pPr>
          </w:p>
          <w:p w14:paraId="0AC5D4B1" w14:textId="375E670E" w:rsidR="0061215A" w:rsidRPr="0091067E" w:rsidRDefault="0061215A" w:rsidP="00B7381E">
            <w:pPr>
              <w:rPr>
                <w:rFonts w:ascii="Open Sans" w:hAnsi="Open Sans" w:cs="Open Sans"/>
              </w:rPr>
            </w:pPr>
            <w:r w:rsidRPr="0091067E">
              <w:rPr>
                <w:rFonts w:ascii="Open Sans" w:hAnsi="Open Sans" w:cs="Open Sans"/>
                <w:bCs/>
              </w:rPr>
              <w:t xml:space="preserve">As a culminating project for the practicum, students will successfully prepare and present a self-evaluation of their </w:t>
            </w:r>
            <w:r w:rsidRPr="0091067E">
              <w:rPr>
                <w:rFonts w:ascii="Open Sans" w:hAnsi="Open Sans" w:cs="Open Sans"/>
              </w:rPr>
              <w:t>practicum experience. Students’ final projects will meet course standards and requirements as well as all TEKS-related requirements and criteria, and will explain how students have developed advanced technical knowledge and growth in technical skill competencies, and include a self-evaluation of strengths and weaknesses in technical skill proficiency as well as representative work samples. Students will demonstrate professional standards and appropriate professional communication strategies as they present their practicum experience evaluations.</w:t>
            </w:r>
          </w:p>
        </w:tc>
        <w:tc>
          <w:tcPr>
            <w:tcW w:w="9810" w:type="dxa"/>
            <w:shd w:val="clear" w:color="auto" w:fill="auto"/>
          </w:tcPr>
          <w:p w14:paraId="12EF931A"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lastRenderedPageBreak/>
              <w:t>(1)</w:t>
            </w:r>
            <w:r w:rsidRPr="0091067E">
              <w:rPr>
                <w:rFonts w:ascii="Open Sans" w:hAnsi="Open Sans" w:cs="Open Sans"/>
              </w:rPr>
              <w:tab/>
              <w:t xml:space="preserve">The student demonstrates professional standards/employability skills as required by business and industry. The student is expected to: </w:t>
            </w:r>
          </w:p>
          <w:p w14:paraId="0BEB13A1"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participate in a paid or unpaid, laboratory- or work-based application of previously studied knowledge and skills related to fashion design;</w:t>
            </w:r>
          </w:p>
          <w:p w14:paraId="545CD065" w14:textId="11ADAD08"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participate in training, education, or preparation for licensure, certification, or other relevant credentials to prepare for employment; and</w:t>
            </w:r>
          </w:p>
          <w:p w14:paraId="07B3826B" w14:textId="774D9522"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demonstrate professional standards and personal qualities needed to be employable such as self-discipline, self-worth, positive attitude, integrity, and commitment with increased fluency.</w:t>
            </w:r>
          </w:p>
          <w:p w14:paraId="6BF2095A" w14:textId="77777777" w:rsidR="0061215A" w:rsidRPr="0091067E" w:rsidRDefault="0061215A" w:rsidP="0061215A">
            <w:pPr>
              <w:pStyle w:val="PARAGRAPH1"/>
              <w:spacing w:before="0" w:after="0"/>
              <w:rPr>
                <w:rFonts w:ascii="Open Sans" w:hAnsi="Open Sans" w:cs="Open Sans"/>
              </w:rPr>
            </w:pPr>
            <w:r w:rsidRPr="0091067E">
              <w:rPr>
                <w:rFonts w:ascii="Open Sans" w:hAnsi="Open Sans" w:cs="Open Sans"/>
              </w:rPr>
              <w:t>(2)</w:t>
            </w:r>
            <w:r w:rsidRPr="0091067E">
              <w:rPr>
                <w:rFonts w:ascii="Open Sans" w:hAnsi="Open Sans" w:cs="Open Sans"/>
              </w:rPr>
              <w:tab/>
              <w:t xml:space="preserve">The student implements advanced professional communications strategies. The student is expected to: </w:t>
            </w:r>
          </w:p>
          <w:p w14:paraId="3F5DB89B"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demonstrate verbal and non-verbal communication consistently in a clear, concise, and effective manner;</w:t>
            </w:r>
          </w:p>
          <w:p w14:paraId="097FF657" w14:textId="7CA330F6"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B)</w:t>
            </w:r>
            <w:r w:rsidRPr="0091067E">
              <w:rPr>
                <w:rFonts w:ascii="Open Sans" w:hAnsi="Open Sans" w:cs="Open Sans"/>
              </w:rPr>
              <w:tab/>
              <w:t>analyze, interpret, and effectively communicate information, data, and observations; and</w:t>
            </w:r>
          </w:p>
          <w:p w14:paraId="220723EC" w14:textId="77DC6888" w:rsidR="0061215A" w:rsidRPr="0091067E" w:rsidRDefault="0061215A" w:rsidP="0061215A">
            <w:pPr>
              <w:pStyle w:val="SUBPARAGRAPHA"/>
              <w:spacing w:before="0" w:after="0"/>
              <w:rPr>
                <w:rFonts w:ascii="Open Sans" w:hAnsi="Open Sans" w:cs="Open Sans"/>
              </w:rPr>
            </w:pPr>
            <w:r w:rsidRPr="0091067E">
              <w:rPr>
                <w:rFonts w:ascii="Open Sans" w:hAnsi="Open Sans" w:cs="Open Sans"/>
              </w:rPr>
              <w:lastRenderedPageBreak/>
              <w:t>(E)</w:t>
            </w:r>
            <w:r w:rsidRPr="0091067E">
              <w:rPr>
                <w:rFonts w:ascii="Open Sans" w:hAnsi="Open Sans" w:cs="Open Sans"/>
              </w:rPr>
              <w:tab/>
              <w:t xml:space="preserve">exhibit public relations skills to maintain internal and external customer/client satisfaction. </w:t>
            </w:r>
          </w:p>
          <w:p w14:paraId="33C8F286" w14:textId="20317237" w:rsidR="0061215A" w:rsidRPr="0091067E" w:rsidRDefault="0061215A" w:rsidP="0061215A">
            <w:pPr>
              <w:pStyle w:val="PARAGRAPH1"/>
              <w:spacing w:before="0" w:after="0"/>
              <w:rPr>
                <w:rFonts w:ascii="Open Sans" w:hAnsi="Open Sans" w:cs="Open Sans"/>
              </w:rPr>
            </w:pPr>
            <w:r w:rsidRPr="0091067E">
              <w:rPr>
                <w:rFonts w:ascii="Open Sans" w:hAnsi="Open Sans" w:cs="Open Sans"/>
              </w:rPr>
              <w:t>(6)</w:t>
            </w:r>
            <w:r w:rsidRPr="0091067E">
              <w:rPr>
                <w:rFonts w:ascii="Open Sans" w:hAnsi="Open Sans" w:cs="Open Sans"/>
              </w:rPr>
              <w:tab/>
              <w:t xml:space="preserve">The student participates in a fashion design experience. The student is expected to: </w:t>
            </w:r>
          </w:p>
          <w:p w14:paraId="3F0CBD52"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A)</w:t>
            </w:r>
            <w:r w:rsidRPr="0091067E">
              <w:rPr>
                <w:rFonts w:ascii="Open Sans" w:hAnsi="Open Sans" w:cs="Open Sans"/>
              </w:rPr>
              <w:tab/>
              <w:t xml:space="preserve">conduct, document, and evaluate learning activities in a supervised fashion design experience; </w:t>
            </w:r>
          </w:p>
          <w:p w14:paraId="192797FE" w14:textId="318DCD99"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C)</w:t>
            </w:r>
            <w:r w:rsidRPr="0091067E">
              <w:rPr>
                <w:rFonts w:ascii="Open Sans" w:hAnsi="Open Sans" w:cs="Open Sans"/>
              </w:rPr>
              <w:tab/>
              <w:t xml:space="preserve">plan special fashion events such as fashion shows, trunk shows, retail shows, and educational events; </w:t>
            </w:r>
          </w:p>
          <w:p w14:paraId="71A73518" w14:textId="7B4C4A6B"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F)</w:t>
            </w:r>
            <w:r w:rsidRPr="0091067E">
              <w:rPr>
                <w:rFonts w:ascii="Open Sans" w:hAnsi="Open Sans" w:cs="Open Sans"/>
              </w:rPr>
              <w:tab/>
              <w:t>demonstrate growth of technical skill competencies;</w:t>
            </w:r>
          </w:p>
          <w:p w14:paraId="36ACC52B" w14:textId="77777777"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G)</w:t>
            </w:r>
            <w:r w:rsidRPr="0091067E">
              <w:rPr>
                <w:rFonts w:ascii="Open Sans" w:hAnsi="Open Sans" w:cs="Open Sans"/>
              </w:rPr>
              <w:tab/>
              <w:t>evaluate strengths and weaknesses in technical skill proficiency; and</w:t>
            </w:r>
          </w:p>
          <w:p w14:paraId="4F670193" w14:textId="1D14C862" w:rsidR="0061215A" w:rsidRPr="0091067E" w:rsidRDefault="0061215A" w:rsidP="0061215A">
            <w:pPr>
              <w:pStyle w:val="SUBPARAGRAPHA"/>
              <w:spacing w:before="0" w:after="0"/>
              <w:rPr>
                <w:rFonts w:ascii="Open Sans" w:hAnsi="Open Sans" w:cs="Open Sans"/>
              </w:rPr>
            </w:pPr>
            <w:r w:rsidRPr="0091067E">
              <w:rPr>
                <w:rFonts w:ascii="Open Sans" w:hAnsi="Open Sans" w:cs="Open Sans"/>
              </w:rPr>
              <w:t>(H)</w:t>
            </w:r>
            <w:r w:rsidRPr="0091067E">
              <w:rPr>
                <w:rFonts w:ascii="Open Sans" w:hAnsi="Open Sans" w:cs="Open Sans"/>
              </w:rPr>
              <w:tab/>
              <w:t>collect representative work samples.</w:t>
            </w:r>
          </w:p>
        </w:tc>
      </w:tr>
    </w:tbl>
    <w:p w14:paraId="4A8D957A" w14:textId="078C2F2F" w:rsidR="004C7226" w:rsidRPr="0091067E" w:rsidRDefault="004C7226">
      <w:pPr>
        <w:rPr>
          <w:rFonts w:ascii="Open Sans" w:hAnsi="Open Sans" w:cs="Open Sans"/>
        </w:rPr>
      </w:pPr>
    </w:p>
    <w:sectPr w:rsidR="004C7226" w:rsidRPr="0091067E" w:rsidSect="00022991">
      <w:headerReference w:type="default" r:id="rId10"/>
      <w:footerReference w:type="default" r:id="rId1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A4F41" w14:textId="77777777" w:rsidR="00D53399" w:rsidRDefault="00D53399">
      <w:pPr>
        <w:spacing w:after="0" w:line="240" w:lineRule="auto"/>
      </w:pPr>
      <w:r>
        <w:separator/>
      </w:r>
    </w:p>
  </w:endnote>
  <w:endnote w:type="continuationSeparator" w:id="0">
    <w:p w14:paraId="190DD14E" w14:textId="77777777" w:rsidR="00D53399" w:rsidRDefault="00D53399">
      <w:pPr>
        <w:spacing w:after="0" w:line="240" w:lineRule="auto"/>
      </w:pPr>
      <w:r>
        <w:continuationSeparator/>
      </w:r>
    </w:p>
  </w:endnote>
  <w:endnote w:type="continuationNotice" w:id="1">
    <w:p w14:paraId="6235F255" w14:textId="77777777" w:rsidR="00D53399" w:rsidRDefault="00D533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1966001591"/>
      <w:docPartObj>
        <w:docPartGallery w:val="Page Numbers (Bottom of Page)"/>
        <w:docPartUnique/>
      </w:docPartObj>
    </w:sdtPr>
    <w:sdtEndPr/>
    <w:sdtContent>
      <w:sdt>
        <w:sdtPr>
          <w:rPr>
            <w:sz w:val="24"/>
            <w:szCs w:val="24"/>
          </w:rPr>
          <w:id w:val="1728636285"/>
          <w:docPartObj>
            <w:docPartGallery w:val="Page Numbers (Top of Page)"/>
            <w:docPartUnique/>
          </w:docPartObj>
        </w:sdtPr>
        <w:sdtEndPr/>
        <w:sdtContent>
          <w:p w14:paraId="5BA35131" w14:textId="77777777" w:rsidR="00210805" w:rsidRDefault="5591F691" w:rsidP="00210805">
            <w:pPr>
              <w:pStyle w:val="Footer"/>
              <w:jc w:val="center"/>
              <w:rPr>
                <w:b/>
                <w:bCs/>
                <w:noProof/>
                <w:sz w:val="24"/>
                <w:szCs w:val="24"/>
              </w:rPr>
            </w:pPr>
            <w:r w:rsidRPr="00210805">
              <w:rPr>
                <w:b/>
                <w:bCs/>
                <w:noProof/>
                <w:sz w:val="24"/>
                <w:szCs w:val="24"/>
              </w:rPr>
              <w:fldChar w:fldCharType="begin"/>
            </w:r>
            <w:r w:rsidRPr="00210805">
              <w:rPr>
                <w:b/>
                <w:bCs/>
                <w:noProof/>
                <w:sz w:val="24"/>
                <w:szCs w:val="24"/>
              </w:rPr>
              <w:instrText xml:space="preserve"> PAGE </w:instrText>
            </w:r>
            <w:r w:rsidRPr="00210805">
              <w:rPr>
                <w:b/>
                <w:bCs/>
                <w:noProof/>
                <w:sz w:val="24"/>
                <w:szCs w:val="24"/>
              </w:rPr>
              <w:fldChar w:fldCharType="separate"/>
            </w:r>
            <w:r w:rsidR="0091067E" w:rsidRPr="00210805">
              <w:rPr>
                <w:b/>
                <w:bCs/>
                <w:noProof/>
                <w:sz w:val="24"/>
                <w:szCs w:val="24"/>
              </w:rPr>
              <w:t>1</w:t>
            </w:r>
            <w:r w:rsidRPr="00210805">
              <w:rPr>
                <w:b/>
                <w:bCs/>
                <w:noProof/>
                <w:sz w:val="24"/>
                <w:szCs w:val="24"/>
              </w:rPr>
              <w:fldChar w:fldCharType="end"/>
            </w:r>
            <w:r w:rsidR="7017763D" w:rsidRPr="00210805">
              <w:rPr>
                <w:sz w:val="24"/>
                <w:szCs w:val="24"/>
              </w:rPr>
              <w:t xml:space="preserve"> of </w:t>
            </w:r>
            <w:r w:rsidRPr="00210805">
              <w:rPr>
                <w:b/>
                <w:bCs/>
                <w:noProof/>
                <w:sz w:val="24"/>
                <w:szCs w:val="24"/>
              </w:rPr>
              <w:fldChar w:fldCharType="begin"/>
            </w:r>
            <w:r w:rsidRPr="00210805">
              <w:rPr>
                <w:b/>
                <w:bCs/>
                <w:noProof/>
                <w:sz w:val="24"/>
                <w:szCs w:val="24"/>
              </w:rPr>
              <w:instrText xml:space="preserve"> NUMPAGES  </w:instrText>
            </w:r>
            <w:r w:rsidRPr="00210805">
              <w:rPr>
                <w:b/>
                <w:bCs/>
                <w:noProof/>
                <w:sz w:val="24"/>
                <w:szCs w:val="24"/>
              </w:rPr>
              <w:fldChar w:fldCharType="separate"/>
            </w:r>
            <w:r w:rsidR="0091067E" w:rsidRPr="00210805">
              <w:rPr>
                <w:b/>
                <w:bCs/>
                <w:noProof/>
                <w:sz w:val="24"/>
                <w:szCs w:val="24"/>
              </w:rPr>
              <w:t>14</w:t>
            </w:r>
            <w:r w:rsidRPr="00210805">
              <w:rPr>
                <w:b/>
                <w:bCs/>
                <w:noProof/>
                <w:sz w:val="24"/>
                <w:szCs w:val="24"/>
              </w:rPr>
              <w:fldChar w:fldCharType="end"/>
            </w:r>
          </w:p>
          <w:p w14:paraId="687CFEFC" w14:textId="4B892560" w:rsidR="00563FB4" w:rsidRPr="00210805" w:rsidRDefault="00210805" w:rsidP="00561719">
            <w:pPr>
              <w:pStyle w:val="Footer"/>
              <w:rPr>
                <w:sz w:val="24"/>
                <w:szCs w:val="24"/>
                <w:vertAlign w:val="subscript"/>
              </w:rPr>
            </w:pPr>
            <w:r w:rsidRPr="00210805">
              <w:rPr>
                <w:sz w:val="24"/>
                <w:szCs w:val="24"/>
                <w:vertAlign w:val="subscript"/>
              </w:rPr>
              <w:t>Copyright © Texas Education Agency 201</w:t>
            </w:r>
            <w:r>
              <w:rPr>
                <w:sz w:val="24"/>
                <w:szCs w:val="24"/>
                <w:vertAlign w:val="subscript"/>
              </w:rPr>
              <w:t>8</w:t>
            </w:r>
            <w:r w:rsidRPr="00210805">
              <w:rPr>
                <w:sz w:val="24"/>
                <w:szCs w:val="24"/>
                <w:vertAlign w:val="subscript"/>
              </w:rPr>
              <w:t>. All rights reserved</w:t>
            </w:r>
            <w:r>
              <w:rPr>
                <w:sz w:val="24"/>
                <w:szCs w:val="24"/>
                <w:vertAlign w:val="subscript"/>
              </w:rPr>
              <w:t>.</w:t>
            </w:r>
            <w:r>
              <w:rPr>
                <w:sz w:val="24"/>
                <w:szCs w:val="24"/>
                <w:vertAlign w:val="subscript"/>
              </w:rPr>
              <w:br/>
              <w:t>Revised 6/21/2018</w:t>
            </w:r>
          </w:p>
        </w:sdtContent>
      </w:sdt>
    </w:sdtContent>
  </w:sdt>
  <w:p w14:paraId="0F2C62B8" w14:textId="77777777" w:rsidR="005C2850" w:rsidRPr="005C2850" w:rsidRDefault="00C34D84" w:rsidP="00ED6CC9">
    <w:pPr>
      <w:pStyle w:val="Footer"/>
      <w:jc w:val="right"/>
      <w:rPr>
        <w:sz w:val="18"/>
        <w:szCs w:val="18"/>
      </w:rPr>
    </w:pPr>
    <w:r>
      <w:rPr>
        <w:noProof/>
        <w:sz w:val="18"/>
        <w:szCs w:val="18"/>
      </w:rPr>
      <w:drawing>
        <wp:inline distT="0" distB="0" distL="0" distR="0" wp14:anchorId="556574DA" wp14:editId="7D87458F">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B7060" w14:textId="77777777" w:rsidR="00D53399" w:rsidRDefault="00D53399">
      <w:pPr>
        <w:spacing w:after="0" w:line="240" w:lineRule="auto"/>
      </w:pPr>
      <w:r>
        <w:separator/>
      </w:r>
    </w:p>
  </w:footnote>
  <w:footnote w:type="continuationSeparator" w:id="0">
    <w:p w14:paraId="4831C112" w14:textId="77777777" w:rsidR="00D53399" w:rsidRDefault="00D53399">
      <w:pPr>
        <w:spacing w:after="0" w:line="240" w:lineRule="auto"/>
      </w:pPr>
      <w:r>
        <w:continuationSeparator/>
      </w:r>
    </w:p>
  </w:footnote>
  <w:footnote w:type="continuationNotice" w:id="1">
    <w:p w14:paraId="27E8C1FB" w14:textId="77777777" w:rsidR="00D53399" w:rsidRDefault="00D533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3503C" w14:textId="7C6A9D30" w:rsidR="00563FB4" w:rsidRDefault="00144A95" w:rsidP="00ED6CC9">
    <w:pPr>
      <w:pStyle w:val="Header"/>
    </w:pPr>
    <w:r>
      <w:rPr>
        <w:noProof/>
      </w:rPr>
      <w:drawing>
        <wp:inline distT="0" distB="0" distL="0" distR="0" wp14:anchorId="2EA96713" wp14:editId="0583987D">
          <wp:extent cx="1226635" cy="589965"/>
          <wp:effectExtent l="0" t="0" r="0" b="63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3_AAVTC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8573" cy="600516"/>
                  </a:xfrm>
                  <a:prstGeom prst="rect">
                    <a:avLst/>
                  </a:prstGeom>
                  <a:noFill/>
                  <a:ln>
                    <a:noFill/>
                  </a:ln>
                </pic:spPr>
              </pic:pic>
            </a:graphicData>
          </a:graphic>
        </wp:inline>
      </w:drawing>
    </w:r>
    <w:r w:rsidR="00C34D8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NwRCI1MgbWGgpKMUnFpcnJmfB1JgVAsAtux4USwAAAA="/>
  </w:docVars>
  <w:rsids>
    <w:rsidRoot w:val="00022991"/>
    <w:rsid w:val="00022991"/>
    <w:rsid w:val="00066804"/>
    <w:rsid w:val="00084AB7"/>
    <w:rsid w:val="00095F70"/>
    <w:rsid w:val="00096F62"/>
    <w:rsid w:val="000F4F2C"/>
    <w:rsid w:val="00144A95"/>
    <w:rsid w:val="00156188"/>
    <w:rsid w:val="00181C01"/>
    <w:rsid w:val="00210805"/>
    <w:rsid w:val="00214441"/>
    <w:rsid w:val="00232BD6"/>
    <w:rsid w:val="00244619"/>
    <w:rsid w:val="002C78FD"/>
    <w:rsid w:val="00301FAC"/>
    <w:rsid w:val="00306FC5"/>
    <w:rsid w:val="0033593B"/>
    <w:rsid w:val="003B4808"/>
    <w:rsid w:val="003D49FF"/>
    <w:rsid w:val="003F7D82"/>
    <w:rsid w:val="0040272D"/>
    <w:rsid w:val="00431142"/>
    <w:rsid w:val="004356E7"/>
    <w:rsid w:val="004540C5"/>
    <w:rsid w:val="004614EC"/>
    <w:rsid w:val="004836F2"/>
    <w:rsid w:val="004B098E"/>
    <w:rsid w:val="004C7226"/>
    <w:rsid w:val="00525189"/>
    <w:rsid w:val="00526D01"/>
    <w:rsid w:val="00526F9C"/>
    <w:rsid w:val="00561719"/>
    <w:rsid w:val="00571BB0"/>
    <w:rsid w:val="0057779F"/>
    <w:rsid w:val="005D6AC0"/>
    <w:rsid w:val="0061215A"/>
    <w:rsid w:val="006478A0"/>
    <w:rsid w:val="00695892"/>
    <w:rsid w:val="006C593E"/>
    <w:rsid w:val="00726E8C"/>
    <w:rsid w:val="00753A76"/>
    <w:rsid w:val="00783567"/>
    <w:rsid w:val="007D78C2"/>
    <w:rsid w:val="0080446E"/>
    <w:rsid w:val="00814627"/>
    <w:rsid w:val="00862848"/>
    <w:rsid w:val="0091067E"/>
    <w:rsid w:val="00917AD5"/>
    <w:rsid w:val="009333F3"/>
    <w:rsid w:val="009454E1"/>
    <w:rsid w:val="00963DD6"/>
    <w:rsid w:val="009850D1"/>
    <w:rsid w:val="00987A88"/>
    <w:rsid w:val="009A02FB"/>
    <w:rsid w:val="009C431B"/>
    <w:rsid w:val="00A26FE6"/>
    <w:rsid w:val="00A930C5"/>
    <w:rsid w:val="00AA0484"/>
    <w:rsid w:val="00AA7E86"/>
    <w:rsid w:val="00AD2CEF"/>
    <w:rsid w:val="00AE0813"/>
    <w:rsid w:val="00B0290F"/>
    <w:rsid w:val="00B211AB"/>
    <w:rsid w:val="00B2575C"/>
    <w:rsid w:val="00B325B5"/>
    <w:rsid w:val="00B7256E"/>
    <w:rsid w:val="00B7381E"/>
    <w:rsid w:val="00B7673C"/>
    <w:rsid w:val="00B84E70"/>
    <w:rsid w:val="00C00F09"/>
    <w:rsid w:val="00C039E4"/>
    <w:rsid w:val="00C27B8C"/>
    <w:rsid w:val="00C34D84"/>
    <w:rsid w:val="00C47755"/>
    <w:rsid w:val="00C5061A"/>
    <w:rsid w:val="00C5782C"/>
    <w:rsid w:val="00CD0521"/>
    <w:rsid w:val="00D53399"/>
    <w:rsid w:val="00D85BDA"/>
    <w:rsid w:val="00E52870"/>
    <w:rsid w:val="00E86549"/>
    <w:rsid w:val="00EC7791"/>
    <w:rsid w:val="00EE4B70"/>
    <w:rsid w:val="00F048A1"/>
    <w:rsid w:val="00F44BA5"/>
    <w:rsid w:val="00F74220"/>
    <w:rsid w:val="00F9546D"/>
    <w:rsid w:val="00FA627D"/>
    <w:rsid w:val="00FD261F"/>
    <w:rsid w:val="00FE4A83"/>
    <w:rsid w:val="1663782C"/>
    <w:rsid w:val="45604D29"/>
    <w:rsid w:val="5591F691"/>
    <w:rsid w:val="593B6605"/>
    <w:rsid w:val="5BD3E6A3"/>
    <w:rsid w:val="701776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04AEF"/>
  <w15:chartTrackingRefBased/>
  <w15:docId w15:val="{D2909994-9CC7-4B4D-989D-66577692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991"/>
  </w:style>
  <w:style w:type="paragraph" w:styleId="Heading1">
    <w:name w:val="heading 1"/>
    <w:basedOn w:val="Normal"/>
    <w:next w:val="Normal"/>
    <w:link w:val="Heading1Char"/>
    <w:uiPriority w:val="9"/>
    <w:qFormat/>
    <w:rsid w:val="00022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ind w:left="720"/>
      <w:contextualSpacing/>
    </w:pPr>
  </w:style>
  <w:style w:type="paragraph" w:styleId="Header">
    <w:name w:val="header"/>
    <w:basedOn w:val="Normal"/>
    <w:link w:val="HeaderChar"/>
    <w:uiPriority w:val="99"/>
    <w:unhideWhenUsed/>
    <w:rsid w:val="00022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styleId="GridTable1Light-Accent1">
    <w:name w:val="Grid Table 1 Light Accent 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dd">
    <w:name w:val="Add"/>
    <w:uiPriority w:val="1"/>
    <w:qFormat/>
    <w:rsid w:val="004B098E"/>
    <w:rPr>
      <w:rFonts w:ascii="Times New Roman" w:hAnsi="Times New Roman" w:cs="Times New Roman"/>
      <w:color w:val="00B050"/>
      <w:u w:val="single"/>
    </w:rPr>
  </w:style>
  <w:style w:type="paragraph" w:styleId="BodyText">
    <w:name w:val="Body Text"/>
    <w:basedOn w:val="Normal"/>
    <w:link w:val="BodyTextChar"/>
    <w:uiPriority w:val="1"/>
    <w:qFormat/>
    <w:rsid w:val="00EC7791"/>
    <w:pPr>
      <w:widowControl w:val="0"/>
      <w:autoSpaceDE w:val="0"/>
      <w:autoSpaceDN w:val="0"/>
      <w:spacing w:after="0" w:line="240" w:lineRule="auto"/>
      <w:ind w:left="116"/>
    </w:pPr>
    <w:rPr>
      <w:rFonts w:ascii="Arial" w:eastAsia="Arial" w:hAnsi="Arial" w:cs="Arial"/>
      <w:sz w:val="24"/>
      <w:szCs w:val="24"/>
    </w:rPr>
  </w:style>
  <w:style w:type="character" w:customStyle="1" w:styleId="BodyTextChar">
    <w:name w:val="Body Text Char"/>
    <w:basedOn w:val="DefaultParagraphFont"/>
    <w:link w:val="BodyText"/>
    <w:uiPriority w:val="1"/>
    <w:rsid w:val="00EC7791"/>
    <w:rPr>
      <w:rFonts w:ascii="Arial" w:eastAsia="Arial" w:hAnsi="Arial" w:cs="Arial"/>
      <w:sz w:val="24"/>
      <w:szCs w:val="24"/>
    </w:rPr>
  </w:style>
  <w:style w:type="table" w:customStyle="1" w:styleId="TableGrid1">
    <w:name w:val="Table Grid1"/>
    <w:basedOn w:val="TableNormal"/>
    <w:next w:val="TableGrid"/>
    <w:uiPriority w:val="39"/>
    <w:rsid w:val="006121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01429">
      <w:bodyDiv w:val="1"/>
      <w:marLeft w:val="0"/>
      <w:marRight w:val="0"/>
      <w:marTop w:val="0"/>
      <w:marBottom w:val="0"/>
      <w:divBdr>
        <w:top w:val="none" w:sz="0" w:space="0" w:color="auto"/>
        <w:left w:val="none" w:sz="0" w:space="0" w:color="auto"/>
        <w:bottom w:val="none" w:sz="0" w:space="0" w:color="auto"/>
        <w:right w:val="none" w:sz="0" w:space="0" w:color="auto"/>
      </w:divBdr>
    </w:div>
    <w:div w:id="216623688">
      <w:bodyDiv w:val="1"/>
      <w:marLeft w:val="0"/>
      <w:marRight w:val="0"/>
      <w:marTop w:val="0"/>
      <w:marBottom w:val="0"/>
      <w:divBdr>
        <w:top w:val="none" w:sz="0" w:space="0" w:color="auto"/>
        <w:left w:val="none" w:sz="0" w:space="0" w:color="auto"/>
        <w:bottom w:val="none" w:sz="0" w:space="0" w:color="auto"/>
        <w:right w:val="none" w:sz="0" w:space="0" w:color="auto"/>
      </w:divBdr>
    </w:div>
    <w:div w:id="419986075">
      <w:bodyDiv w:val="1"/>
      <w:marLeft w:val="0"/>
      <w:marRight w:val="0"/>
      <w:marTop w:val="0"/>
      <w:marBottom w:val="0"/>
      <w:divBdr>
        <w:top w:val="none" w:sz="0" w:space="0" w:color="auto"/>
        <w:left w:val="none" w:sz="0" w:space="0" w:color="auto"/>
        <w:bottom w:val="none" w:sz="0" w:space="0" w:color="auto"/>
        <w:right w:val="none" w:sz="0" w:space="0" w:color="auto"/>
      </w:divBdr>
    </w:div>
    <w:div w:id="1816677659">
      <w:bodyDiv w:val="1"/>
      <w:marLeft w:val="0"/>
      <w:marRight w:val="0"/>
      <w:marTop w:val="0"/>
      <w:marBottom w:val="0"/>
      <w:divBdr>
        <w:top w:val="none" w:sz="0" w:space="0" w:color="auto"/>
        <w:left w:val="none" w:sz="0" w:space="0" w:color="auto"/>
        <w:bottom w:val="none" w:sz="0" w:space="0" w:color="auto"/>
        <w:right w:val="none" w:sz="0" w:space="0" w:color="auto"/>
      </w:divBdr>
    </w:div>
    <w:div w:id="208745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889892998E274EB9BAD9CAB6EAB3D07D"/>
        <w:category>
          <w:name w:val="General"/>
          <w:gallery w:val="placeholder"/>
        </w:category>
        <w:types>
          <w:type w:val="bbPlcHdr"/>
        </w:types>
        <w:behaviors>
          <w:behavior w:val="content"/>
        </w:behaviors>
        <w:guid w:val="{585C8B50-4C73-4E07-A97B-2D268F197750}"/>
      </w:docPartPr>
      <w:docPartBody>
        <w:p w:rsidR="00C315F8" w:rsidRDefault="00951FC8" w:rsidP="00951FC8">
          <w:pPr>
            <w:pStyle w:val="889892998E274EB9BAD9CAB6EAB3D07D"/>
          </w:pPr>
          <w:r w:rsidRPr="0082333A">
            <w:rPr>
              <w:rStyle w:val="PlaceholderText"/>
            </w:rPr>
            <w:t>Choose a building block.</w:t>
          </w:r>
        </w:p>
      </w:docPartBody>
    </w:docPart>
    <w:docPart>
      <w:docPartPr>
        <w:name w:val="2F18416F61FF4A0AA7B99FE87E9FD537"/>
        <w:category>
          <w:name w:val="General"/>
          <w:gallery w:val="placeholder"/>
        </w:category>
        <w:types>
          <w:type w:val="bbPlcHdr"/>
        </w:types>
        <w:behaviors>
          <w:behavior w:val="content"/>
        </w:behaviors>
        <w:guid w:val="{6185F5E6-509B-4FBD-BC08-6A158B089AB2}"/>
      </w:docPartPr>
      <w:docPartBody>
        <w:p w:rsidR="00C315F8" w:rsidRDefault="00951FC8" w:rsidP="00951FC8">
          <w:pPr>
            <w:pStyle w:val="2F18416F61FF4A0AA7B99FE87E9FD537"/>
          </w:pPr>
          <w:r w:rsidRPr="0082333A">
            <w:rPr>
              <w:rStyle w:val="PlaceholderText"/>
            </w:rPr>
            <w:t>Choose a building block.</w:t>
          </w:r>
        </w:p>
      </w:docPartBody>
    </w:docPart>
    <w:docPart>
      <w:docPartPr>
        <w:name w:val="F35327944D9C47C0B587F6F4551EB7F8"/>
        <w:category>
          <w:name w:val="General"/>
          <w:gallery w:val="placeholder"/>
        </w:category>
        <w:types>
          <w:type w:val="bbPlcHdr"/>
        </w:types>
        <w:behaviors>
          <w:behavior w:val="content"/>
        </w:behaviors>
        <w:guid w:val="{92B5A5B1-1B24-415D-8EA7-9055EBD8C794}"/>
      </w:docPartPr>
      <w:docPartBody>
        <w:p w:rsidR="00C315F8" w:rsidRDefault="00951FC8" w:rsidP="00951FC8">
          <w:pPr>
            <w:pStyle w:val="F35327944D9C47C0B587F6F4551EB7F8"/>
          </w:pPr>
          <w:r w:rsidRPr="0082333A">
            <w:rPr>
              <w:rStyle w:val="PlaceholderText"/>
            </w:rPr>
            <w:t>Choose a building block.</w:t>
          </w:r>
        </w:p>
      </w:docPartBody>
    </w:docPart>
    <w:docPart>
      <w:docPartPr>
        <w:name w:val="C369EC950827416BBB1DE75661DA270B"/>
        <w:category>
          <w:name w:val="General"/>
          <w:gallery w:val="placeholder"/>
        </w:category>
        <w:types>
          <w:type w:val="bbPlcHdr"/>
        </w:types>
        <w:behaviors>
          <w:behavior w:val="content"/>
        </w:behaviors>
        <w:guid w:val="{233C5EC0-C193-4B64-885B-B58EF3092127}"/>
      </w:docPartPr>
      <w:docPartBody>
        <w:p w:rsidR="00C315F8" w:rsidRDefault="00951FC8" w:rsidP="00951FC8">
          <w:pPr>
            <w:pStyle w:val="C369EC950827416BBB1DE75661DA270B"/>
          </w:pPr>
          <w:r w:rsidRPr="0082333A">
            <w:rPr>
              <w:rStyle w:val="PlaceholderText"/>
            </w:rPr>
            <w:t>Click or tap here to enter text.</w:t>
          </w:r>
        </w:p>
      </w:docPartBody>
    </w:docPart>
    <w:docPart>
      <w:docPartPr>
        <w:name w:val="FFFE5087367E4E8890178A93968182EB"/>
        <w:category>
          <w:name w:val="General"/>
          <w:gallery w:val="placeholder"/>
        </w:category>
        <w:types>
          <w:type w:val="bbPlcHdr"/>
        </w:types>
        <w:behaviors>
          <w:behavior w:val="content"/>
        </w:behaviors>
        <w:guid w:val="{68FEDC06-A10A-4A4E-B534-F6A482BB97FF}"/>
      </w:docPartPr>
      <w:docPartBody>
        <w:p w:rsidR="00C315F8" w:rsidRDefault="00951FC8" w:rsidP="00951FC8">
          <w:pPr>
            <w:pStyle w:val="FFFE5087367E4E8890178A93968182EB"/>
          </w:pPr>
          <w:r w:rsidRPr="0082333A">
            <w:rPr>
              <w:rStyle w:val="PlaceholderText"/>
            </w:rPr>
            <w:t>Choose a building block.</w:t>
          </w:r>
        </w:p>
      </w:docPartBody>
    </w:docPart>
    <w:docPart>
      <w:docPartPr>
        <w:name w:val="8CEDEAEB91B8408E8A2E09307CEB6AB4"/>
        <w:category>
          <w:name w:val="General"/>
          <w:gallery w:val="placeholder"/>
        </w:category>
        <w:types>
          <w:type w:val="bbPlcHdr"/>
        </w:types>
        <w:behaviors>
          <w:behavior w:val="content"/>
        </w:behaviors>
        <w:guid w:val="{19033380-26DD-45A2-ADDD-7BEC5B4CE9E6}"/>
      </w:docPartPr>
      <w:docPartBody>
        <w:p w:rsidR="00C315F8" w:rsidRDefault="00951FC8" w:rsidP="00951FC8">
          <w:pPr>
            <w:pStyle w:val="8CEDEAEB91B8408E8A2E09307CEB6AB4"/>
          </w:pPr>
          <w:r w:rsidRPr="0082333A">
            <w:rPr>
              <w:rStyle w:val="PlaceholderText"/>
            </w:rPr>
            <w:t>Choose a building block.</w:t>
          </w:r>
        </w:p>
      </w:docPartBody>
    </w:docPart>
    <w:docPart>
      <w:docPartPr>
        <w:name w:val="71787CAFE5784903840989BD14A29A3D"/>
        <w:category>
          <w:name w:val="General"/>
          <w:gallery w:val="placeholder"/>
        </w:category>
        <w:types>
          <w:type w:val="bbPlcHdr"/>
        </w:types>
        <w:behaviors>
          <w:behavior w:val="content"/>
        </w:behaviors>
        <w:guid w:val="{45686B50-DE74-4E72-99D8-1483DC1A6909}"/>
      </w:docPartPr>
      <w:docPartBody>
        <w:p w:rsidR="00C315F8" w:rsidRDefault="00951FC8" w:rsidP="00951FC8">
          <w:pPr>
            <w:pStyle w:val="71787CAFE5784903840989BD14A29A3D"/>
          </w:pPr>
          <w:r w:rsidRPr="0082333A">
            <w:rPr>
              <w:rStyle w:val="PlaceholderText"/>
            </w:rPr>
            <w:t>Choose a building block.</w:t>
          </w:r>
        </w:p>
      </w:docPartBody>
    </w:docPart>
    <w:docPart>
      <w:docPartPr>
        <w:name w:val="CEC68F86DDC84C01A9F2C9E5853867F6"/>
        <w:category>
          <w:name w:val="General"/>
          <w:gallery w:val="placeholder"/>
        </w:category>
        <w:types>
          <w:type w:val="bbPlcHdr"/>
        </w:types>
        <w:behaviors>
          <w:behavior w:val="content"/>
        </w:behaviors>
        <w:guid w:val="{AA395814-83ED-4FC1-B44D-61992EB2C47B}"/>
      </w:docPartPr>
      <w:docPartBody>
        <w:p w:rsidR="004C392B" w:rsidRDefault="002550EE" w:rsidP="002550EE">
          <w:pPr>
            <w:pStyle w:val="CEC68F86DDC84C01A9F2C9E5853867F6"/>
          </w:pPr>
          <w:r>
            <w:rPr>
              <w:rStyle w:val="PlaceholderText"/>
            </w:rPr>
            <w:t>Choose a building block.</w:t>
          </w:r>
        </w:p>
      </w:docPartBody>
    </w:docPart>
    <w:docPart>
      <w:docPartPr>
        <w:name w:val="4EC7E1BB60D0412686C3EA845D500341"/>
        <w:category>
          <w:name w:val="General"/>
          <w:gallery w:val="placeholder"/>
        </w:category>
        <w:types>
          <w:type w:val="bbPlcHdr"/>
        </w:types>
        <w:behaviors>
          <w:behavior w:val="content"/>
        </w:behaviors>
        <w:guid w:val="{93205009-B96B-4434-B62A-6B1E509D39FB}"/>
      </w:docPartPr>
      <w:docPartBody>
        <w:p w:rsidR="004C392B" w:rsidRDefault="002550EE" w:rsidP="002550EE">
          <w:pPr>
            <w:pStyle w:val="4EC7E1BB60D0412686C3EA845D500341"/>
          </w:pPr>
          <w:r>
            <w:rPr>
              <w:rStyle w:val="PlaceholderText"/>
            </w:rPr>
            <w:t>Choose a building block.</w:t>
          </w:r>
        </w:p>
      </w:docPartBody>
    </w:docPart>
    <w:docPart>
      <w:docPartPr>
        <w:name w:val="7C9AB77E5EB8422C8C5A21A6BE3D42F1"/>
        <w:category>
          <w:name w:val="General"/>
          <w:gallery w:val="placeholder"/>
        </w:category>
        <w:types>
          <w:type w:val="bbPlcHdr"/>
        </w:types>
        <w:behaviors>
          <w:behavior w:val="content"/>
        </w:behaviors>
        <w:guid w:val="{014B994B-8777-4078-9474-DCB35A644657}"/>
      </w:docPartPr>
      <w:docPartBody>
        <w:p w:rsidR="004C392B" w:rsidRDefault="002550EE" w:rsidP="002550EE">
          <w:pPr>
            <w:pStyle w:val="7C9AB77E5EB8422C8C5A21A6BE3D42F1"/>
          </w:pPr>
          <w:r>
            <w:rPr>
              <w:rStyle w:val="PlaceholderText"/>
            </w:rPr>
            <w:t>Choose a building block.</w:t>
          </w:r>
        </w:p>
      </w:docPartBody>
    </w:docPart>
    <w:docPart>
      <w:docPartPr>
        <w:name w:val="0F43318959CD4BF2BBAD7767F3BB782C"/>
        <w:category>
          <w:name w:val="General"/>
          <w:gallery w:val="placeholder"/>
        </w:category>
        <w:types>
          <w:type w:val="bbPlcHdr"/>
        </w:types>
        <w:behaviors>
          <w:behavior w:val="content"/>
        </w:behaviors>
        <w:guid w:val="{20F118CE-1DC7-427B-8891-71558D80FF30}"/>
      </w:docPartPr>
      <w:docPartBody>
        <w:p w:rsidR="004C392B" w:rsidRDefault="002550EE" w:rsidP="002550EE">
          <w:pPr>
            <w:pStyle w:val="0F43318959CD4BF2BBAD7767F3BB782C"/>
          </w:pPr>
          <w:r>
            <w:rPr>
              <w:rStyle w:val="PlaceholderText"/>
            </w:rPr>
            <w:t>Click or tap here to enter text.</w:t>
          </w:r>
        </w:p>
      </w:docPartBody>
    </w:docPart>
    <w:docPart>
      <w:docPartPr>
        <w:name w:val="80516A08633C440BBD3F760924CC104A"/>
        <w:category>
          <w:name w:val="General"/>
          <w:gallery w:val="placeholder"/>
        </w:category>
        <w:types>
          <w:type w:val="bbPlcHdr"/>
        </w:types>
        <w:behaviors>
          <w:behavior w:val="content"/>
        </w:behaviors>
        <w:guid w:val="{58A8FC11-C438-4AD9-B373-6A8B2A0D5F6D}"/>
      </w:docPartPr>
      <w:docPartBody>
        <w:p w:rsidR="004C392B" w:rsidRDefault="002550EE" w:rsidP="002550EE">
          <w:pPr>
            <w:pStyle w:val="80516A08633C440BBD3F760924CC104A"/>
          </w:pPr>
          <w:r>
            <w:rPr>
              <w:rStyle w:val="PlaceholderText"/>
            </w:rPr>
            <w:t>Choose a building block.</w:t>
          </w:r>
        </w:p>
      </w:docPartBody>
    </w:docPart>
    <w:docPart>
      <w:docPartPr>
        <w:name w:val="52DB661020B649A98E385DC5D9D5425D"/>
        <w:category>
          <w:name w:val="General"/>
          <w:gallery w:val="placeholder"/>
        </w:category>
        <w:types>
          <w:type w:val="bbPlcHdr"/>
        </w:types>
        <w:behaviors>
          <w:behavior w:val="content"/>
        </w:behaviors>
        <w:guid w:val="{42529407-742A-45D0-AAEE-6DDFA40F70A1}"/>
      </w:docPartPr>
      <w:docPartBody>
        <w:p w:rsidR="004C392B" w:rsidRDefault="002550EE" w:rsidP="002550EE">
          <w:pPr>
            <w:pStyle w:val="52DB661020B649A98E385DC5D9D5425D"/>
          </w:pPr>
          <w:r>
            <w:rPr>
              <w:rStyle w:val="PlaceholderText"/>
            </w:rPr>
            <w:t>Choose a building block.</w:t>
          </w:r>
        </w:p>
      </w:docPartBody>
    </w:docPart>
    <w:docPart>
      <w:docPartPr>
        <w:name w:val="3DE210FC4D2944E18467D154866D6C84"/>
        <w:category>
          <w:name w:val="General"/>
          <w:gallery w:val="placeholder"/>
        </w:category>
        <w:types>
          <w:type w:val="bbPlcHdr"/>
        </w:types>
        <w:behaviors>
          <w:behavior w:val="content"/>
        </w:behaviors>
        <w:guid w:val="{94FAD6B6-D0B2-4BE7-A646-76AF9162B0E0}"/>
      </w:docPartPr>
      <w:docPartBody>
        <w:p w:rsidR="004C392B" w:rsidRDefault="002550EE" w:rsidP="002550EE">
          <w:pPr>
            <w:pStyle w:val="3DE210FC4D2944E18467D154866D6C84"/>
          </w:pPr>
          <w:r>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1643"/>
    <w:rsid w:val="00007CE0"/>
    <w:rsid w:val="00060357"/>
    <w:rsid w:val="0014329B"/>
    <w:rsid w:val="001F5F01"/>
    <w:rsid w:val="00244D61"/>
    <w:rsid w:val="002550EE"/>
    <w:rsid w:val="004C392B"/>
    <w:rsid w:val="00860138"/>
    <w:rsid w:val="008D7468"/>
    <w:rsid w:val="00951FC8"/>
    <w:rsid w:val="009E4170"/>
    <w:rsid w:val="00A60BD1"/>
    <w:rsid w:val="00AD0CB1"/>
    <w:rsid w:val="00C30EEC"/>
    <w:rsid w:val="00C315F8"/>
    <w:rsid w:val="00CD1643"/>
    <w:rsid w:val="00CF4F2B"/>
    <w:rsid w:val="00D26F2E"/>
    <w:rsid w:val="00EA0010"/>
    <w:rsid w:val="00EC21BF"/>
    <w:rsid w:val="00F13288"/>
    <w:rsid w:val="00FA5DB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50EE"/>
  </w:style>
  <w:style w:type="paragraph" w:customStyle="1" w:styleId="4CC3E9E0EE20453F92384DECFFA66847">
    <w:name w:val="4CC3E9E0EE20453F92384DECFFA66847"/>
  </w:style>
  <w:style w:type="paragraph" w:customStyle="1" w:styleId="7F925F4843234D678E3CB4B463A99D86">
    <w:name w:val="7F925F4843234D678E3CB4B463A99D86"/>
  </w:style>
  <w:style w:type="paragraph" w:customStyle="1" w:styleId="E29D14E16D8749919B84F72461977F63">
    <w:name w:val="E29D14E16D8749919B84F72461977F63"/>
  </w:style>
  <w:style w:type="paragraph" w:customStyle="1" w:styleId="C763AC555C1E4CD1946CEF2DD19F051F">
    <w:name w:val="C763AC555C1E4CD1946CEF2DD19F051F"/>
  </w:style>
  <w:style w:type="paragraph" w:customStyle="1" w:styleId="2B1EF40F6CBE448DBFA01BF03DF07E0A">
    <w:name w:val="2B1EF40F6CBE448DBFA01BF03DF07E0A"/>
  </w:style>
  <w:style w:type="paragraph" w:customStyle="1" w:styleId="06BD2377A66E4416BB54D3F5668B2BBE">
    <w:name w:val="06BD2377A66E4416BB54D3F5668B2BBE"/>
  </w:style>
  <w:style w:type="paragraph" w:customStyle="1" w:styleId="580A862A7F784D2F8220C97AFA98CCDB">
    <w:name w:val="580A862A7F784D2F8220C97AFA98CCDB"/>
  </w:style>
  <w:style w:type="paragraph" w:customStyle="1" w:styleId="3E6A3D39ADEE4B139EA85FB8151D56D0">
    <w:name w:val="3E6A3D39ADEE4B139EA85FB8151D56D0"/>
  </w:style>
  <w:style w:type="paragraph" w:customStyle="1" w:styleId="D445F45D195A4E6FA87CC29C7DCE2A86">
    <w:name w:val="D445F45D195A4E6FA87CC29C7DCE2A86"/>
  </w:style>
  <w:style w:type="paragraph" w:customStyle="1" w:styleId="81E763804E0A44D2BEFB1B1740696380">
    <w:name w:val="81E763804E0A44D2BEFB1B1740696380"/>
  </w:style>
  <w:style w:type="paragraph" w:customStyle="1" w:styleId="223FA11FFF7343C6B43F3C5B0F05C7B1">
    <w:name w:val="223FA11FFF7343C6B43F3C5B0F05C7B1"/>
  </w:style>
  <w:style w:type="paragraph" w:customStyle="1" w:styleId="272C76789D7D4D939A74B77CE58FD367">
    <w:name w:val="272C76789D7D4D939A74B77CE58FD367"/>
  </w:style>
  <w:style w:type="paragraph" w:customStyle="1" w:styleId="02A9306E39B1403FB23025B62542D163">
    <w:name w:val="02A9306E39B1403FB23025B62542D163"/>
  </w:style>
  <w:style w:type="paragraph" w:customStyle="1" w:styleId="D27A718D1D2F4D2DB288C7F9006D48FB">
    <w:name w:val="D27A718D1D2F4D2DB288C7F9006D48FB"/>
  </w:style>
  <w:style w:type="paragraph" w:customStyle="1" w:styleId="6D37D5B2EC4B40FBAEAEBF0FCFDF6972">
    <w:name w:val="6D37D5B2EC4B40FBAEAEBF0FCFDF6972"/>
  </w:style>
  <w:style w:type="paragraph" w:customStyle="1" w:styleId="18DAD9B5BEA94475A002CB57E9A2B6E9">
    <w:name w:val="18DAD9B5BEA94475A002CB57E9A2B6E9"/>
  </w:style>
  <w:style w:type="paragraph" w:customStyle="1" w:styleId="00D4FC222B044E0BAC0930669E3FC00E">
    <w:name w:val="00D4FC222B044E0BAC0930669E3FC00E"/>
  </w:style>
  <w:style w:type="paragraph" w:customStyle="1" w:styleId="EA5D664705DE4BDA80286C63A6D54C25">
    <w:name w:val="EA5D664705DE4BDA80286C63A6D54C25"/>
  </w:style>
  <w:style w:type="paragraph" w:customStyle="1" w:styleId="D7E65B905CBB4AF9A6ED4BE696025C78">
    <w:name w:val="D7E65B905CBB4AF9A6ED4BE696025C78"/>
  </w:style>
  <w:style w:type="paragraph" w:customStyle="1" w:styleId="4A8AC07E8CB444BC89A416199BE75A0A">
    <w:name w:val="4A8AC07E8CB444BC89A416199BE75A0A"/>
  </w:style>
  <w:style w:type="paragraph" w:customStyle="1" w:styleId="14C4E4D37D0148C194AF36785EB02E80">
    <w:name w:val="14C4E4D37D0148C194AF36785EB02E80"/>
  </w:style>
  <w:style w:type="paragraph" w:customStyle="1" w:styleId="B52D9299190640DAADD2F6643147A267">
    <w:name w:val="B52D9299190640DAADD2F6643147A267"/>
  </w:style>
  <w:style w:type="paragraph" w:customStyle="1" w:styleId="CB10D898EAD24A229AED568D22628EAC">
    <w:name w:val="CB10D898EAD24A229AED568D22628EAC"/>
  </w:style>
  <w:style w:type="paragraph" w:customStyle="1" w:styleId="BBFB7CDC1B804187A858F958DC771B09">
    <w:name w:val="BBFB7CDC1B804187A858F958DC771B09"/>
  </w:style>
  <w:style w:type="paragraph" w:customStyle="1" w:styleId="831A55F3C70648EB8C0C9E29077F310B">
    <w:name w:val="831A55F3C70648EB8C0C9E29077F310B"/>
  </w:style>
  <w:style w:type="paragraph" w:customStyle="1" w:styleId="A8CEBB17C9284C48B6A41D68F18BA7D0">
    <w:name w:val="A8CEBB17C9284C48B6A41D68F18BA7D0"/>
  </w:style>
  <w:style w:type="paragraph" w:customStyle="1" w:styleId="E732F8943D224BA48AE2AE39CB3B82BF">
    <w:name w:val="E732F8943D224BA48AE2AE39CB3B82BF"/>
  </w:style>
  <w:style w:type="paragraph" w:customStyle="1" w:styleId="371ED4F6F2414180B40FAD436032B7F1">
    <w:name w:val="371ED4F6F2414180B40FAD436032B7F1"/>
  </w:style>
  <w:style w:type="paragraph" w:customStyle="1" w:styleId="433FB650B52743BE85DDABA26B3781FA">
    <w:name w:val="433FB650B52743BE85DDABA26B3781FA"/>
  </w:style>
  <w:style w:type="paragraph" w:customStyle="1" w:styleId="0A1FB0E71BD34EFF9FBD88E48772C634">
    <w:name w:val="0A1FB0E71BD34EFF9FBD88E48772C634"/>
  </w:style>
  <w:style w:type="paragraph" w:customStyle="1" w:styleId="641BD4E01503418C95319C2C6D7215D4">
    <w:name w:val="641BD4E01503418C95319C2C6D7215D4"/>
  </w:style>
  <w:style w:type="paragraph" w:customStyle="1" w:styleId="922E87DFA7DE4307B9168195C68EC250">
    <w:name w:val="922E87DFA7DE4307B9168195C68EC250"/>
  </w:style>
  <w:style w:type="paragraph" w:customStyle="1" w:styleId="FE0F5578600249BFA7B6BF0082569EAC">
    <w:name w:val="FE0F5578600249BFA7B6BF0082569EAC"/>
  </w:style>
  <w:style w:type="paragraph" w:customStyle="1" w:styleId="08B5A00917444A298412EFB2FC4A8DCB">
    <w:name w:val="08B5A00917444A298412EFB2FC4A8DCB"/>
  </w:style>
  <w:style w:type="paragraph" w:customStyle="1" w:styleId="E48B483A93404729851A5D0CDDD5DF37">
    <w:name w:val="E48B483A93404729851A5D0CDDD5DF37"/>
  </w:style>
  <w:style w:type="paragraph" w:customStyle="1" w:styleId="6FAF38E506924202A2B1A115B4F19A75">
    <w:name w:val="6FAF38E506924202A2B1A115B4F19A75"/>
  </w:style>
  <w:style w:type="paragraph" w:customStyle="1" w:styleId="391DB6268BA34E64B061DD8F56C8D754">
    <w:name w:val="391DB6268BA34E64B061DD8F56C8D754"/>
  </w:style>
  <w:style w:type="paragraph" w:customStyle="1" w:styleId="B1DEEC7CE9DB40428201A33FFBC21D48">
    <w:name w:val="B1DEEC7CE9DB40428201A33FFBC21D48"/>
  </w:style>
  <w:style w:type="paragraph" w:customStyle="1" w:styleId="239DDA36A7984F04AC82D882B296EEE0">
    <w:name w:val="239DDA36A7984F04AC82D882B296EEE0"/>
  </w:style>
  <w:style w:type="paragraph" w:customStyle="1" w:styleId="7021C283C43340B7AEFA6A045B5ABF38">
    <w:name w:val="7021C283C43340B7AEFA6A045B5ABF38"/>
  </w:style>
  <w:style w:type="paragraph" w:customStyle="1" w:styleId="9F1BF6048D8C4726922A9E29281D081F">
    <w:name w:val="9F1BF6048D8C4726922A9E29281D081F"/>
  </w:style>
  <w:style w:type="paragraph" w:customStyle="1" w:styleId="B5435A4B86F8485899B8DE1F446205D3">
    <w:name w:val="B5435A4B86F8485899B8DE1F446205D3"/>
  </w:style>
  <w:style w:type="paragraph" w:customStyle="1" w:styleId="761D7488857941E1AA5FB65A2461CD18">
    <w:name w:val="761D7488857941E1AA5FB65A2461CD18"/>
  </w:style>
  <w:style w:type="paragraph" w:customStyle="1" w:styleId="30C0B31DF06F463A86C6AEA2F04FB5B9">
    <w:name w:val="30C0B31DF06F463A86C6AEA2F04FB5B9"/>
  </w:style>
  <w:style w:type="paragraph" w:customStyle="1" w:styleId="BC455EF4C0DE43049C8403A7284A52A9">
    <w:name w:val="BC455EF4C0DE43049C8403A7284A52A9"/>
  </w:style>
  <w:style w:type="paragraph" w:customStyle="1" w:styleId="2A4BCC1900574DBF89DDAE152C7C1FA1">
    <w:name w:val="2A4BCC1900574DBF89DDAE152C7C1FA1"/>
  </w:style>
  <w:style w:type="paragraph" w:customStyle="1" w:styleId="11283AEB31414C5EA218977634224839">
    <w:name w:val="11283AEB31414C5EA218977634224839"/>
  </w:style>
  <w:style w:type="paragraph" w:customStyle="1" w:styleId="4AAA86AE01C04B7D92893800F02E04AF">
    <w:name w:val="4AAA86AE01C04B7D92893800F02E04AF"/>
  </w:style>
  <w:style w:type="paragraph" w:customStyle="1" w:styleId="0E276DFF6D2246C291CD40751D69D616">
    <w:name w:val="0E276DFF6D2246C291CD40751D69D616"/>
  </w:style>
  <w:style w:type="paragraph" w:customStyle="1" w:styleId="CBE9B8F7753F4916B41368C42071060C">
    <w:name w:val="CBE9B8F7753F4916B41368C42071060C"/>
  </w:style>
  <w:style w:type="paragraph" w:customStyle="1" w:styleId="18961E7AF7D2419DB61AFB635F817911">
    <w:name w:val="18961E7AF7D2419DB61AFB635F817911"/>
  </w:style>
  <w:style w:type="paragraph" w:customStyle="1" w:styleId="18256B03EE3E4030B0A73D196E61DE49">
    <w:name w:val="18256B03EE3E4030B0A73D196E61DE49"/>
  </w:style>
  <w:style w:type="paragraph" w:customStyle="1" w:styleId="9F8296EE256941E4AFD204D6EE8C64C0">
    <w:name w:val="9F8296EE256941E4AFD204D6EE8C64C0"/>
  </w:style>
  <w:style w:type="paragraph" w:customStyle="1" w:styleId="1B5DF2ACEEA841A1AF49F597D479995F">
    <w:name w:val="1B5DF2ACEEA841A1AF49F597D479995F"/>
  </w:style>
  <w:style w:type="paragraph" w:customStyle="1" w:styleId="F4987E9B24D44F69A11A987C8581406A">
    <w:name w:val="F4987E9B24D44F69A11A987C8581406A"/>
  </w:style>
  <w:style w:type="paragraph" w:customStyle="1" w:styleId="8F1B84AFE5074C0485C3BB392F4A3C61">
    <w:name w:val="8F1B84AFE5074C0485C3BB392F4A3C61"/>
  </w:style>
  <w:style w:type="paragraph" w:customStyle="1" w:styleId="4BA25C44119F4D3A88479DDDD246439A">
    <w:name w:val="4BA25C44119F4D3A88479DDDD246439A"/>
  </w:style>
  <w:style w:type="paragraph" w:customStyle="1" w:styleId="7D6C977401E94879A162B30451B57C30">
    <w:name w:val="7D6C977401E94879A162B30451B57C30"/>
  </w:style>
  <w:style w:type="paragraph" w:customStyle="1" w:styleId="3DD46E82EF4346D292AFAF26AFB39092">
    <w:name w:val="3DD46E82EF4346D292AFAF26AFB39092"/>
  </w:style>
  <w:style w:type="paragraph" w:customStyle="1" w:styleId="883CF121C7A047BC9943E0E0ACB96EDE">
    <w:name w:val="883CF121C7A047BC9943E0E0ACB96EDE"/>
  </w:style>
  <w:style w:type="paragraph" w:customStyle="1" w:styleId="DC2D8A798F6B4153A719C17A3E25B7CE">
    <w:name w:val="DC2D8A798F6B4153A719C17A3E25B7CE"/>
  </w:style>
  <w:style w:type="paragraph" w:customStyle="1" w:styleId="E6F80F03BC2645019CDD5DEBBA721EED">
    <w:name w:val="E6F80F03BC2645019CDD5DEBBA721EED"/>
  </w:style>
  <w:style w:type="paragraph" w:customStyle="1" w:styleId="DA2E4CC33D144D0E817D87E5C9635072">
    <w:name w:val="DA2E4CC33D144D0E817D87E5C9635072"/>
  </w:style>
  <w:style w:type="paragraph" w:customStyle="1" w:styleId="FFF0F48E69824F5FB37FD3F36102B619">
    <w:name w:val="FFF0F48E69824F5FB37FD3F36102B619"/>
  </w:style>
  <w:style w:type="paragraph" w:customStyle="1" w:styleId="18D2CCC1F4FB428BB769C963E9CFA83A">
    <w:name w:val="18D2CCC1F4FB428BB769C963E9CFA83A"/>
  </w:style>
  <w:style w:type="paragraph" w:customStyle="1" w:styleId="B3C32F82CD57485C90C4BAA9519CACE4">
    <w:name w:val="B3C32F82CD57485C90C4BAA9519CACE4"/>
  </w:style>
  <w:style w:type="paragraph" w:customStyle="1" w:styleId="8E3D9251D980472AA6EE5DF5F3B62749">
    <w:name w:val="8E3D9251D980472AA6EE5DF5F3B62749"/>
  </w:style>
  <w:style w:type="paragraph" w:customStyle="1" w:styleId="87B524F1CFF546AF8493C904268E8841">
    <w:name w:val="87B524F1CFF546AF8493C904268E8841"/>
  </w:style>
  <w:style w:type="paragraph" w:customStyle="1" w:styleId="E63A7808972B4C5A88DB82712D47DF92">
    <w:name w:val="E63A7808972B4C5A88DB82712D47DF92"/>
  </w:style>
  <w:style w:type="paragraph" w:customStyle="1" w:styleId="DA7747C67C104A4EA59E2C23FB0160C0">
    <w:name w:val="DA7747C67C104A4EA59E2C23FB0160C0"/>
  </w:style>
  <w:style w:type="paragraph" w:customStyle="1" w:styleId="A437421980A242C8889BBB83B0C3668F">
    <w:name w:val="A437421980A242C8889BBB83B0C3668F"/>
  </w:style>
  <w:style w:type="paragraph" w:customStyle="1" w:styleId="07DDC700F661433DB84D5833F4432861">
    <w:name w:val="07DDC700F661433DB84D5833F4432861"/>
  </w:style>
  <w:style w:type="paragraph" w:customStyle="1" w:styleId="74CFC77AB3E34C41A5F533B7DB4243FA">
    <w:name w:val="74CFC77AB3E34C41A5F533B7DB4243FA"/>
  </w:style>
  <w:style w:type="paragraph" w:customStyle="1" w:styleId="45ED443D086A4606A06EEE8E450900A5">
    <w:name w:val="45ED443D086A4606A06EEE8E450900A5"/>
  </w:style>
  <w:style w:type="paragraph" w:customStyle="1" w:styleId="41356D2AE541404BA507DA6CF6D98221">
    <w:name w:val="41356D2AE541404BA507DA6CF6D98221"/>
  </w:style>
  <w:style w:type="paragraph" w:customStyle="1" w:styleId="1DF0857312314DF9ACEDD7BFC9D838D6">
    <w:name w:val="1DF0857312314DF9ACEDD7BFC9D838D6"/>
  </w:style>
  <w:style w:type="paragraph" w:customStyle="1" w:styleId="0085F94C46684C9A9329977869184418">
    <w:name w:val="0085F94C46684C9A9329977869184418"/>
  </w:style>
  <w:style w:type="paragraph" w:customStyle="1" w:styleId="AE055191EFC34A02BF450D7F6BE96240">
    <w:name w:val="AE055191EFC34A02BF450D7F6BE96240"/>
  </w:style>
  <w:style w:type="paragraph" w:customStyle="1" w:styleId="8CB33719156442F58DCEBCE5D52BDC98">
    <w:name w:val="8CB33719156442F58DCEBCE5D52BDC98"/>
  </w:style>
  <w:style w:type="paragraph" w:customStyle="1" w:styleId="9F27D4C80A854396B4D0E1C7B0A957DA">
    <w:name w:val="9F27D4C80A854396B4D0E1C7B0A957DA"/>
  </w:style>
  <w:style w:type="paragraph" w:customStyle="1" w:styleId="BB3826398AFA4E0E97795ED4B92D983E">
    <w:name w:val="BB3826398AFA4E0E97795ED4B92D983E"/>
  </w:style>
  <w:style w:type="paragraph" w:customStyle="1" w:styleId="46D5E2D4AD0E44F7A7B68029200DCAC1">
    <w:name w:val="46D5E2D4AD0E44F7A7B68029200DCAC1"/>
  </w:style>
  <w:style w:type="paragraph" w:customStyle="1" w:styleId="F005B0DEDBAF4777A3FCBB557451B0BC">
    <w:name w:val="F005B0DEDBAF4777A3FCBB557451B0BC"/>
  </w:style>
  <w:style w:type="paragraph" w:customStyle="1" w:styleId="BE856A352A5F4B8E92D320A4AB3D2B28">
    <w:name w:val="BE856A352A5F4B8E92D320A4AB3D2B28"/>
  </w:style>
  <w:style w:type="paragraph" w:customStyle="1" w:styleId="AA528FA9E089428D9D5BA627A5128CBF">
    <w:name w:val="AA528FA9E089428D9D5BA627A5128CBF"/>
  </w:style>
  <w:style w:type="paragraph" w:customStyle="1" w:styleId="2B27FEE132474BC5A928E0A10281B173">
    <w:name w:val="2B27FEE132474BC5A928E0A10281B173"/>
  </w:style>
  <w:style w:type="paragraph" w:customStyle="1" w:styleId="B6B6BAE23CAB4B3A899D498FB662BCF5">
    <w:name w:val="B6B6BAE23CAB4B3A899D498FB662BCF5"/>
  </w:style>
  <w:style w:type="paragraph" w:customStyle="1" w:styleId="40A8491D23444CC484E7D0708CE3225F">
    <w:name w:val="40A8491D23444CC484E7D0708CE3225F"/>
  </w:style>
  <w:style w:type="paragraph" w:customStyle="1" w:styleId="3C6E6C23AD4E481C90F35285FA84D88C">
    <w:name w:val="3C6E6C23AD4E481C90F35285FA84D88C"/>
  </w:style>
  <w:style w:type="paragraph" w:customStyle="1" w:styleId="F7886DD2C5BC4CCB93E59A9EA32DADE0">
    <w:name w:val="F7886DD2C5BC4CCB93E59A9EA32DADE0"/>
  </w:style>
  <w:style w:type="paragraph" w:customStyle="1" w:styleId="6C72C5CFC9D045BC8D6B233085A71C8B">
    <w:name w:val="6C72C5CFC9D045BC8D6B233085A71C8B"/>
  </w:style>
  <w:style w:type="paragraph" w:customStyle="1" w:styleId="360A22ECC2BD473BB323D73824F46FC0">
    <w:name w:val="360A22ECC2BD473BB323D73824F46FC0"/>
  </w:style>
  <w:style w:type="paragraph" w:customStyle="1" w:styleId="4B3C3FC88CA64D15B326298AC8CAE831">
    <w:name w:val="4B3C3FC88CA64D15B326298AC8CAE831"/>
  </w:style>
  <w:style w:type="paragraph" w:customStyle="1" w:styleId="4AAAF503E023448296582200B96A3070">
    <w:name w:val="4AAAF503E023448296582200B96A3070"/>
  </w:style>
  <w:style w:type="paragraph" w:customStyle="1" w:styleId="F64A926FB19A412088ADAC0FAB41A4B5">
    <w:name w:val="F64A926FB19A412088ADAC0FAB41A4B5"/>
  </w:style>
  <w:style w:type="paragraph" w:customStyle="1" w:styleId="B6E9C7AFA15248A5B59CAC84729E939F">
    <w:name w:val="B6E9C7AFA15248A5B59CAC84729E939F"/>
  </w:style>
  <w:style w:type="paragraph" w:customStyle="1" w:styleId="1AE05B87FBB34C4F9CBF4A5488FD9BE1">
    <w:name w:val="1AE05B87FBB34C4F9CBF4A5488FD9BE1"/>
  </w:style>
  <w:style w:type="paragraph" w:customStyle="1" w:styleId="BB419B4AC1A9473D9BA8BABF317C5A6B">
    <w:name w:val="BB419B4AC1A9473D9BA8BABF317C5A6B"/>
  </w:style>
  <w:style w:type="paragraph" w:customStyle="1" w:styleId="3B9896FFBF9A499CAB1923A36924F35B">
    <w:name w:val="3B9896FFBF9A499CAB1923A36924F35B"/>
  </w:style>
  <w:style w:type="paragraph" w:customStyle="1" w:styleId="B345E31125C94C3A8772DC74E5173715">
    <w:name w:val="B345E31125C94C3A8772DC74E5173715"/>
  </w:style>
  <w:style w:type="paragraph" w:customStyle="1" w:styleId="14D6119D6F41454580C083AB6E0969FF">
    <w:name w:val="14D6119D6F41454580C083AB6E0969FF"/>
  </w:style>
  <w:style w:type="paragraph" w:customStyle="1" w:styleId="E603874CDDA04C44A51541E349624B21">
    <w:name w:val="E603874CDDA04C44A51541E349624B21"/>
  </w:style>
  <w:style w:type="paragraph" w:customStyle="1" w:styleId="13216F0E8D034EC48AE320C56C9BDB45">
    <w:name w:val="13216F0E8D034EC48AE320C56C9BDB45"/>
  </w:style>
  <w:style w:type="paragraph" w:customStyle="1" w:styleId="778D49AC552440B5A8CB84B53E3F5452">
    <w:name w:val="778D49AC552440B5A8CB84B53E3F5452"/>
  </w:style>
  <w:style w:type="paragraph" w:customStyle="1" w:styleId="DE27E76B6D5F428FAA7071BCD20F0FDB">
    <w:name w:val="DE27E76B6D5F428FAA7071BCD20F0FDB"/>
  </w:style>
  <w:style w:type="paragraph" w:customStyle="1" w:styleId="1D2CB3F90E8C44C6A3B3E00C86D61F7A">
    <w:name w:val="1D2CB3F90E8C44C6A3B3E00C86D61F7A"/>
  </w:style>
  <w:style w:type="paragraph" w:customStyle="1" w:styleId="CEDF49C0A0AB4427B04925B37CB902F1">
    <w:name w:val="CEDF49C0A0AB4427B04925B37CB902F1"/>
  </w:style>
  <w:style w:type="paragraph" w:customStyle="1" w:styleId="DA1DFFAE90F44BB58990FD099F9C6AAA">
    <w:name w:val="DA1DFFAE90F44BB58990FD099F9C6AAA"/>
  </w:style>
  <w:style w:type="paragraph" w:customStyle="1" w:styleId="ECC5535EC1FF4B199B3EED0DD8C69379">
    <w:name w:val="ECC5535EC1FF4B199B3EED0DD8C69379"/>
  </w:style>
  <w:style w:type="paragraph" w:customStyle="1" w:styleId="5144E4B773A242889B87BD492F2EEBE7">
    <w:name w:val="5144E4B773A242889B87BD492F2EEBE7"/>
  </w:style>
  <w:style w:type="paragraph" w:customStyle="1" w:styleId="405098661AF34C939226B37DB64FBB2B">
    <w:name w:val="405098661AF34C939226B37DB64FBB2B"/>
  </w:style>
  <w:style w:type="paragraph" w:customStyle="1" w:styleId="C34C12D48EA645E8B6DB6725D69EC612">
    <w:name w:val="C34C12D48EA645E8B6DB6725D69EC612"/>
  </w:style>
  <w:style w:type="paragraph" w:customStyle="1" w:styleId="284560421E524154B603CAD621ABF04C">
    <w:name w:val="284560421E524154B603CAD621ABF04C"/>
  </w:style>
  <w:style w:type="paragraph" w:customStyle="1" w:styleId="8B5229BD7E1D4978A3CFAEF134E40A70">
    <w:name w:val="8B5229BD7E1D4978A3CFAEF134E40A70"/>
  </w:style>
  <w:style w:type="paragraph" w:customStyle="1" w:styleId="96A092824D2A495F95CC16E39CD5017D">
    <w:name w:val="96A092824D2A495F95CC16E39CD5017D"/>
  </w:style>
  <w:style w:type="paragraph" w:customStyle="1" w:styleId="834FA3C2950243AAAA3AF51B4E7A496D">
    <w:name w:val="834FA3C2950243AAAA3AF51B4E7A496D"/>
  </w:style>
  <w:style w:type="paragraph" w:customStyle="1" w:styleId="C54F85D827F643B5803D849B23148311">
    <w:name w:val="C54F85D827F643B5803D849B23148311"/>
  </w:style>
  <w:style w:type="paragraph" w:customStyle="1" w:styleId="DE624B47FE414612AFE3074639266697">
    <w:name w:val="DE624B47FE414612AFE3074639266697"/>
  </w:style>
  <w:style w:type="paragraph" w:customStyle="1" w:styleId="DA1E7D840DD24B7EAD54F07BC42DD7B6">
    <w:name w:val="DA1E7D840DD24B7EAD54F07BC42DD7B6"/>
  </w:style>
  <w:style w:type="paragraph" w:customStyle="1" w:styleId="A98E560B13A34DBF99FBF98A599D363A">
    <w:name w:val="A98E560B13A34DBF99FBF98A599D363A"/>
  </w:style>
  <w:style w:type="paragraph" w:customStyle="1" w:styleId="811A8615417C4CC1AC461081CB50E69C">
    <w:name w:val="811A8615417C4CC1AC461081CB50E69C"/>
  </w:style>
  <w:style w:type="paragraph" w:customStyle="1" w:styleId="ABA252985E7C41BC8A1BE06957C61C78">
    <w:name w:val="ABA252985E7C41BC8A1BE06957C61C78"/>
  </w:style>
  <w:style w:type="paragraph" w:customStyle="1" w:styleId="38B084EC29FD4751A1DCF0C1605A6EE4">
    <w:name w:val="38B084EC29FD4751A1DCF0C1605A6EE4"/>
  </w:style>
  <w:style w:type="paragraph" w:customStyle="1" w:styleId="115ED3F936564153A93C18F38149D727">
    <w:name w:val="115ED3F936564153A93C18F38149D727"/>
  </w:style>
  <w:style w:type="paragraph" w:customStyle="1" w:styleId="C3FD79A0080048DD95A998147AA93AD8">
    <w:name w:val="C3FD79A0080048DD95A998147AA93AD8"/>
  </w:style>
  <w:style w:type="paragraph" w:customStyle="1" w:styleId="B6743F42C880483BA6A7B52D14704379">
    <w:name w:val="B6743F42C880483BA6A7B52D14704379"/>
  </w:style>
  <w:style w:type="paragraph" w:customStyle="1" w:styleId="13A839C8DF8F4320A6481740622A50D9">
    <w:name w:val="13A839C8DF8F4320A6481740622A50D9"/>
  </w:style>
  <w:style w:type="paragraph" w:customStyle="1" w:styleId="EA059E6ED5914053917B61DA9BB523C0">
    <w:name w:val="EA059E6ED5914053917B61DA9BB523C0"/>
  </w:style>
  <w:style w:type="paragraph" w:customStyle="1" w:styleId="AEA6D6BF887F464F88BF706ABE0BB855">
    <w:name w:val="AEA6D6BF887F464F88BF706ABE0BB855"/>
  </w:style>
  <w:style w:type="paragraph" w:customStyle="1" w:styleId="BD2A69ED806F4FB3BBF7D815C8F1B91B">
    <w:name w:val="BD2A69ED806F4FB3BBF7D815C8F1B91B"/>
  </w:style>
  <w:style w:type="paragraph" w:customStyle="1" w:styleId="450FD6CEF9354E048BCB276E1948F8F1">
    <w:name w:val="450FD6CEF9354E048BCB276E1948F8F1"/>
  </w:style>
  <w:style w:type="paragraph" w:customStyle="1" w:styleId="78766B2759E94C5E83672AFFDEC7759F">
    <w:name w:val="78766B2759E94C5E83672AFFDEC7759F"/>
  </w:style>
  <w:style w:type="paragraph" w:customStyle="1" w:styleId="FB1EFBC517A54A18A3EA0E462A385E3D">
    <w:name w:val="FB1EFBC517A54A18A3EA0E462A385E3D"/>
  </w:style>
  <w:style w:type="paragraph" w:customStyle="1" w:styleId="F889EED912FB4B5BA3061C0219DE2693">
    <w:name w:val="F889EED912FB4B5BA3061C0219DE2693"/>
  </w:style>
  <w:style w:type="paragraph" w:customStyle="1" w:styleId="CAE6BDD4B5B34820BBC89ADCE9D2CCA7">
    <w:name w:val="CAE6BDD4B5B34820BBC89ADCE9D2CCA7"/>
  </w:style>
  <w:style w:type="paragraph" w:customStyle="1" w:styleId="550899D6B97744568EF8661D2F11260E">
    <w:name w:val="550899D6B97744568EF8661D2F11260E"/>
  </w:style>
  <w:style w:type="paragraph" w:customStyle="1" w:styleId="E8211EA58C5F41199BD8E937CFFAA561">
    <w:name w:val="E8211EA58C5F41199BD8E937CFFAA561"/>
  </w:style>
  <w:style w:type="paragraph" w:customStyle="1" w:styleId="A33953850148486CBA223C4569477B99">
    <w:name w:val="A33953850148486CBA223C4569477B99"/>
  </w:style>
  <w:style w:type="paragraph" w:customStyle="1" w:styleId="91EC8A694CE242D0BEB295C08F787504">
    <w:name w:val="91EC8A694CE242D0BEB295C08F787504"/>
  </w:style>
  <w:style w:type="paragraph" w:customStyle="1" w:styleId="D4F4EDCE4AE5421DB07134ED2670B331">
    <w:name w:val="D4F4EDCE4AE5421DB07134ED2670B331"/>
  </w:style>
  <w:style w:type="paragraph" w:customStyle="1" w:styleId="864D8C73EC3F4CCAA55FC329AACB62B7">
    <w:name w:val="864D8C73EC3F4CCAA55FC329AACB62B7"/>
  </w:style>
  <w:style w:type="paragraph" w:customStyle="1" w:styleId="2FAF5E02424D421C8E2DA24DE95028B7">
    <w:name w:val="2FAF5E02424D421C8E2DA24DE95028B7"/>
  </w:style>
  <w:style w:type="paragraph" w:customStyle="1" w:styleId="7C6B7FBAF902436C8589B490B0697EFB">
    <w:name w:val="7C6B7FBAF902436C8589B490B0697EFB"/>
  </w:style>
  <w:style w:type="paragraph" w:customStyle="1" w:styleId="5DBDB4CB27A24B93A35FDE556A2729BC">
    <w:name w:val="5DBDB4CB27A24B93A35FDE556A2729BC"/>
  </w:style>
  <w:style w:type="paragraph" w:customStyle="1" w:styleId="8FC8EC22FAFD4934A170D4E3D1041A10">
    <w:name w:val="8FC8EC22FAFD4934A170D4E3D1041A10"/>
  </w:style>
  <w:style w:type="paragraph" w:customStyle="1" w:styleId="609A88B5A335480F9072BA39B16C4B69">
    <w:name w:val="609A88B5A335480F9072BA39B16C4B69"/>
  </w:style>
  <w:style w:type="paragraph" w:customStyle="1" w:styleId="765C4B22E46F467B920D45322861C437">
    <w:name w:val="765C4B22E46F467B920D45322861C437"/>
  </w:style>
  <w:style w:type="paragraph" w:customStyle="1" w:styleId="489BF79FDFA948B3BCED502DA999EACC">
    <w:name w:val="489BF79FDFA948B3BCED502DA999EACC"/>
  </w:style>
  <w:style w:type="paragraph" w:customStyle="1" w:styleId="730FECD4D871466E8DE4850EE4B13476">
    <w:name w:val="730FECD4D871466E8DE4850EE4B13476"/>
  </w:style>
  <w:style w:type="paragraph" w:customStyle="1" w:styleId="387534A9DA4C47BB88FEB5DD0E4082BB">
    <w:name w:val="387534A9DA4C47BB88FEB5DD0E4082BB"/>
  </w:style>
  <w:style w:type="paragraph" w:customStyle="1" w:styleId="5635BEF2852144259CC0AD12EED2B6E4">
    <w:name w:val="5635BEF2852144259CC0AD12EED2B6E4"/>
  </w:style>
  <w:style w:type="paragraph" w:customStyle="1" w:styleId="891B02F6B07C4F3AB64F866A56282656">
    <w:name w:val="891B02F6B07C4F3AB64F866A56282656"/>
  </w:style>
  <w:style w:type="paragraph" w:customStyle="1" w:styleId="9FA78026587D4DA38DD4D72FE3018594">
    <w:name w:val="9FA78026587D4DA38DD4D72FE3018594"/>
  </w:style>
  <w:style w:type="paragraph" w:customStyle="1" w:styleId="1B99FB17202E400F8651402D248D93CE">
    <w:name w:val="1B99FB17202E400F8651402D248D93CE"/>
  </w:style>
  <w:style w:type="paragraph" w:customStyle="1" w:styleId="A4614F178B87415382B45D1B91EC0F4F">
    <w:name w:val="A4614F178B87415382B45D1B91EC0F4F"/>
  </w:style>
  <w:style w:type="paragraph" w:customStyle="1" w:styleId="F2F52681772D4D59BC7548056A5848E6">
    <w:name w:val="F2F52681772D4D59BC7548056A5848E6"/>
  </w:style>
  <w:style w:type="paragraph" w:customStyle="1" w:styleId="B0D1A56888284EC09F1199A793358D2E">
    <w:name w:val="B0D1A56888284EC09F1199A793358D2E"/>
  </w:style>
  <w:style w:type="paragraph" w:customStyle="1" w:styleId="754D1231BFBA42E2A6C145ECB20BD9C9">
    <w:name w:val="754D1231BFBA42E2A6C145ECB20BD9C9"/>
  </w:style>
  <w:style w:type="paragraph" w:customStyle="1" w:styleId="76C8BA4D23604E36BFF81B58F8C5C642">
    <w:name w:val="76C8BA4D23604E36BFF81B58F8C5C642"/>
  </w:style>
  <w:style w:type="paragraph" w:customStyle="1" w:styleId="3220D5CA1BA44532B010C6C960AFBCD4">
    <w:name w:val="3220D5CA1BA44532B010C6C960AFBCD4"/>
  </w:style>
  <w:style w:type="paragraph" w:customStyle="1" w:styleId="738D9E2DFBC1489FA96F92A49CB50C30">
    <w:name w:val="738D9E2DFBC1489FA96F92A49CB50C30"/>
  </w:style>
  <w:style w:type="paragraph" w:customStyle="1" w:styleId="B8F3FF8268F646F5A7AAAD934CDC9CE5">
    <w:name w:val="B8F3FF8268F646F5A7AAAD934CDC9CE5"/>
  </w:style>
  <w:style w:type="paragraph" w:customStyle="1" w:styleId="8C6339E5261B40F39510F055EA839B18">
    <w:name w:val="8C6339E5261B40F39510F055EA839B18"/>
  </w:style>
  <w:style w:type="paragraph" w:customStyle="1" w:styleId="3A167F03B52A4622B751F86C04CCDC0D">
    <w:name w:val="3A167F03B52A4622B751F86C04CCDC0D"/>
  </w:style>
  <w:style w:type="paragraph" w:customStyle="1" w:styleId="9288D1302E764765A32A580FED3E7D24">
    <w:name w:val="9288D1302E764765A32A580FED3E7D24"/>
  </w:style>
  <w:style w:type="paragraph" w:customStyle="1" w:styleId="58FE7DDAB8F7405E8A020E04E8AFB1EC">
    <w:name w:val="58FE7DDAB8F7405E8A020E04E8AFB1EC"/>
  </w:style>
  <w:style w:type="paragraph" w:customStyle="1" w:styleId="5160BF05548C410CA8D3B4E83C93B53E">
    <w:name w:val="5160BF05548C410CA8D3B4E83C93B53E"/>
  </w:style>
  <w:style w:type="paragraph" w:customStyle="1" w:styleId="74D822A84B32452B87D1FAEB48B92789">
    <w:name w:val="74D822A84B32452B87D1FAEB48B92789"/>
  </w:style>
  <w:style w:type="paragraph" w:customStyle="1" w:styleId="2A8581B944214F75AD0398CD9A0E640B">
    <w:name w:val="2A8581B944214F75AD0398CD9A0E640B"/>
  </w:style>
  <w:style w:type="paragraph" w:customStyle="1" w:styleId="E6BF0292FF2544A883D62572A47B6EFD">
    <w:name w:val="E6BF0292FF2544A883D62572A47B6EFD"/>
  </w:style>
  <w:style w:type="paragraph" w:customStyle="1" w:styleId="B9C910290E5341CC93CFA00CE03627CE">
    <w:name w:val="B9C910290E5341CC93CFA00CE03627CE"/>
  </w:style>
  <w:style w:type="paragraph" w:customStyle="1" w:styleId="485D8473591340799A7D3CBF7619584A">
    <w:name w:val="485D8473591340799A7D3CBF7619584A"/>
  </w:style>
  <w:style w:type="paragraph" w:customStyle="1" w:styleId="20CCFB1C3DD24B6A83FCD9FF9D8A5963">
    <w:name w:val="20CCFB1C3DD24B6A83FCD9FF9D8A5963"/>
  </w:style>
  <w:style w:type="paragraph" w:customStyle="1" w:styleId="9BBD3C3C72B344B5A43F69541207A307">
    <w:name w:val="9BBD3C3C72B344B5A43F69541207A307"/>
  </w:style>
  <w:style w:type="paragraph" w:customStyle="1" w:styleId="F2F750C15DCE4ABF9351FBC1DB9B8352">
    <w:name w:val="F2F750C15DCE4ABF9351FBC1DB9B8352"/>
  </w:style>
  <w:style w:type="paragraph" w:customStyle="1" w:styleId="F6ADF4643FC9476BABB2D748A45EA2F6">
    <w:name w:val="F6ADF4643FC9476BABB2D748A45EA2F6"/>
  </w:style>
  <w:style w:type="paragraph" w:customStyle="1" w:styleId="6949DFBE41FA49A0A948687F0698623D">
    <w:name w:val="6949DFBE41FA49A0A948687F0698623D"/>
  </w:style>
  <w:style w:type="paragraph" w:customStyle="1" w:styleId="815362FEF7F644799CB67BCBC246D0CE">
    <w:name w:val="815362FEF7F644799CB67BCBC246D0CE"/>
  </w:style>
  <w:style w:type="paragraph" w:customStyle="1" w:styleId="8316F58689D4435FBBEF3AABEF5166C2">
    <w:name w:val="8316F58689D4435FBBEF3AABEF5166C2"/>
  </w:style>
  <w:style w:type="paragraph" w:customStyle="1" w:styleId="F868AF105508456B8F68887C86573268">
    <w:name w:val="F868AF105508456B8F68887C86573268"/>
  </w:style>
  <w:style w:type="paragraph" w:customStyle="1" w:styleId="1FF68BC8699A44F4BDACF04993979E49">
    <w:name w:val="1FF68BC8699A44F4BDACF04993979E49"/>
  </w:style>
  <w:style w:type="paragraph" w:customStyle="1" w:styleId="3435897D3B9841B3BE97E3423488EE24">
    <w:name w:val="3435897D3B9841B3BE97E3423488EE24"/>
  </w:style>
  <w:style w:type="paragraph" w:customStyle="1" w:styleId="5D80B1A4BCC94C52BFC57B341FC1BA5E">
    <w:name w:val="5D80B1A4BCC94C52BFC57B341FC1BA5E"/>
  </w:style>
  <w:style w:type="paragraph" w:customStyle="1" w:styleId="347A10D39F6F4FD69E1FC5A48F30F92D">
    <w:name w:val="347A10D39F6F4FD69E1FC5A48F30F92D"/>
  </w:style>
  <w:style w:type="paragraph" w:customStyle="1" w:styleId="8C3EDCFA21DD4DB6851CDF408921BDE3">
    <w:name w:val="8C3EDCFA21DD4DB6851CDF408921BDE3"/>
  </w:style>
  <w:style w:type="paragraph" w:customStyle="1" w:styleId="FBB69AE80B9D4271BC8BDB9026F427E1">
    <w:name w:val="FBB69AE80B9D4271BC8BDB9026F427E1"/>
  </w:style>
  <w:style w:type="paragraph" w:customStyle="1" w:styleId="14FC674A263E4C3FA70046CDB71A6410">
    <w:name w:val="14FC674A263E4C3FA70046CDB71A6410"/>
  </w:style>
  <w:style w:type="paragraph" w:customStyle="1" w:styleId="FCFDEE6B44704861B25CFD413CCEABA5">
    <w:name w:val="FCFDEE6B44704861B25CFD413CCEABA5"/>
  </w:style>
  <w:style w:type="paragraph" w:customStyle="1" w:styleId="7803E021E7D34542B47ABA3FFBE64424">
    <w:name w:val="7803E021E7D34542B47ABA3FFBE64424"/>
  </w:style>
  <w:style w:type="paragraph" w:customStyle="1" w:styleId="613F4A60CA134F36934E4AFDD4D11A07">
    <w:name w:val="613F4A60CA134F36934E4AFDD4D11A07"/>
  </w:style>
  <w:style w:type="paragraph" w:customStyle="1" w:styleId="74E3BE50BA464F20AE70DD9BCEC7A64D">
    <w:name w:val="74E3BE50BA464F20AE70DD9BCEC7A64D"/>
  </w:style>
  <w:style w:type="paragraph" w:customStyle="1" w:styleId="6A39FD12755B415BA580B02ED5B58956">
    <w:name w:val="6A39FD12755B415BA580B02ED5B58956"/>
  </w:style>
  <w:style w:type="paragraph" w:customStyle="1" w:styleId="751880B1C8AF4089810691533E7C88A8">
    <w:name w:val="751880B1C8AF4089810691533E7C88A8"/>
    <w:rsid w:val="00C30EEC"/>
  </w:style>
  <w:style w:type="paragraph" w:customStyle="1" w:styleId="C88D5B928A874DF8AEA6CAA060C3BB0E">
    <w:name w:val="C88D5B928A874DF8AEA6CAA060C3BB0E"/>
    <w:rsid w:val="00C30EEC"/>
  </w:style>
  <w:style w:type="paragraph" w:customStyle="1" w:styleId="5557D89EDC174E4981DFDD2FB47A34C0">
    <w:name w:val="5557D89EDC174E4981DFDD2FB47A34C0"/>
    <w:rsid w:val="00C30EEC"/>
  </w:style>
  <w:style w:type="paragraph" w:customStyle="1" w:styleId="DCB3AF3EDA7F4D3AA0D01A667E2AA0C3">
    <w:name w:val="DCB3AF3EDA7F4D3AA0D01A667E2AA0C3"/>
    <w:rsid w:val="00C30EEC"/>
  </w:style>
  <w:style w:type="paragraph" w:customStyle="1" w:styleId="72E78076E01A437F821BBA92879B780D">
    <w:name w:val="72E78076E01A437F821BBA92879B780D"/>
    <w:rsid w:val="00C30EEC"/>
  </w:style>
  <w:style w:type="paragraph" w:customStyle="1" w:styleId="889892998E274EB9BAD9CAB6EAB3D07D">
    <w:name w:val="889892998E274EB9BAD9CAB6EAB3D07D"/>
    <w:rsid w:val="00951FC8"/>
  </w:style>
  <w:style w:type="paragraph" w:customStyle="1" w:styleId="2F18416F61FF4A0AA7B99FE87E9FD537">
    <w:name w:val="2F18416F61FF4A0AA7B99FE87E9FD537"/>
    <w:rsid w:val="00951FC8"/>
  </w:style>
  <w:style w:type="paragraph" w:customStyle="1" w:styleId="F35327944D9C47C0B587F6F4551EB7F8">
    <w:name w:val="F35327944D9C47C0B587F6F4551EB7F8"/>
    <w:rsid w:val="00951FC8"/>
  </w:style>
  <w:style w:type="paragraph" w:customStyle="1" w:styleId="C369EC950827416BBB1DE75661DA270B">
    <w:name w:val="C369EC950827416BBB1DE75661DA270B"/>
    <w:rsid w:val="00951FC8"/>
  </w:style>
  <w:style w:type="paragraph" w:customStyle="1" w:styleId="FFFE5087367E4E8890178A93968182EB">
    <w:name w:val="FFFE5087367E4E8890178A93968182EB"/>
    <w:rsid w:val="00951FC8"/>
  </w:style>
  <w:style w:type="paragraph" w:customStyle="1" w:styleId="8CEDEAEB91B8408E8A2E09307CEB6AB4">
    <w:name w:val="8CEDEAEB91B8408E8A2E09307CEB6AB4"/>
    <w:rsid w:val="00951FC8"/>
  </w:style>
  <w:style w:type="paragraph" w:customStyle="1" w:styleId="71787CAFE5784903840989BD14A29A3D">
    <w:name w:val="71787CAFE5784903840989BD14A29A3D"/>
    <w:rsid w:val="00951FC8"/>
  </w:style>
  <w:style w:type="paragraph" w:customStyle="1" w:styleId="CEC68F86DDC84C01A9F2C9E5853867F6">
    <w:name w:val="CEC68F86DDC84C01A9F2C9E5853867F6"/>
    <w:rsid w:val="002550EE"/>
  </w:style>
  <w:style w:type="paragraph" w:customStyle="1" w:styleId="4EC7E1BB60D0412686C3EA845D500341">
    <w:name w:val="4EC7E1BB60D0412686C3EA845D500341"/>
    <w:rsid w:val="002550EE"/>
  </w:style>
  <w:style w:type="paragraph" w:customStyle="1" w:styleId="7C9AB77E5EB8422C8C5A21A6BE3D42F1">
    <w:name w:val="7C9AB77E5EB8422C8C5A21A6BE3D42F1"/>
    <w:rsid w:val="002550EE"/>
  </w:style>
  <w:style w:type="paragraph" w:customStyle="1" w:styleId="0F43318959CD4BF2BBAD7767F3BB782C">
    <w:name w:val="0F43318959CD4BF2BBAD7767F3BB782C"/>
    <w:rsid w:val="002550EE"/>
  </w:style>
  <w:style w:type="paragraph" w:customStyle="1" w:styleId="80516A08633C440BBD3F760924CC104A">
    <w:name w:val="80516A08633C440BBD3F760924CC104A"/>
    <w:rsid w:val="002550EE"/>
  </w:style>
  <w:style w:type="paragraph" w:customStyle="1" w:styleId="52DB661020B649A98E385DC5D9D5425D">
    <w:name w:val="52DB661020B649A98E385DC5D9D5425D"/>
    <w:rsid w:val="002550EE"/>
  </w:style>
  <w:style w:type="paragraph" w:customStyle="1" w:styleId="3DE210FC4D2944E18467D154866D6C84">
    <w:name w:val="3DE210FC4D2944E18467D154866D6C84"/>
    <w:rsid w:val="002550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1" ma:contentTypeDescription="Create a new document." ma:contentTypeScope="" ma:versionID="3260728671e633f113ffedab895acd2b">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118e6586c7b7a065353eb7d290f10c3b"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47D762-73D4-4B72-BA28-E69E47675B25}">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2.xml><?xml version="1.0" encoding="utf-8"?>
<ds:datastoreItem xmlns:ds="http://schemas.openxmlformats.org/officeDocument/2006/customXml" ds:itemID="{BAEB804F-709E-475B-AE1A-F4C1ACE87556}">
  <ds:schemaRefs>
    <ds:schemaRef ds:uri="http://schemas.microsoft.com/sharepoint/v3/contenttype/forms"/>
  </ds:schemaRefs>
</ds:datastoreItem>
</file>

<file path=customXml/itemProps3.xml><?xml version="1.0" encoding="utf-8"?>
<ds:datastoreItem xmlns:ds="http://schemas.openxmlformats.org/officeDocument/2006/customXml" ds:itemID="{7B436608-A42E-4B80-AB9E-87062B01C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8</Pages>
  <Words>5091</Words>
  <Characters>29019</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6</cp:revision>
  <dcterms:created xsi:type="dcterms:W3CDTF">2018-06-21T16:49:00Z</dcterms:created>
  <dcterms:modified xsi:type="dcterms:W3CDTF">2018-06-2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